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058806" w14:textId="77777777" w:rsidR="00874762" w:rsidRDefault="00874762" w:rsidP="00AA5ACB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416ADCF4" w14:textId="2D655F2B" w:rsidR="00993141" w:rsidRPr="00993141" w:rsidRDefault="00993141" w:rsidP="00AA5ACB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993141">
        <w:rPr>
          <w:rFonts w:ascii="Times New Roman" w:hAnsi="Times New Roman" w:cs="Times New Roman"/>
          <w:b/>
          <w:bCs/>
          <w:sz w:val="32"/>
          <w:szCs w:val="32"/>
          <w:lang w:val="en-US"/>
        </w:rPr>
        <w:t>APPENDIX I</w:t>
      </w:r>
    </w:p>
    <w:p w14:paraId="2A933DD8" w14:textId="4AF8AF53" w:rsidR="00AA5ACB" w:rsidRPr="00F40278" w:rsidRDefault="00AA5ACB" w:rsidP="00AA5ACB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993141">
        <w:rPr>
          <w:rFonts w:ascii="Times New Roman" w:hAnsi="Times New Roman" w:cs="Times New Roman"/>
          <w:b/>
          <w:bCs/>
          <w:sz w:val="28"/>
          <w:szCs w:val="28"/>
          <w:lang w:val="en-US"/>
        </w:rPr>
        <w:t>Supplementary information to</w:t>
      </w:r>
      <w:r w:rsidRPr="00F40278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4AB71BFD" w14:textId="2ED8A667" w:rsidR="00AA5ACB" w:rsidRPr="00F40278" w:rsidRDefault="00AA5ACB" w:rsidP="00AA5AC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0278">
        <w:rPr>
          <w:rFonts w:ascii="Times New Roman" w:hAnsi="Times New Roman" w:cs="Times New Roman"/>
          <w:sz w:val="18"/>
          <w:szCs w:val="18"/>
        </w:rPr>
        <w:t xml:space="preserve"> </w:t>
      </w:r>
      <w:r w:rsidRPr="00F40278">
        <w:rPr>
          <w:rFonts w:ascii="Times New Roman" w:hAnsi="Times New Roman" w:cs="Times New Roman"/>
        </w:rPr>
        <w:br/>
      </w:r>
      <w:r w:rsidRPr="00F40278">
        <w:rPr>
          <w:rFonts w:ascii="Times New Roman" w:hAnsi="Times New Roman" w:cs="Times New Roman"/>
          <w:b/>
          <w:bCs/>
          <w:sz w:val="24"/>
          <w:szCs w:val="24"/>
          <w:lang w:val="en-US"/>
        </w:rPr>
        <w:t>Assessment of Metabolites in Sera and Cerebrospinal Fluids of rabies-infected Dogs (Nigeria).</w:t>
      </w:r>
    </w:p>
    <w:p w14:paraId="6D4CBA91" w14:textId="301D157D" w:rsidR="001F1BED" w:rsidRPr="00F40278" w:rsidRDefault="001F1BED">
      <w:pPr>
        <w:rPr>
          <w:rFonts w:ascii="Times New Roman" w:hAnsi="Times New Roman" w:cs="Times New Roman"/>
          <w:lang w:val="en-US"/>
        </w:rPr>
      </w:pPr>
    </w:p>
    <w:p w14:paraId="7D71DE72" w14:textId="14744CE7" w:rsidR="00AA5ACB" w:rsidRPr="00F40278" w:rsidRDefault="00F40278" w:rsidP="004F589C">
      <w:pPr>
        <w:pStyle w:val="Caption"/>
        <w:jc w:val="both"/>
        <w:rPr>
          <w:rFonts w:ascii="Times New Roman" w:hAnsi="Times New Roman" w:cs="Times New Roman"/>
          <w:bCs/>
          <w:i w:val="0"/>
          <w:iCs w:val="0"/>
          <w:sz w:val="22"/>
          <w:szCs w:val="22"/>
          <w:shd w:val="clear" w:color="auto" w:fill="FFFFFF"/>
        </w:rPr>
      </w:pPr>
      <w:r w:rsidRPr="00F40278">
        <w:rPr>
          <w:rFonts w:ascii="Times New Roman" w:hAnsi="Times New Roman" w:cs="Times New Roman"/>
          <w:bCs/>
          <w:i w:val="0"/>
          <w:iCs w:val="0"/>
          <w:sz w:val="22"/>
          <w:szCs w:val="22"/>
          <w:shd w:val="clear" w:color="auto" w:fill="FFFFFF"/>
        </w:rPr>
        <w:t xml:space="preserve">3. </w:t>
      </w:r>
      <w:r w:rsidR="00AA5ACB" w:rsidRPr="00F40278">
        <w:rPr>
          <w:rFonts w:ascii="Times New Roman" w:hAnsi="Times New Roman" w:cs="Times New Roman"/>
          <w:bCs/>
          <w:i w:val="0"/>
          <w:iCs w:val="0"/>
          <w:sz w:val="22"/>
          <w:szCs w:val="22"/>
          <w:shd w:val="clear" w:color="auto" w:fill="FFFFFF"/>
        </w:rPr>
        <w:t>Results and discussion</w:t>
      </w:r>
    </w:p>
    <w:p w14:paraId="6BE6336D" w14:textId="77777777" w:rsidR="00345466" w:rsidRPr="00F40278" w:rsidRDefault="00345466" w:rsidP="00345466">
      <w:pPr>
        <w:shd w:val="clear" w:color="auto" w:fill="FFFFFF" w:themeFill="background1"/>
        <w:spacing w:beforeAutospacing="1" w:afterAutospacing="1" w:line="480" w:lineRule="auto"/>
        <w:jc w:val="both"/>
        <w:rPr>
          <w:rFonts w:ascii="Times New Roman" w:hAnsi="Times New Roman" w:cs="Times New Roman"/>
          <w:b/>
          <w:lang w:val="nl-NL"/>
        </w:rPr>
      </w:pPr>
      <w:r w:rsidRPr="00F40278">
        <w:rPr>
          <w:rFonts w:ascii="Times New Roman" w:hAnsi="Times New Roman" w:cs="Times New Roman"/>
          <w:b/>
          <w:lang w:val="nl-NL"/>
        </w:rPr>
        <w:t>3.2. GCxGC-TOFMS resul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D5C06" w:rsidRPr="00F40278" w14:paraId="00805B65" w14:textId="77777777" w:rsidTr="00F16844">
        <w:tc>
          <w:tcPr>
            <w:tcW w:w="9026" w:type="dxa"/>
          </w:tcPr>
          <w:p w14:paraId="203A8801" w14:textId="36DD1BC8" w:rsidR="008D5C06" w:rsidRPr="00F40278" w:rsidRDefault="008D5C06" w:rsidP="00345466">
            <w:pPr>
              <w:rPr>
                <w:rFonts w:ascii="Times New Roman" w:hAnsi="Times New Roman" w:cs="Times New Roman"/>
                <w:b/>
                <w:i/>
                <w:iCs/>
                <w:kern w:val="2"/>
                <w:sz w:val="24"/>
                <w:szCs w:val="24"/>
                <w:lang w:val="en-GB"/>
                <w14:ligatures w14:val="standardContextual"/>
              </w:rPr>
            </w:pPr>
            <w:r w:rsidRPr="00F40278">
              <w:rPr>
                <w:rFonts w:ascii="Times New Roman" w:hAnsi="Times New Roman" w:cs="Times New Roman"/>
                <w:noProof/>
                <w:lang w:val="en-GB"/>
              </w:rPr>
              <w:drawing>
                <wp:inline distT="0" distB="0" distL="0" distR="0" wp14:anchorId="5B7F90B6" wp14:editId="1C5F5D90">
                  <wp:extent cx="5471769" cy="2992317"/>
                  <wp:effectExtent l="0" t="0" r="0" b="0"/>
                  <wp:docPr id="1288918935" name="Picture 1" descr="A graph of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918935" name="Picture 1" descr="A graph of colored lines&#10;&#10;AI-generated content may be incorrect.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0932" cy="2997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5C06" w:rsidRPr="00F40278" w14:paraId="21580667" w14:textId="77777777" w:rsidTr="00FB600A">
        <w:tc>
          <w:tcPr>
            <w:tcW w:w="9026" w:type="dxa"/>
          </w:tcPr>
          <w:p w14:paraId="573EDAAD" w14:textId="7069D596" w:rsidR="008D5C06" w:rsidRPr="00F40278" w:rsidRDefault="008D5C06" w:rsidP="00F40278">
            <w:pPr>
              <w:spacing w:before="120"/>
              <w:jc w:val="both"/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</w:pPr>
            <w:r w:rsidRPr="00F40278"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  <w:t>Figure S1: Chromatographic results of the FAMES standard within the analytical serum batches.</w:t>
            </w:r>
          </w:p>
        </w:tc>
      </w:tr>
      <w:tr w:rsidR="00F40278" w:rsidRPr="00F40278" w14:paraId="18B5B834" w14:textId="77777777" w:rsidTr="00FB600A">
        <w:tc>
          <w:tcPr>
            <w:tcW w:w="9026" w:type="dxa"/>
          </w:tcPr>
          <w:p w14:paraId="43366461" w14:textId="77777777" w:rsidR="00F40278" w:rsidRPr="00F40278" w:rsidRDefault="00F40278" w:rsidP="00F40278">
            <w:pPr>
              <w:jc w:val="both"/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</w:pPr>
          </w:p>
        </w:tc>
      </w:tr>
      <w:tr w:rsidR="008D5C06" w:rsidRPr="00F40278" w14:paraId="6CAAE5CA" w14:textId="77777777" w:rsidTr="00FB60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</w:tcPr>
          <w:p w14:paraId="124142C3" w14:textId="7FB210AA" w:rsidR="008D5C06" w:rsidRPr="00F40278" w:rsidRDefault="00E13AFC" w:rsidP="00345466">
            <w:pPr>
              <w:rPr>
                <w:rFonts w:ascii="Times New Roman" w:hAnsi="Times New Roman" w:cs="Times New Roman"/>
                <w:b/>
                <w:i/>
                <w:iCs/>
                <w:kern w:val="2"/>
                <w:sz w:val="24"/>
                <w:szCs w:val="24"/>
                <w:lang w:val="en-GB"/>
                <w14:ligatures w14:val="standardContextual"/>
              </w:rPr>
            </w:pPr>
            <w:r w:rsidRPr="00F40278">
              <w:rPr>
                <w:rFonts w:ascii="Times New Roman" w:hAnsi="Times New Roman" w:cs="Times New Roman"/>
                <w:b/>
                <w:i/>
                <w:iCs/>
                <w:noProof/>
                <w:kern w:val="2"/>
                <w:sz w:val="24"/>
                <w:szCs w:val="24"/>
                <w:lang w:val="en-GB"/>
                <w14:ligatures w14:val="standardContextual"/>
              </w:rPr>
              <w:drawing>
                <wp:inline distT="0" distB="0" distL="0" distR="0" wp14:anchorId="6D36569F" wp14:editId="7E94F7A7">
                  <wp:extent cx="5186477" cy="2849517"/>
                  <wp:effectExtent l="0" t="0" r="0" b="8255"/>
                  <wp:docPr id="15589482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894820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3482" cy="2858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5C06" w:rsidRPr="00F40278" w14:paraId="3B8F4A50" w14:textId="77777777" w:rsidTr="00FB60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</w:tcPr>
          <w:p w14:paraId="733E6400" w14:textId="2DDEA3D9" w:rsidR="008D5C06" w:rsidRPr="00F40278" w:rsidRDefault="008D5C06" w:rsidP="00F40278">
            <w:pPr>
              <w:spacing w:before="120"/>
              <w:jc w:val="both"/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</w:pPr>
            <w:r w:rsidRPr="00F40278"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  <w:lastRenderedPageBreak/>
              <w:t>Figure S2: Chromatographic results of the FAMES standard within the analytical CSF batches.</w:t>
            </w:r>
          </w:p>
        </w:tc>
      </w:tr>
    </w:tbl>
    <w:p w14:paraId="4B8BD797" w14:textId="77777777" w:rsidR="00A72FE8" w:rsidRPr="00F40278" w:rsidRDefault="00A72FE8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4027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77E03" w:rsidRPr="00F40278" w14:paraId="606CC1BF" w14:textId="77777777" w:rsidTr="007E4D92">
        <w:tc>
          <w:tcPr>
            <w:tcW w:w="9016" w:type="dxa"/>
          </w:tcPr>
          <w:p w14:paraId="1D3DA196" w14:textId="183AD288" w:rsidR="00777E03" w:rsidRPr="00F40278" w:rsidRDefault="00777E0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F40278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shd w:val="clear" w:color="auto" w:fill="FFFFFF"/>
              </w:rPr>
              <w:lastRenderedPageBreak/>
              <w:drawing>
                <wp:inline distT="0" distB="0" distL="0" distR="0" wp14:anchorId="23AB5A8A" wp14:editId="0C954088">
                  <wp:extent cx="5438775" cy="2971863"/>
                  <wp:effectExtent l="0" t="0" r="0" b="0"/>
                  <wp:docPr id="885547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554755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3211" cy="2974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7E03" w:rsidRPr="00F40278" w14:paraId="2005A05B" w14:textId="77777777" w:rsidTr="007E4D92">
        <w:tc>
          <w:tcPr>
            <w:tcW w:w="9016" w:type="dxa"/>
          </w:tcPr>
          <w:p w14:paraId="47519673" w14:textId="7CBD52FD" w:rsidR="00777E03" w:rsidRPr="00F40278" w:rsidRDefault="00350A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F40278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shd w:val="clear" w:color="auto" w:fill="FFFFFF"/>
              </w:rPr>
              <w:drawing>
                <wp:inline distT="0" distB="0" distL="0" distR="0" wp14:anchorId="06259D43" wp14:editId="48B545D9">
                  <wp:extent cx="5391150" cy="2960175"/>
                  <wp:effectExtent l="0" t="0" r="0" b="0"/>
                  <wp:docPr id="7319599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195997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6471" cy="296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7E03" w:rsidRPr="00F40278" w14:paraId="0BD56B58" w14:textId="77777777" w:rsidTr="007E4D92">
        <w:tc>
          <w:tcPr>
            <w:tcW w:w="9016" w:type="dxa"/>
          </w:tcPr>
          <w:p w14:paraId="12E59017" w14:textId="4AD3FDFD" w:rsidR="00777E03" w:rsidRPr="00F40278" w:rsidRDefault="00350AA5" w:rsidP="00F40278">
            <w:pPr>
              <w:jc w:val="both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F40278"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  <w:t>Figure S3: Overlay of the system blank (</w:t>
            </w:r>
            <w:r w:rsidR="007E4D92" w:rsidRPr="00F40278"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  <w:t>orange), extraction blank (green) and analytical sample chromatograms for serum (</w:t>
            </w:r>
            <w:r w:rsidR="004449CD" w:rsidRPr="00F40278"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  <w:t xml:space="preserve">blue, </w:t>
            </w:r>
            <w:r w:rsidR="007E4D92" w:rsidRPr="00F40278"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  <w:t>top) and CSF (</w:t>
            </w:r>
            <w:r w:rsidR="004449CD" w:rsidRPr="00F40278"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  <w:t xml:space="preserve">blue, </w:t>
            </w:r>
            <w:r w:rsidR="007E4D92" w:rsidRPr="00F40278">
              <w:rPr>
                <w:rFonts w:ascii="Times New Roman" w:hAnsi="Times New Roman" w:cs="Times New Roman"/>
                <w:b/>
                <w:i/>
                <w:iCs/>
                <w:kern w:val="2"/>
                <w:lang w:val="en-GB"/>
                <w14:ligatures w14:val="standardContextual"/>
              </w:rPr>
              <w:t>bottom) batches.</w:t>
            </w:r>
          </w:p>
        </w:tc>
      </w:tr>
    </w:tbl>
    <w:p w14:paraId="339F1479" w14:textId="78E13E72" w:rsidR="00A72FE8" w:rsidRPr="00F40278" w:rsidRDefault="00A72FE8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2AB2F247" w14:textId="13BF081A" w:rsidR="00AA5ACB" w:rsidRPr="00F40278" w:rsidRDefault="00296815" w:rsidP="00F16844">
      <w:pPr>
        <w:shd w:val="clear" w:color="auto" w:fill="FFFFFF" w:themeFill="background1"/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40278">
        <w:rPr>
          <w:rFonts w:ascii="Times New Roman" w:hAnsi="Times New Roman" w:cs="Times New Roman"/>
          <w:noProof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1EFCFDF" wp14:editId="15F5E64F">
                <wp:simplePos x="0" y="0"/>
                <wp:positionH relativeFrom="column">
                  <wp:posOffset>38176</wp:posOffset>
                </wp:positionH>
                <wp:positionV relativeFrom="paragraph">
                  <wp:posOffset>495433</wp:posOffset>
                </wp:positionV>
                <wp:extent cx="5792470" cy="6276340"/>
                <wp:effectExtent l="0" t="0" r="0" b="0"/>
                <wp:wrapTopAndBottom/>
                <wp:docPr id="31938696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2470" cy="6276340"/>
                          <a:chOff x="0" y="0"/>
                          <a:chExt cx="5792470" cy="6513359"/>
                        </a:xfrm>
                      </wpg:grpSpPr>
                      <wpg:grpSp>
                        <wpg:cNvPr id="339429495" name="Group 8"/>
                        <wpg:cNvGrpSpPr/>
                        <wpg:grpSpPr>
                          <a:xfrm>
                            <a:off x="516835" y="0"/>
                            <a:ext cx="4236720" cy="5658485"/>
                            <a:chOff x="0" y="0"/>
                            <a:chExt cx="4236720" cy="5659566"/>
                          </a:xfrm>
                        </wpg:grpSpPr>
                        <pic:pic xmlns:pic="http://schemas.openxmlformats.org/drawingml/2006/picture">
                          <pic:nvPicPr>
                            <pic:cNvPr id="358163595" name="Picture 2" descr="A screenshot of a graph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236720" cy="2853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859847226" name="Picture 4" descr="A screenshot of a graph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82595" y="2793834"/>
                              <a:ext cx="2814762" cy="286573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1306607137" name="Text Box 1"/>
                        <wps:cNvSpPr txBox="1"/>
                        <wps:spPr>
                          <a:xfrm>
                            <a:off x="0" y="6048119"/>
                            <a:ext cx="5792470" cy="46524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2FB5D3E" w14:textId="585640FB" w:rsidR="00296815" w:rsidRPr="00F40278" w:rsidRDefault="00AA5ACB" w:rsidP="004F589C">
                              <w:pPr>
                                <w:pStyle w:val="Caption"/>
                                <w:jc w:val="both"/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</w:pPr>
                              <w:r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 xml:space="preserve">Figure </w:t>
                              </w:r>
                              <w:r w:rsidR="00B75020"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S</w:t>
                              </w:r>
                              <w:r w:rsidR="000C1122"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4</w:t>
                              </w:r>
                              <w:r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 w:rsidR="00296815"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 xml:space="preserve">Batch correction plots for the serum metabolite dataset showing variance reduction following EigenMS adjustment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EFCFDF" id="Group 9" o:spid="_x0000_s1026" style="position:absolute;left:0;text-align:left;margin-left:3pt;margin-top:39pt;width:456.1pt;height:494.2pt;z-index:251658240;mso-height-relative:margin" coordsize="57924,651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">
                <v:group id="Group 8" o:spid="_x0000_s1027" style="position:absolute;left:5168;width:42367;height:56584" coordsize="42367,56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alt="A screenshot of a graph&#10;&#10;AI-generated content may be incorrect." style="position:absolute;width:42367;height:285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">
                    <v:imagedata r:id="rId12" o:title="A screenshot of a graph&#10;&#10;AI-generated content may be incorrect"/>
                  </v:shape>
                  <v:shape id="Picture 4" o:spid="_x0000_s1029" type="#_x0000_t75" alt="A screenshot of a graph&#10;&#10;AI-generated content may be incorrect." style="position:absolute;left:8825;top:27938;width:28148;height:28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">
                    <v:imagedata r:id="rId13" o:title="A screenshot of a graph&#10;&#10;AI-generated content may be incorrect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30" type="#_x0000_t202" style="position:absolute;top:60481;width:57924;height:4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" stroked="f">
                  <v:textbox style="mso-fit-shape-to-text:t" inset="0,0,0,0">
                    <w:txbxContent>
                      <w:p w14:paraId="52FB5D3E" w14:textId="585640FB" w:rsidR="00296815" w:rsidRPr="00F40278" w:rsidRDefault="00AA5ACB" w:rsidP="004F589C">
                        <w:pPr>
                          <w:pStyle w:val="Caption"/>
                          <w:jc w:val="both"/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</w:pPr>
                        <w:r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 xml:space="preserve">Figure </w:t>
                        </w:r>
                        <w:r w:rsidR="00B75020"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S</w:t>
                        </w:r>
                        <w:r w:rsidR="000C1122"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4</w:t>
                        </w:r>
                        <w:r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 xml:space="preserve">: </w:t>
                        </w:r>
                        <w:r w:rsidR="00296815"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 xml:space="preserve">Batch correction plots for the serum metabolite dataset showing variance reduction following EigenMS adjustment. 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BD243A" w:rsidRPr="00F4027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B73E1D" w:rsidRPr="00F4027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3.3 </w:t>
      </w:r>
      <w:r w:rsidR="00AA5ACB" w:rsidRPr="00F4027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ata overview</w:t>
      </w:r>
    </w:p>
    <w:p w14:paraId="014E4D8E" w14:textId="3401FD81" w:rsidR="00296815" w:rsidRPr="00F40278" w:rsidRDefault="00296815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40278"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14:paraId="76DA7AA0" w14:textId="59FE068E" w:rsidR="00AA5ACB" w:rsidRPr="00F40278" w:rsidRDefault="00296815" w:rsidP="00296815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40278">
        <w:rPr>
          <w:rFonts w:ascii="Times New Roman" w:hAnsi="Times New Roman" w:cs="Times New Roman"/>
          <w:noProof/>
          <w:sz w:val="24"/>
          <w:szCs w:val="24"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467713AD" wp14:editId="6861F066">
                <wp:simplePos x="0" y="0"/>
                <wp:positionH relativeFrom="column">
                  <wp:posOffset>101951</wp:posOffset>
                </wp:positionH>
                <wp:positionV relativeFrom="paragraph">
                  <wp:posOffset>317</wp:posOffset>
                </wp:positionV>
                <wp:extent cx="5792470" cy="6427470"/>
                <wp:effectExtent l="0" t="0" r="0" b="0"/>
                <wp:wrapTopAndBottom/>
                <wp:docPr id="522256269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2470" cy="6427470"/>
                          <a:chOff x="0" y="0"/>
                          <a:chExt cx="5792470" cy="6427696"/>
                        </a:xfrm>
                      </wpg:grpSpPr>
                      <wpg:grpSp>
                        <wpg:cNvPr id="233212218" name="Group 7"/>
                        <wpg:cNvGrpSpPr/>
                        <wpg:grpSpPr>
                          <a:xfrm>
                            <a:off x="540689" y="0"/>
                            <a:ext cx="4539615" cy="5903484"/>
                            <a:chOff x="0" y="0"/>
                            <a:chExt cx="4539615" cy="5903484"/>
                          </a:xfrm>
                        </wpg:grpSpPr>
                        <pic:pic xmlns:pic="http://schemas.openxmlformats.org/drawingml/2006/picture">
                          <pic:nvPicPr>
                            <pic:cNvPr id="745113663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39615" cy="3149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73444905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00647" y="3228229"/>
                              <a:ext cx="2599690" cy="26752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898556466" name="Text Box 1"/>
                        <wps:cNvSpPr txBox="1"/>
                        <wps:spPr>
                          <a:xfrm>
                            <a:off x="0" y="5979370"/>
                            <a:ext cx="5792470" cy="44832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A729A35" w14:textId="6C48994D" w:rsidR="00955B61" w:rsidRPr="00F40278" w:rsidRDefault="00955B61" w:rsidP="004F589C">
                              <w:pPr>
                                <w:pStyle w:val="Caption"/>
                                <w:jc w:val="both"/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</w:pPr>
                              <w:r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Figure S</w:t>
                              </w:r>
                              <w:r w:rsidR="00297A8F"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5</w:t>
                              </w:r>
                              <w:r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 w:rsidR="00296815"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Batch correction plots for the CSF metabolite dataset showing variance reduction following EigenMS adjustmen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7713AD" id="Group 10" o:spid="_x0000_s1031" style="position:absolute;margin-left:8.05pt;margin-top:0;width:456.1pt;height:506.1pt;z-index:251658242" coordsize="57924,642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">
                <v:group id="Group 7" o:spid="_x0000_s1032" style="position:absolute;left:5406;width:45397;height:59034" coordsize="45396,59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">
                  <v:shape id="Picture 1" o:spid="_x0000_s1033" type="#_x0000_t75" style="position:absolute;width:45396;height:31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">
                    <v:imagedata r:id="rId16" o:title=""/>
                  </v:shape>
                  <v:shape id="Picture 3" o:spid="_x0000_s1034" type="#_x0000_t75" style="position:absolute;left:12006;top:32282;width:25997;height:26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">
                    <v:imagedata r:id="rId17" o:title=""/>
                  </v:shape>
                </v:group>
                <v:shape id="Text Box 1" o:spid="_x0000_s1035" type="#_x0000_t202" style="position:absolute;top:59793;width:57924;height:4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" stroked="f">
                  <v:textbox style="mso-fit-shape-to-text:t" inset="0,0,0,0">
                    <w:txbxContent>
                      <w:p w14:paraId="6A729A35" w14:textId="6C48994D" w:rsidR="00955B61" w:rsidRPr="00F40278" w:rsidRDefault="00955B61" w:rsidP="004F589C">
                        <w:pPr>
                          <w:pStyle w:val="Caption"/>
                          <w:jc w:val="both"/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</w:pPr>
                        <w:r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Figure S</w:t>
                        </w:r>
                        <w:r w:rsidR="00297A8F"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5</w:t>
                        </w:r>
                        <w:r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 xml:space="preserve">: </w:t>
                        </w:r>
                        <w:r w:rsidR="00296815"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Batch correction plots for the CSF metabolite dataset showing variance reduction following EigenMS adjustment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1466108D" w14:textId="04CCED84" w:rsidR="00AA5ACB" w:rsidRPr="00F40278" w:rsidRDefault="00AA5ACB" w:rsidP="00AA5ACB">
      <w:pPr>
        <w:shd w:val="clear" w:color="auto" w:fill="FFFFFF" w:themeFill="background1"/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B5D5DB" w14:textId="7091811A" w:rsidR="00955B61" w:rsidRPr="00F40278" w:rsidRDefault="00955B61" w:rsidP="00B75020">
      <w:pPr>
        <w:shd w:val="clear" w:color="auto" w:fill="FFFFFF" w:themeFill="background1"/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9F432C" w14:textId="1838C90F" w:rsidR="00A676E7" w:rsidRPr="00F40278" w:rsidRDefault="00296815" w:rsidP="00722FB8">
      <w:pPr>
        <w:rPr>
          <w:rFonts w:ascii="Times New Roman" w:hAnsi="Times New Roman" w:cs="Times New Roman"/>
        </w:rPr>
      </w:pPr>
      <w:r w:rsidRPr="00F40278">
        <w:rPr>
          <w:rFonts w:ascii="Times New Roman" w:hAnsi="Times New Roman" w:cs="Times New Roman"/>
          <w:sz w:val="24"/>
          <w:szCs w:val="24"/>
        </w:rPr>
        <w:br w:type="page"/>
      </w:r>
      <w:r>
        <w:rPr>
          <w:noProof/>
        </w:rPr>
        <w:lastRenderedPageBreak/>
        <mc:AlternateContent>
          <mc:Choice Requires="wpg">
            <w:drawing>
              <wp:inline distT="0" distB="0" distL="114300" distR="114300" wp14:anchorId="6895AE32" wp14:editId="0B16FAA8">
                <wp:extent cx="6511290" cy="6179185"/>
                <wp:effectExtent l="0" t="0" r="3810" b="0"/>
                <wp:docPr id="121373459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1290" cy="6179185"/>
                          <a:chOff x="-363393" y="9044"/>
                          <a:chExt cx="7602684" cy="6937726"/>
                        </a:xfrm>
                      </wpg:grpSpPr>
                      <wpg:grpSp>
                        <wpg:cNvPr id="656515681" name="Group 9"/>
                        <wpg:cNvGrpSpPr/>
                        <wpg:grpSpPr>
                          <a:xfrm>
                            <a:off x="-363393" y="9044"/>
                            <a:ext cx="7602684" cy="6393189"/>
                            <a:chOff x="-577577" y="9044"/>
                            <a:chExt cx="7602684" cy="6393189"/>
                          </a:xfrm>
                        </wpg:grpSpPr>
                        <pic:pic xmlns:pic="http://schemas.openxmlformats.org/drawingml/2006/picture">
                          <pic:nvPicPr>
                            <pic:cNvPr id="387152601" name="Picture 1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918919" y="9044"/>
                              <a:ext cx="4230621" cy="361606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86112474" name="Picture 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-577577" y="3745497"/>
                              <a:ext cx="3499377" cy="24031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438321294" name="Picture 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3154883" y="3611092"/>
                              <a:ext cx="3870224" cy="27911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864961242" name="Text Box 1"/>
                        <wps:cNvSpPr txBox="1"/>
                        <wps:spPr>
                          <a:xfrm>
                            <a:off x="-363393" y="6458461"/>
                            <a:ext cx="7386031" cy="488309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8D0D668" w14:textId="52079DC7" w:rsidR="00955B61" w:rsidRPr="00F40278" w:rsidRDefault="004F589C" w:rsidP="004F589C">
                              <w:pPr>
                                <w:pStyle w:val="Caption"/>
                                <w:jc w:val="both"/>
                                <w:rPr>
                                  <w:rFonts w:ascii="Times New Roman" w:hAnsi="Times New Roman" w:cs="Times New Roman"/>
                                  <w:bCs/>
                                  <w:noProof/>
                                  <w:sz w:val="28"/>
                                  <w:szCs w:val="28"/>
                                </w:rPr>
                              </w:pPr>
                              <w:r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Figure S</w:t>
                              </w:r>
                              <w:r w:rsidR="00044EA5"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7</w:t>
                              </w:r>
                              <w:r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: Partial least squares discriminant analysis (PLS-DA) of the CSF metabolite dataset with permutation test validatio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95AE32" id="Group 12" o:spid="_x0000_s1036" style="width:512.7pt;height:486.55pt;mso-position-horizontal-relative:char;mso-position-vertical-relative:line" coordorigin="-3633,90" coordsize="76026,69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">
                <v:group id="_x0000_s1037" style="position:absolute;left:-3633;top:90;width:76025;height:63932" coordorigin="-5775,90" coordsize="76026,63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">
                  <v:shape id="Picture 19" o:spid="_x0000_s1038" type="#_x0000_t75" style="position:absolute;left:9189;top:90;width:42306;height:36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">
                    <v:imagedata r:id="rId21" o:title=""/>
                  </v:shape>
                  <v:shape id="Picture 20" o:spid="_x0000_s1039" type="#_x0000_t75" style="position:absolute;left:-5775;top:37454;width:34993;height:240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">
                    <v:imagedata r:id="rId22" o:title=""/>
                  </v:shape>
                  <v:shape id="Picture 21" o:spid="_x0000_s1040" type="#_x0000_t75" style="position:absolute;left:31548;top:36110;width:38703;height:27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">
                    <v:imagedata r:id="rId23" o:title=""/>
                  </v:shape>
                </v:group>
                <v:shape id="Text Box 1" o:spid="_x0000_s1041" type="#_x0000_t202" style="position:absolute;left:-3633;top:64584;width:73859;height:48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" stroked="f">
                  <v:textbox inset="0,0,0,0">
                    <w:txbxContent>
                      <w:p w14:paraId="48D0D668" w14:textId="52079DC7" w:rsidR="00955B61" w:rsidRPr="00F40278" w:rsidRDefault="004F589C" w:rsidP="004F589C">
                        <w:pPr>
                          <w:pStyle w:val="Caption"/>
                          <w:jc w:val="both"/>
                          <w:rPr>
                            <w:rFonts w:ascii="Times New Roman" w:hAnsi="Times New Roman" w:cs="Times New Roman"/>
                            <w:bCs/>
                            <w:noProof/>
                            <w:sz w:val="28"/>
                            <w:szCs w:val="28"/>
                          </w:rPr>
                        </w:pPr>
                        <w:r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Figure S</w:t>
                        </w:r>
                        <w:r w:rsidR="00044EA5"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7</w:t>
                        </w:r>
                        <w:r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: Partial least squares discriminant analysis (PLS-DA) of the CSF metabolite dataset with permutation test validation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955B61" w:rsidRPr="00F40278">
        <w:rPr>
          <w:rFonts w:ascii="Times New Roman" w:hAnsi="Times New Roman" w:cs="Times New Roman"/>
          <w:b/>
          <w:bCs/>
          <w:noProof/>
          <w:color w:val="2B579A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3D760289" wp14:editId="7FF20141">
                <wp:simplePos x="0" y="0"/>
                <wp:positionH relativeFrom="column">
                  <wp:posOffset>-334645</wp:posOffset>
                </wp:positionH>
                <wp:positionV relativeFrom="paragraph">
                  <wp:posOffset>60960</wp:posOffset>
                </wp:positionV>
                <wp:extent cx="6566535" cy="6289040"/>
                <wp:effectExtent l="0" t="0" r="5715" b="0"/>
                <wp:wrapTopAndBottom/>
                <wp:docPr id="48934281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66535" cy="6289040"/>
                          <a:chOff x="-421060" y="-76523"/>
                          <a:chExt cx="7668631" cy="7062264"/>
                        </a:xfrm>
                      </wpg:grpSpPr>
                      <wpg:grpSp>
                        <wpg:cNvPr id="394726096" name="Group 8"/>
                        <wpg:cNvGrpSpPr/>
                        <wpg:grpSpPr>
                          <a:xfrm>
                            <a:off x="-421060" y="-76523"/>
                            <a:ext cx="7668631" cy="6481524"/>
                            <a:chOff x="-462249" y="-1946512"/>
                            <a:chExt cx="7668631" cy="6481521"/>
                          </a:xfrm>
                        </wpg:grpSpPr>
                        <pic:pic xmlns:pic="http://schemas.openxmlformats.org/drawingml/2006/picture">
                          <pic:nvPicPr>
                            <pic:cNvPr id="401376203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3509064" y="1868616"/>
                              <a:ext cx="3697318" cy="266639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48187175" name="Picture 3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1290366" y="-1946512"/>
                              <a:ext cx="4196015" cy="35864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043173369" name="Picture 3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-462249" y="1722427"/>
                              <a:ext cx="4092018" cy="281004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1340652234" name="Text Box 1"/>
                        <wps:cNvSpPr txBox="1"/>
                        <wps:spPr>
                          <a:xfrm>
                            <a:off x="-130176" y="6580865"/>
                            <a:ext cx="7295762" cy="40487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0F733E6" w14:textId="25292F30" w:rsidR="00B75020" w:rsidRPr="00F40278" w:rsidRDefault="00B75020" w:rsidP="004F589C">
                              <w:pPr>
                                <w:pStyle w:val="Caption"/>
                                <w:jc w:val="both"/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</w:pPr>
                              <w:r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Figure S</w:t>
                              </w:r>
                              <w:r w:rsidR="00D13D4B"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6</w:t>
                              </w:r>
                              <w:r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 w:rsidR="004F589C" w:rsidRPr="00F4027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t>Partial least squares discriminant analysis (PLS-DA) of the serum metabolite dataset with permutation test validatio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760289" id="_x0000_s1042" style="position:absolute;margin-left:-26.35pt;margin-top:4.8pt;width:517.05pt;height:495.2pt;z-index:-251658239;mso-position-horizontal-relative:text;mso-position-vertical-relative:text;mso-width-relative:margin;mso-height-relative:margin" coordorigin="-4210,-765" coordsize="76686,706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">
                <v:group id="Group 8" o:spid="_x0000_s1043" style="position:absolute;left:-4210;top:-765;width:76685;height:64815" coordorigin="-4622,-19465" coordsize="76686,6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">
                  <v:shape id="Picture 35" o:spid="_x0000_s1044" type="#_x0000_t75" style="position:absolute;left:35090;top:18686;width:36973;height:26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">
                    <v:imagedata r:id="rId27" o:title=""/>
                  </v:shape>
                  <v:shape id="Picture 33" o:spid="_x0000_s1045" type="#_x0000_t75" style="position:absolute;left:12903;top:-19465;width:41960;height:35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">
                    <v:imagedata r:id="rId28" o:title=""/>
                  </v:shape>
                  <v:shape id="Picture 34" o:spid="_x0000_s1046" type="#_x0000_t75" style="position:absolute;left:-4622;top:17224;width:40919;height:28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">
                    <v:imagedata r:id="rId29" o:title=""/>
                  </v:shape>
                </v:group>
                <v:shape id="Text Box 1" o:spid="_x0000_s1047" type="#_x0000_t202" style="position:absolute;left:-1301;top:65808;width:72956;height:4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" stroked="f">
                  <v:textbox inset="0,0,0,0">
                    <w:txbxContent>
                      <w:p w14:paraId="70F733E6" w14:textId="25292F30" w:rsidR="00B75020" w:rsidRPr="00F40278" w:rsidRDefault="00B75020" w:rsidP="004F589C">
                        <w:pPr>
                          <w:pStyle w:val="Caption"/>
                          <w:jc w:val="both"/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</w:pPr>
                        <w:r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Figure S</w:t>
                        </w:r>
                        <w:r w:rsidR="00D13D4B"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6</w:t>
                        </w:r>
                        <w:r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 xml:space="preserve">: </w:t>
                        </w:r>
                        <w:r w:rsidR="004F589C" w:rsidRPr="00F4027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t>Partial least squares discriminant analysis (PLS-DA) of the serum metabolite dataset with permutation test validation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955B61" w:rsidRPr="00F40278"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  <w:r w:rsidR="00955B61" w:rsidRPr="00F40278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br w:type="page"/>
      </w:r>
      <w:r w:rsidR="009C1060" w:rsidRPr="00F40278">
        <w:rPr>
          <w:rFonts w:ascii="Times New Roman" w:hAnsi="Times New Roman" w:cs="Times New Roman"/>
        </w:rPr>
        <w:lastRenderedPageBreak/>
        <w:t>Table S1</w:t>
      </w:r>
      <w:r w:rsidR="007369F1" w:rsidRPr="00F40278">
        <w:rPr>
          <w:rFonts w:ascii="Times New Roman" w:hAnsi="Times New Roman" w:cs="Times New Roman"/>
        </w:rPr>
        <w:t xml:space="preserve">: Results of univariate analysis for serum metabolites showing differential metabolites based on volcano plot analysis. </w:t>
      </w:r>
    </w:p>
    <w:tbl>
      <w:tblPr>
        <w:tblW w:w="888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44"/>
        <w:gridCol w:w="983"/>
        <w:gridCol w:w="1390"/>
        <w:gridCol w:w="1077"/>
        <w:gridCol w:w="945"/>
      </w:tblGrid>
      <w:tr w:rsidR="00A676E7" w:rsidRPr="00F40278" w14:paraId="4DE7F455" w14:textId="77777777" w:rsidTr="000928E1">
        <w:trPr>
          <w:trHeight w:val="300"/>
        </w:trPr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00EF494" w14:textId="3781FA2F" w:rsidR="00A676E7" w:rsidRPr="00F40278" w:rsidRDefault="00FF27FB" w:rsidP="000928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Peak name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8C9720F" w14:textId="77777777" w:rsidR="00A676E7" w:rsidRPr="00F40278" w:rsidRDefault="00A676E7" w:rsidP="000928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FC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3298E4E" w14:textId="77777777" w:rsidR="00A676E7" w:rsidRPr="00F40278" w:rsidRDefault="00A676E7" w:rsidP="000928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log2(FC)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C451A2F" w14:textId="4CFDFA2A" w:rsidR="00A676E7" w:rsidRPr="00F40278" w:rsidRDefault="00FF27FB" w:rsidP="000928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R</w:t>
            </w:r>
            <w:r w:rsidR="00A676E7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aw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r w:rsidR="00A676E7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p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r w:rsidR="00A676E7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val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ue</w:t>
            </w: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20A3A5D" w14:textId="77777777" w:rsidR="00A676E7" w:rsidRPr="00F40278" w:rsidRDefault="00A676E7" w:rsidP="000928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log10(p)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D6DF1F5" w14:textId="77777777" w:rsidR="00A676E7" w:rsidRPr="00F40278" w:rsidRDefault="00A676E7" w:rsidP="000928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FDR</w:t>
            </w:r>
          </w:p>
        </w:tc>
      </w:tr>
      <w:tr w:rsidR="00A676E7" w:rsidRPr="00F40278" w14:paraId="2047CF79" w14:textId="77777777" w:rsidTr="000928E1">
        <w:trPr>
          <w:trHeight w:val="300"/>
        </w:trPr>
        <w:tc>
          <w:tcPr>
            <w:tcW w:w="3544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2A7EB94E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Analyte 634</w:t>
            </w:r>
          </w:p>
        </w:tc>
        <w:tc>
          <w:tcPr>
            <w:tcW w:w="944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A97B762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6.5663</w:t>
            </w:r>
          </w:p>
        </w:tc>
        <w:tc>
          <w:tcPr>
            <w:tcW w:w="983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9630079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2.7151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615DB9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7.9103E-07</w:t>
            </w:r>
          </w:p>
        </w:tc>
        <w:tc>
          <w:tcPr>
            <w:tcW w:w="1077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7F958A6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6.1018</w:t>
            </w:r>
          </w:p>
        </w:tc>
        <w:tc>
          <w:tcPr>
            <w:tcW w:w="94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26EAFF10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0.000343</w:t>
            </w:r>
          </w:p>
        </w:tc>
      </w:tr>
      <w:tr w:rsidR="00A676E7" w:rsidRPr="00F40278" w14:paraId="383B3929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7DEF1372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Analyte 706</w:t>
            </w:r>
          </w:p>
        </w:tc>
        <w:tc>
          <w:tcPr>
            <w:tcW w:w="944" w:type="dxa"/>
            <w:noWrap/>
            <w:vAlign w:val="bottom"/>
            <w:hideMark/>
          </w:tcPr>
          <w:p w14:paraId="57C9E8F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6.4349</w:t>
            </w:r>
          </w:p>
        </w:tc>
        <w:tc>
          <w:tcPr>
            <w:tcW w:w="983" w:type="dxa"/>
            <w:noWrap/>
            <w:vAlign w:val="bottom"/>
            <w:hideMark/>
          </w:tcPr>
          <w:p w14:paraId="77FBED07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2.6859</w:t>
            </w:r>
          </w:p>
        </w:tc>
        <w:tc>
          <w:tcPr>
            <w:tcW w:w="1390" w:type="dxa"/>
            <w:noWrap/>
            <w:vAlign w:val="bottom"/>
            <w:hideMark/>
          </w:tcPr>
          <w:p w14:paraId="16C10B7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0.00017243</w:t>
            </w:r>
          </w:p>
        </w:tc>
        <w:tc>
          <w:tcPr>
            <w:tcW w:w="1077" w:type="dxa"/>
            <w:noWrap/>
            <w:vAlign w:val="bottom"/>
            <w:hideMark/>
          </w:tcPr>
          <w:p w14:paraId="06E0EF75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3.7634</w:t>
            </w:r>
          </w:p>
        </w:tc>
        <w:tc>
          <w:tcPr>
            <w:tcW w:w="945" w:type="dxa"/>
            <w:noWrap/>
            <w:vAlign w:val="bottom"/>
            <w:hideMark/>
          </w:tcPr>
          <w:p w14:paraId="7E4F0336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0.037418</w:t>
            </w:r>
          </w:p>
        </w:tc>
      </w:tr>
      <w:tr w:rsidR="00A676E7" w:rsidRPr="00F40278" w14:paraId="36C5CA2D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530CAE30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Glycer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28834E8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2.6403</w:t>
            </w:r>
          </w:p>
        </w:tc>
        <w:tc>
          <w:tcPr>
            <w:tcW w:w="983" w:type="dxa"/>
            <w:noWrap/>
            <w:vAlign w:val="bottom"/>
            <w:hideMark/>
          </w:tcPr>
          <w:p w14:paraId="5068DB9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1.4007</w:t>
            </w:r>
          </w:p>
        </w:tc>
        <w:tc>
          <w:tcPr>
            <w:tcW w:w="1390" w:type="dxa"/>
            <w:noWrap/>
            <w:vAlign w:val="bottom"/>
            <w:hideMark/>
          </w:tcPr>
          <w:p w14:paraId="61BC6F4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6.1785E-07</w:t>
            </w:r>
          </w:p>
        </w:tc>
        <w:tc>
          <w:tcPr>
            <w:tcW w:w="1077" w:type="dxa"/>
            <w:noWrap/>
            <w:vAlign w:val="bottom"/>
            <w:hideMark/>
          </w:tcPr>
          <w:p w14:paraId="15056DE1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6.2091</w:t>
            </w:r>
          </w:p>
        </w:tc>
        <w:tc>
          <w:tcPr>
            <w:tcW w:w="945" w:type="dxa"/>
            <w:noWrap/>
            <w:vAlign w:val="bottom"/>
            <w:hideMark/>
          </w:tcPr>
          <w:p w14:paraId="0C5512F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0.000343</w:t>
            </w:r>
          </w:p>
        </w:tc>
      </w:tr>
      <w:tr w:rsidR="00A676E7" w:rsidRPr="00F40278" w14:paraId="4AACA930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5CE9F384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Benzo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1630009F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0.30796</w:t>
            </w:r>
          </w:p>
        </w:tc>
        <w:tc>
          <w:tcPr>
            <w:tcW w:w="983" w:type="dxa"/>
            <w:noWrap/>
            <w:vAlign w:val="bottom"/>
            <w:hideMark/>
          </w:tcPr>
          <w:p w14:paraId="4A949C4B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-1.6992</w:t>
            </w:r>
          </w:p>
        </w:tc>
        <w:tc>
          <w:tcPr>
            <w:tcW w:w="1390" w:type="dxa"/>
            <w:noWrap/>
            <w:vAlign w:val="bottom"/>
            <w:hideMark/>
          </w:tcPr>
          <w:p w14:paraId="423CBC7E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0.00010426</w:t>
            </w:r>
          </w:p>
        </w:tc>
        <w:tc>
          <w:tcPr>
            <w:tcW w:w="1077" w:type="dxa"/>
            <w:noWrap/>
            <w:vAlign w:val="bottom"/>
            <w:hideMark/>
          </w:tcPr>
          <w:p w14:paraId="2F18000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3.9819</w:t>
            </w:r>
          </w:p>
        </w:tc>
        <w:tc>
          <w:tcPr>
            <w:tcW w:w="945" w:type="dxa"/>
            <w:noWrap/>
            <w:vAlign w:val="bottom"/>
            <w:hideMark/>
          </w:tcPr>
          <w:p w14:paraId="46C690C5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0.030167</w:t>
            </w:r>
          </w:p>
        </w:tc>
      </w:tr>
      <w:tr w:rsidR="00A676E7" w:rsidRPr="00F40278" w14:paraId="4A269878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5CE36530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Mandelic</w:t>
            </w:r>
            <w:proofErr w:type="spellEnd"/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 xml:space="preserve"> acid</w:t>
            </w:r>
          </w:p>
        </w:tc>
        <w:tc>
          <w:tcPr>
            <w:tcW w:w="944" w:type="dxa"/>
            <w:noWrap/>
            <w:vAlign w:val="bottom"/>
            <w:hideMark/>
          </w:tcPr>
          <w:p w14:paraId="1AADB89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74</w:t>
            </w:r>
          </w:p>
        </w:tc>
        <w:tc>
          <w:tcPr>
            <w:tcW w:w="983" w:type="dxa"/>
            <w:noWrap/>
            <w:vAlign w:val="bottom"/>
            <w:hideMark/>
          </w:tcPr>
          <w:p w14:paraId="158FE7CE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2.5228</w:t>
            </w:r>
          </w:p>
        </w:tc>
        <w:tc>
          <w:tcPr>
            <w:tcW w:w="1390" w:type="dxa"/>
            <w:noWrap/>
            <w:vAlign w:val="bottom"/>
            <w:hideMark/>
          </w:tcPr>
          <w:p w14:paraId="4CBC86F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24086</w:t>
            </w:r>
          </w:p>
        </w:tc>
        <w:tc>
          <w:tcPr>
            <w:tcW w:w="1077" w:type="dxa"/>
            <w:noWrap/>
            <w:vAlign w:val="bottom"/>
            <w:hideMark/>
          </w:tcPr>
          <w:p w14:paraId="7793070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6182</w:t>
            </w:r>
          </w:p>
        </w:tc>
        <w:tc>
          <w:tcPr>
            <w:tcW w:w="945" w:type="dxa"/>
            <w:noWrap/>
            <w:vAlign w:val="bottom"/>
            <w:hideMark/>
          </w:tcPr>
          <w:p w14:paraId="5E825C95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0906</w:t>
            </w:r>
          </w:p>
        </w:tc>
      </w:tr>
      <w:tr w:rsidR="00A676E7" w:rsidRPr="00F40278" w14:paraId="2F64D44A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45B4135A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4-Cyanophenol</w:t>
            </w:r>
          </w:p>
        </w:tc>
        <w:tc>
          <w:tcPr>
            <w:tcW w:w="944" w:type="dxa"/>
            <w:noWrap/>
            <w:vAlign w:val="bottom"/>
            <w:hideMark/>
          </w:tcPr>
          <w:p w14:paraId="285742C8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1303</w:t>
            </w:r>
          </w:p>
        </w:tc>
        <w:tc>
          <w:tcPr>
            <w:tcW w:w="983" w:type="dxa"/>
            <w:noWrap/>
            <w:vAlign w:val="bottom"/>
            <w:hideMark/>
          </w:tcPr>
          <w:p w14:paraId="36A9B96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2.2309</w:t>
            </w:r>
          </w:p>
        </w:tc>
        <w:tc>
          <w:tcPr>
            <w:tcW w:w="1390" w:type="dxa"/>
            <w:noWrap/>
            <w:vAlign w:val="bottom"/>
            <w:hideMark/>
          </w:tcPr>
          <w:p w14:paraId="2839F6C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41049</w:t>
            </w:r>
          </w:p>
        </w:tc>
        <w:tc>
          <w:tcPr>
            <w:tcW w:w="1077" w:type="dxa"/>
            <w:noWrap/>
            <w:vAlign w:val="bottom"/>
            <w:hideMark/>
          </w:tcPr>
          <w:p w14:paraId="52BD6578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3867</w:t>
            </w:r>
          </w:p>
        </w:tc>
        <w:tc>
          <w:tcPr>
            <w:tcW w:w="945" w:type="dxa"/>
            <w:noWrap/>
            <w:vAlign w:val="bottom"/>
            <w:hideMark/>
          </w:tcPr>
          <w:p w14:paraId="46EA8E60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469</w:t>
            </w:r>
          </w:p>
        </w:tc>
      </w:tr>
      <w:tr w:rsidR="00A676E7" w:rsidRPr="00F40278" w14:paraId="2D051ECE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4A30E570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-Hydroxymandel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50DEC94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4067</w:t>
            </w:r>
          </w:p>
        </w:tc>
        <w:tc>
          <w:tcPr>
            <w:tcW w:w="983" w:type="dxa"/>
            <w:noWrap/>
            <w:vAlign w:val="bottom"/>
            <w:hideMark/>
          </w:tcPr>
          <w:p w14:paraId="0DDBE570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5536</w:t>
            </w:r>
          </w:p>
        </w:tc>
        <w:tc>
          <w:tcPr>
            <w:tcW w:w="1390" w:type="dxa"/>
            <w:noWrap/>
            <w:vAlign w:val="bottom"/>
            <w:hideMark/>
          </w:tcPr>
          <w:p w14:paraId="47FDA1D9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79954</w:t>
            </w:r>
          </w:p>
        </w:tc>
        <w:tc>
          <w:tcPr>
            <w:tcW w:w="1077" w:type="dxa"/>
            <w:noWrap/>
            <w:vAlign w:val="bottom"/>
            <w:hideMark/>
          </w:tcPr>
          <w:p w14:paraId="6836E975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0972</w:t>
            </w:r>
          </w:p>
        </w:tc>
        <w:tc>
          <w:tcPr>
            <w:tcW w:w="945" w:type="dxa"/>
            <w:noWrap/>
            <w:vAlign w:val="bottom"/>
            <w:hideMark/>
          </w:tcPr>
          <w:p w14:paraId="1DA70F5D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6413</w:t>
            </w:r>
          </w:p>
        </w:tc>
      </w:tr>
      <w:tr w:rsidR="00A676E7" w:rsidRPr="00F40278" w14:paraId="6D4D4F8A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387B8B45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Uracil</w:t>
            </w:r>
          </w:p>
        </w:tc>
        <w:tc>
          <w:tcPr>
            <w:tcW w:w="944" w:type="dxa"/>
            <w:noWrap/>
            <w:vAlign w:val="bottom"/>
            <w:hideMark/>
          </w:tcPr>
          <w:p w14:paraId="769AA60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3706</w:t>
            </w:r>
          </w:p>
        </w:tc>
        <w:tc>
          <w:tcPr>
            <w:tcW w:w="983" w:type="dxa"/>
            <w:noWrap/>
            <w:vAlign w:val="bottom"/>
            <w:hideMark/>
          </w:tcPr>
          <w:p w14:paraId="25DFBA07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5689</w:t>
            </w:r>
          </w:p>
        </w:tc>
        <w:tc>
          <w:tcPr>
            <w:tcW w:w="1390" w:type="dxa"/>
            <w:noWrap/>
            <w:vAlign w:val="bottom"/>
            <w:hideMark/>
          </w:tcPr>
          <w:p w14:paraId="12F0589E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1207</w:t>
            </w:r>
          </w:p>
        </w:tc>
        <w:tc>
          <w:tcPr>
            <w:tcW w:w="1077" w:type="dxa"/>
            <w:noWrap/>
            <w:vAlign w:val="bottom"/>
            <w:hideMark/>
          </w:tcPr>
          <w:p w14:paraId="2984501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9505</w:t>
            </w:r>
          </w:p>
        </w:tc>
        <w:tc>
          <w:tcPr>
            <w:tcW w:w="945" w:type="dxa"/>
            <w:noWrap/>
            <w:vAlign w:val="bottom"/>
            <w:hideMark/>
          </w:tcPr>
          <w:p w14:paraId="54020A2D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6413</w:t>
            </w:r>
          </w:p>
        </w:tc>
      </w:tr>
      <w:tr w:rsidR="00A676E7" w:rsidRPr="00F40278" w14:paraId="47148956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49F15040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4-Hydroxybenzo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49A08F7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4474</w:t>
            </w:r>
          </w:p>
        </w:tc>
        <w:tc>
          <w:tcPr>
            <w:tcW w:w="983" w:type="dxa"/>
            <w:noWrap/>
            <w:vAlign w:val="bottom"/>
            <w:hideMark/>
          </w:tcPr>
          <w:p w14:paraId="2FAD083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2.0307</w:t>
            </w:r>
          </w:p>
        </w:tc>
        <w:tc>
          <w:tcPr>
            <w:tcW w:w="1390" w:type="dxa"/>
            <w:noWrap/>
            <w:vAlign w:val="bottom"/>
            <w:hideMark/>
          </w:tcPr>
          <w:p w14:paraId="1C204DF1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1858</w:t>
            </w:r>
          </w:p>
        </w:tc>
        <w:tc>
          <w:tcPr>
            <w:tcW w:w="1077" w:type="dxa"/>
            <w:noWrap/>
            <w:vAlign w:val="bottom"/>
            <w:hideMark/>
          </w:tcPr>
          <w:p w14:paraId="1E5ADFF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926</w:t>
            </w:r>
          </w:p>
        </w:tc>
        <w:tc>
          <w:tcPr>
            <w:tcW w:w="945" w:type="dxa"/>
            <w:noWrap/>
            <w:vAlign w:val="bottom"/>
            <w:hideMark/>
          </w:tcPr>
          <w:p w14:paraId="1F4F7A5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6413</w:t>
            </w:r>
          </w:p>
        </w:tc>
      </w:tr>
      <w:tr w:rsidR="00A676E7" w:rsidRPr="00F40278" w14:paraId="38D17998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79E57125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-Amino-4-methylpyrimidine</w:t>
            </w:r>
          </w:p>
        </w:tc>
        <w:tc>
          <w:tcPr>
            <w:tcW w:w="944" w:type="dxa"/>
            <w:noWrap/>
            <w:vAlign w:val="bottom"/>
            <w:hideMark/>
          </w:tcPr>
          <w:p w14:paraId="72328E87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6729</w:t>
            </w:r>
          </w:p>
        </w:tc>
        <w:tc>
          <w:tcPr>
            <w:tcW w:w="983" w:type="dxa"/>
            <w:noWrap/>
            <w:vAlign w:val="bottom"/>
            <w:hideMark/>
          </w:tcPr>
          <w:p w14:paraId="1892B51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184</w:t>
            </w:r>
          </w:p>
        </w:tc>
        <w:tc>
          <w:tcPr>
            <w:tcW w:w="1390" w:type="dxa"/>
            <w:noWrap/>
            <w:vAlign w:val="bottom"/>
            <w:hideMark/>
          </w:tcPr>
          <w:p w14:paraId="4F396042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2166</w:t>
            </w:r>
          </w:p>
        </w:tc>
        <w:tc>
          <w:tcPr>
            <w:tcW w:w="1077" w:type="dxa"/>
            <w:noWrap/>
            <w:vAlign w:val="bottom"/>
            <w:hideMark/>
          </w:tcPr>
          <w:p w14:paraId="672EB351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9149</w:t>
            </w:r>
          </w:p>
        </w:tc>
        <w:tc>
          <w:tcPr>
            <w:tcW w:w="945" w:type="dxa"/>
            <w:noWrap/>
            <w:vAlign w:val="bottom"/>
            <w:hideMark/>
          </w:tcPr>
          <w:p w14:paraId="05A2277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6413</w:t>
            </w:r>
          </w:p>
        </w:tc>
      </w:tr>
      <w:tr w:rsidR="00A676E7" w:rsidRPr="00F40278" w14:paraId="1EBAB82C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573282E0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7-Hydroxyheptano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47D3B03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11</w:t>
            </w:r>
          </w:p>
        </w:tc>
        <w:tc>
          <w:tcPr>
            <w:tcW w:w="983" w:type="dxa"/>
            <w:noWrap/>
            <w:vAlign w:val="bottom"/>
            <w:hideMark/>
          </w:tcPr>
          <w:p w14:paraId="1F1C8DA5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2828</w:t>
            </w:r>
          </w:p>
        </w:tc>
        <w:tc>
          <w:tcPr>
            <w:tcW w:w="1390" w:type="dxa"/>
            <w:noWrap/>
            <w:vAlign w:val="bottom"/>
            <w:hideMark/>
          </w:tcPr>
          <w:p w14:paraId="2572ADFD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6742</w:t>
            </w:r>
          </w:p>
        </w:tc>
        <w:tc>
          <w:tcPr>
            <w:tcW w:w="1077" w:type="dxa"/>
            <w:noWrap/>
            <w:vAlign w:val="bottom"/>
            <w:hideMark/>
          </w:tcPr>
          <w:p w14:paraId="3B897B7B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7762</w:t>
            </w:r>
          </w:p>
        </w:tc>
        <w:tc>
          <w:tcPr>
            <w:tcW w:w="945" w:type="dxa"/>
            <w:noWrap/>
            <w:vAlign w:val="bottom"/>
            <w:hideMark/>
          </w:tcPr>
          <w:p w14:paraId="2452FCD8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152</w:t>
            </w:r>
          </w:p>
        </w:tc>
      </w:tr>
      <w:tr w:rsidR="00A676E7" w:rsidRPr="00F40278" w14:paraId="570C12B6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7C383152" w14:textId="3BE7BA55" w:rsidR="00A676E7" w:rsidRPr="00C16426" w:rsidRDefault="00C16426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C16426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3-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B</w:t>
            </w:r>
            <w:r w:rsidRPr="00C16426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utyl-3-methylcyclohex-1-en-1-ol</w:t>
            </w:r>
          </w:p>
        </w:tc>
        <w:tc>
          <w:tcPr>
            <w:tcW w:w="944" w:type="dxa"/>
            <w:noWrap/>
            <w:vAlign w:val="bottom"/>
            <w:hideMark/>
          </w:tcPr>
          <w:p w14:paraId="12C8FF9E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5617</w:t>
            </w:r>
          </w:p>
        </w:tc>
        <w:tc>
          <w:tcPr>
            <w:tcW w:w="983" w:type="dxa"/>
            <w:noWrap/>
            <w:vAlign w:val="bottom"/>
            <w:hideMark/>
          </w:tcPr>
          <w:p w14:paraId="4403085F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9648</w:t>
            </w:r>
          </w:p>
        </w:tc>
        <w:tc>
          <w:tcPr>
            <w:tcW w:w="1390" w:type="dxa"/>
            <w:noWrap/>
            <w:vAlign w:val="bottom"/>
            <w:hideMark/>
          </w:tcPr>
          <w:p w14:paraId="4364F24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7298</w:t>
            </w:r>
          </w:p>
        </w:tc>
        <w:tc>
          <w:tcPr>
            <w:tcW w:w="1077" w:type="dxa"/>
            <w:noWrap/>
            <w:vAlign w:val="bottom"/>
            <w:hideMark/>
          </w:tcPr>
          <w:p w14:paraId="12AFC931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762</w:t>
            </w:r>
          </w:p>
        </w:tc>
        <w:tc>
          <w:tcPr>
            <w:tcW w:w="945" w:type="dxa"/>
            <w:noWrap/>
            <w:vAlign w:val="bottom"/>
            <w:hideMark/>
          </w:tcPr>
          <w:p w14:paraId="7CC61B2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152</w:t>
            </w:r>
          </w:p>
        </w:tc>
      </w:tr>
      <w:tr w:rsidR="00A676E7" w:rsidRPr="00F40278" w14:paraId="0DBBB1CA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0536B9D8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Pipecol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1F84524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3966</w:t>
            </w:r>
          </w:p>
        </w:tc>
        <w:tc>
          <w:tcPr>
            <w:tcW w:w="983" w:type="dxa"/>
            <w:noWrap/>
            <w:vAlign w:val="bottom"/>
            <w:hideMark/>
          </w:tcPr>
          <w:p w14:paraId="3254900F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2.84</w:t>
            </w:r>
          </w:p>
        </w:tc>
        <w:tc>
          <w:tcPr>
            <w:tcW w:w="1390" w:type="dxa"/>
            <w:noWrap/>
            <w:vAlign w:val="bottom"/>
            <w:hideMark/>
          </w:tcPr>
          <w:p w14:paraId="7127605E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7698</w:t>
            </w:r>
          </w:p>
        </w:tc>
        <w:tc>
          <w:tcPr>
            <w:tcW w:w="1077" w:type="dxa"/>
            <w:noWrap/>
            <w:vAlign w:val="bottom"/>
            <w:hideMark/>
          </w:tcPr>
          <w:p w14:paraId="0EA8FCF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7521</w:t>
            </w:r>
          </w:p>
        </w:tc>
        <w:tc>
          <w:tcPr>
            <w:tcW w:w="945" w:type="dxa"/>
            <w:noWrap/>
            <w:vAlign w:val="bottom"/>
            <w:hideMark/>
          </w:tcPr>
          <w:p w14:paraId="03FCA111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152</w:t>
            </w:r>
          </w:p>
        </w:tc>
      </w:tr>
      <w:tr w:rsidR="00A676E7" w:rsidRPr="00F40278" w14:paraId="782D3E41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74A05717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4-Aminobutano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4639FCD9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1242</w:t>
            </w:r>
          </w:p>
        </w:tc>
        <w:tc>
          <w:tcPr>
            <w:tcW w:w="983" w:type="dxa"/>
            <w:noWrap/>
            <w:vAlign w:val="bottom"/>
            <w:hideMark/>
          </w:tcPr>
          <w:p w14:paraId="39A5F576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3.153</w:t>
            </w:r>
          </w:p>
        </w:tc>
        <w:tc>
          <w:tcPr>
            <w:tcW w:w="1390" w:type="dxa"/>
            <w:noWrap/>
            <w:vAlign w:val="bottom"/>
            <w:hideMark/>
          </w:tcPr>
          <w:p w14:paraId="2EC68789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9179</w:t>
            </w:r>
          </w:p>
        </w:tc>
        <w:tc>
          <w:tcPr>
            <w:tcW w:w="1077" w:type="dxa"/>
            <w:noWrap/>
            <w:vAlign w:val="bottom"/>
            <w:hideMark/>
          </w:tcPr>
          <w:p w14:paraId="114A5A2E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7172</w:t>
            </w:r>
          </w:p>
        </w:tc>
        <w:tc>
          <w:tcPr>
            <w:tcW w:w="945" w:type="dxa"/>
            <w:noWrap/>
            <w:vAlign w:val="bottom"/>
            <w:hideMark/>
          </w:tcPr>
          <w:p w14:paraId="6C724E28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2281</w:t>
            </w:r>
          </w:p>
        </w:tc>
      </w:tr>
      <w:tr w:rsidR="00A676E7" w:rsidRPr="00F40278" w14:paraId="008B5A55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7ABA28D7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,4-Dimethylbenzo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52BDA93B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3836</w:t>
            </w:r>
          </w:p>
        </w:tc>
        <w:tc>
          <w:tcPr>
            <w:tcW w:w="983" w:type="dxa"/>
            <w:noWrap/>
            <w:vAlign w:val="bottom"/>
            <w:hideMark/>
          </w:tcPr>
          <w:p w14:paraId="51121047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1898</w:t>
            </w:r>
          </w:p>
        </w:tc>
        <w:tc>
          <w:tcPr>
            <w:tcW w:w="1390" w:type="dxa"/>
            <w:noWrap/>
            <w:vAlign w:val="bottom"/>
            <w:hideMark/>
          </w:tcPr>
          <w:p w14:paraId="3D07577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1429</w:t>
            </w:r>
          </w:p>
        </w:tc>
        <w:tc>
          <w:tcPr>
            <w:tcW w:w="1077" w:type="dxa"/>
            <w:noWrap/>
            <w:vAlign w:val="bottom"/>
            <w:hideMark/>
          </w:tcPr>
          <w:p w14:paraId="5DB2A095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669</w:t>
            </w:r>
          </w:p>
        </w:tc>
        <w:tc>
          <w:tcPr>
            <w:tcW w:w="945" w:type="dxa"/>
            <w:noWrap/>
            <w:vAlign w:val="bottom"/>
            <w:hideMark/>
          </w:tcPr>
          <w:p w14:paraId="28C74ABF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4246</w:t>
            </w:r>
          </w:p>
        </w:tc>
      </w:tr>
      <w:tr w:rsidR="00A676E7" w:rsidRPr="00F40278" w14:paraId="28B8AE10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7D15134A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Pyrrole-2-carboxyl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2C9208B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4793</w:t>
            </w:r>
          </w:p>
        </w:tc>
        <w:tc>
          <w:tcPr>
            <w:tcW w:w="983" w:type="dxa"/>
            <w:noWrap/>
            <w:vAlign w:val="bottom"/>
            <w:hideMark/>
          </w:tcPr>
          <w:p w14:paraId="79659CE9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5231</w:t>
            </w:r>
          </w:p>
        </w:tc>
        <w:tc>
          <w:tcPr>
            <w:tcW w:w="1390" w:type="dxa"/>
            <w:noWrap/>
            <w:vAlign w:val="bottom"/>
            <w:hideMark/>
          </w:tcPr>
          <w:p w14:paraId="4A41929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2264</w:t>
            </w:r>
          </w:p>
        </w:tc>
        <w:tc>
          <w:tcPr>
            <w:tcW w:w="1077" w:type="dxa"/>
            <w:noWrap/>
            <w:vAlign w:val="bottom"/>
            <w:hideMark/>
          </w:tcPr>
          <w:p w14:paraId="50A0FC06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6524</w:t>
            </w:r>
          </w:p>
        </w:tc>
        <w:tc>
          <w:tcPr>
            <w:tcW w:w="945" w:type="dxa"/>
            <w:noWrap/>
            <w:vAlign w:val="bottom"/>
            <w:hideMark/>
          </w:tcPr>
          <w:p w14:paraId="4AF15E3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4246</w:t>
            </w:r>
          </w:p>
        </w:tc>
      </w:tr>
      <w:tr w:rsidR="00A676E7" w:rsidRPr="00F40278" w14:paraId="50DAEC71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4FFA713B" w14:textId="6F6C889B" w:rsidR="00A676E7" w:rsidRPr="00F40278" w:rsidRDefault="00564331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56433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M</w:t>
            </w:r>
            <w:r w:rsidRPr="0056433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ethylpropane-1,2-diol</w:t>
            </w:r>
          </w:p>
        </w:tc>
        <w:tc>
          <w:tcPr>
            <w:tcW w:w="944" w:type="dxa"/>
            <w:noWrap/>
            <w:vAlign w:val="bottom"/>
            <w:hideMark/>
          </w:tcPr>
          <w:p w14:paraId="55D6C0F8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.222</w:t>
            </w:r>
          </w:p>
        </w:tc>
        <w:tc>
          <w:tcPr>
            <w:tcW w:w="983" w:type="dxa"/>
            <w:noWrap/>
            <w:vAlign w:val="bottom"/>
            <w:hideMark/>
          </w:tcPr>
          <w:p w14:paraId="2AB5D07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688</w:t>
            </w:r>
          </w:p>
        </w:tc>
        <w:tc>
          <w:tcPr>
            <w:tcW w:w="1390" w:type="dxa"/>
            <w:noWrap/>
            <w:vAlign w:val="bottom"/>
            <w:hideMark/>
          </w:tcPr>
          <w:p w14:paraId="1C0A83E7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3837</w:t>
            </w:r>
          </w:p>
        </w:tc>
        <w:tc>
          <w:tcPr>
            <w:tcW w:w="1077" w:type="dxa"/>
            <w:noWrap/>
            <w:vAlign w:val="bottom"/>
            <w:hideMark/>
          </w:tcPr>
          <w:p w14:paraId="5A72EA4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6227</w:t>
            </w:r>
          </w:p>
        </w:tc>
        <w:tc>
          <w:tcPr>
            <w:tcW w:w="945" w:type="dxa"/>
            <w:noWrap/>
            <w:vAlign w:val="bottom"/>
            <w:hideMark/>
          </w:tcPr>
          <w:p w14:paraId="05921922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4246</w:t>
            </w:r>
          </w:p>
        </w:tc>
      </w:tr>
      <w:tr w:rsidR="00A676E7" w:rsidRPr="00F40278" w14:paraId="57C3BDE0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79AD82A4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Indoleacet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1079B462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25971</w:t>
            </w:r>
          </w:p>
        </w:tc>
        <w:tc>
          <w:tcPr>
            <w:tcW w:w="983" w:type="dxa"/>
            <w:noWrap/>
            <w:vAlign w:val="bottom"/>
            <w:hideMark/>
          </w:tcPr>
          <w:p w14:paraId="2809CF2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-1.945</w:t>
            </w:r>
          </w:p>
        </w:tc>
        <w:tc>
          <w:tcPr>
            <w:tcW w:w="1390" w:type="dxa"/>
            <w:noWrap/>
            <w:vAlign w:val="bottom"/>
            <w:hideMark/>
          </w:tcPr>
          <w:p w14:paraId="1B5D8DF9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023877</w:t>
            </w:r>
          </w:p>
        </w:tc>
        <w:tc>
          <w:tcPr>
            <w:tcW w:w="1077" w:type="dxa"/>
            <w:noWrap/>
            <w:vAlign w:val="bottom"/>
            <w:hideMark/>
          </w:tcPr>
          <w:p w14:paraId="6F1C4BC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622</w:t>
            </w:r>
          </w:p>
        </w:tc>
        <w:tc>
          <w:tcPr>
            <w:tcW w:w="945" w:type="dxa"/>
            <w:noWrap/>
            <w:vAlign w:val="bottom"/>
            <w:hideMark/>
          </w:tcPr>
          <w:p w14:paraId="2B9394E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4246</w:t>
            </w:r>
          </w:p>
        </w:tc>
      </w:tr>
      <w:tr w:rsidR="00A676E7" w:rsidRPr="00F40278" w14:paraId="779B2394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0B582C6B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L-Asparagine</w:t>
            </w:r>
          </w:p>
        </w:tc>
        <w:tc>
          <w:tcPr>
            <w:tcW w:w="944" w:type="dxa"/>
            <w:noWrap/>
            <w:vAlign w:val="bottom"/>
            <w:hideMark/>
          </w:tcPr>
          <w:p w14:paraId="50ACC9E1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2462</w:t>
            </w:r>
          </w:p>
        </w:tc>
        <w:tc>
          <w:tcPr>
            <w:tcW w:w="983" w:type="dxa"/>
            <w:noWrap/>
            <w:vAlign w:val="bottom"/>
            <w:hideMark/>
          </w:tcPr>
          <w:p w14:paraId="0FC9A1BF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1675</w:t>
            </w:r>
          </w:p>
        </w:tc>
        <w:tc>
          <w:tcPr>
            <w:tcW w:w="1390" w:type="dxa"/>
            <w:noWrap/>
            <w:vAlign w:val="bottom"/>
            <w:hideMark/>
          </w:tcPr>
          <w:p w14:paraId="454ECA2B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3897</w:t>
            </w:r>
          </w:p>
        </w:tc>
        <w:tc>
          <w:tcPr>
            <w:tcW w:w="1077" w:type="dxa"/>
            <w:noWrap/>
            <w:vAlign w:val="bottom"/>
            <w:hideMark/>
          </w:tcPr>
          <w:p w14:paraId="7AAEACC8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6217</w:t>
            </w:r>
          </w:p>
        </w:tc>
        <w:tc>
          <w:tcPr>
            <w:tcW w:w="945" w:type="dxa"/>
            <w:noWrap/>
            <w:vAlign w:val="bottom"/>
            <w:hideMark/>
          </w:tcPr>
          <w:p w14:paraId="1A277AB5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4246</w:t>
            </w:r>
          </w:p>
        </w:tc>
      </w:tr>
      <w:tr w:rsidR="00A676E7" w:rsidRPr="00F40278" w14:paraId="274E93F0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15B0DCF4" w14:textId="77777777" w:rsidR="00A676E7" w:rsidRPr="002D2C2F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proofErr w:type="spellStart"/>
            <w:r w:rsidRPr="002D2C2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Indolelactic</w:t>
            </w:r>
            <w:proofErr w:type="spellEnd"/>
            <w:r w:rsidRPr="002D2C2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acid</w:t>
            </w:r>
          </w:p>
        </w:tc>
        <w:tc>
          <w:tcPr>
            <w:tcW w:w="944" w:type="dxa"/>
            <w:noWrap/>
            <w:vAlign w:val="bottom"/>
            <w:hideMark/>
          </w:tcPr>
          <w:p w14:paraId="3D193D9B" w14:textId="77777777" w:rsidR="00A676E7" w:rsidRPr="002D2C2F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2D2C2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696</w:t>
            </w:r>
          </w:p>
        </w:tc>
        <w:tc>
          <w:tcPr>
            <w:tcW w:w="983" w:type="dxa"/>
            <w:noWrap/>
            <w:vAlign w:val="bottom"/>
            <w:hideMark/>
          </w:tcPr>
          <w:p w14:paraId="0C5D294C" w14:textId="77777777" w:rsidR="00A676E7" w:rsidRPr="002D2C2F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2D2C2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-1.0905</w:t>
            </w:r>
          </w:p>
        </w:tc>
        <w:tc>
          <w:tcPr>
            <w:tcW w:w="1390" w:type="dxa"/>
            <w:noWrap/>
            <w:vAlign w:val="bottom"/>
            <w:hideMark/>
          </w:tcPr>
          <w:p w14:paraId="6D05EEBF" w14:textId="77777777" w:rsidR="00A676E7" w:rsidRPr="002D2C2F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2D2C2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026876</w:t>
            </w:r>
          </w:p>
        </w:tc>
        <w:tc>
          <w:tcPr>
            <w:tcW w:w="1077" w:type="dxa"/>
            <w:noWrap/>
            <w:vAlign w:val="bottom"/>
            <w:hideMark/>
          </w:tcPr>
          <w:p w14:paraId="17A500B0" w14:textId="77777777" w:rsidR="00A676E7" w:rsidRPr="002D2C2F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2D2C2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5706</w:t>
            </w:r>
          </w:p>
        </w:tc>
        <w:tc>
          <w:tcPr>
            <w:tcW w:w="945" w:type="dxa"/>
            <w:noWrap/>
            <w:vAlign w:val="bottom"/>
            <w:hideMark/>
          </w:tcPr>
          <w:p w14:paraId="3018179C" w14:textId="77777777" w:rsidR="00A676E7" w:rsidRPr="002D2C2F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2D2C2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4676</w:t>
            </w:r>
          </w:p>
        </w:tc>
      </w:tr>
      <w:tr w:rsidR="00A676E7" w:rsidRPr="00F40278" w14:paraId="67BCAEC4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0C8E36FB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Methylsuccinic</w:t>
            </w:r>
            <w:proofErr w:type="spellEnd"/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 xml:space="preserve"> acid</w:t>
            </w:r>
          </w:p>
        </w:tc>
        <w:tc>
          <w:tcPr>
            <w:tcW w:w="944" w:type="dxa"/>
            <w:noWrap/>
            <w:vAlign w:val="bottom"/>
            <w:hideMark/>
          </w:tcPr>
          <w:p w14:paraId="46DFF806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2023</w:t>
            </w:r>
          </w:p>
        </w:tc>
        <w:tc>
          <w:tcPr>
            <w:tcW w:w="983" w:type="dxa"/>
            <w:noWrap/>
            <w:vAlign w:val="bottom"/>
            <w:hideMark/>
          </w:tcPr>
          <w:p w14:paraId="193AEAE7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2507</w:t>
            </w:r>
          </w:p>
        </w:tc>
        <w:tc>
          <w:tcPr>
            <w:tcW w:w="1390" w:type="dxa"/>
            <w:noWrap/>
            <w:vAlign w:val="bottom"/>
            <w:hideMark/>
          </w:tcPr>
          <w:p w14:paraId="045268E7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7454</w:t>
            </w:r>
          </w:p>
        </w:tc>
        <w:tc>
          <w:tcPr>
            <w:tcW w:w="1077" w:type="dxa"/>
            <w:noWrap/>
            <w:vAlign w:val="bottom"/>
            <w:hideMark/>
          </w:tcPr>
          <w:p w14:paraId="688F163F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5614</w:t>
            </w:r>
          </w:p>
        </w:tc>
        <w:tc>
          <w:tcPr>
            <w:tcW w:w="945" w:type="dxa"/>
            <w:noWrap/>
            <w:vAlign w:val="bottom"/>
            <w:hideMark/>
          </w:tcPr>
          <w:p w14:paraId="54554ECB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4676</w:t>
            </w:r>
          </w:p>
        </w:tc>
      </w:tr>
      <w:tr w:rsidR="00A676E7" w:rsidRPr="00F40278" w14:paraId="71192706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4C897A0E" w14:textId="7486DC29" w:rsidR="00A676E7" w:rsidRPr="00F40278" w:rsidRDefault="00594E2E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594E2E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-hydroxy-3-(4-hydroxy-3-</w:t>
            </w:r>
            <w:proofErr w:type="gramStart"/>
            <w:r w:rsidRPr="00594E2E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methoxyphenyl)propanoic</w:t>
            </w:r>
            <w:proofErr w:type="gramEnd"/>
            <w:r w:rsidRPr="00594E2E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acid</w:t>
            </w:r>
          </w:p>
        </w:tc>
        <w:tc>
          <w:tcPr>
            <w:tcW w:w="944" w:type="dxa"/>
            <w:noWrap/>
            <w:vAlign w:val="bottom"/>
            <w:hideMark/>
          </w:tcPr>
          <w:p w14:paraId="511C57A8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4367</w:t>
            </w:r>
          </w:p>
        </w:tc>
        <w:tc>
          <w:tcPr>
            <w:tcW w:w="983" w:type="dxa"/>
            <w:noWrap/>
            <w:vAlign w:val="bottom"/>
            <w:hideMark/>
          </w:tcPr>
          <w:p w14:paraId="475BA970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2.037</w:t>
            </w:r>
          </w:p>
        </w:tc>
        <w:tc>
          <w:tcPr>
            <w:tcW w:w="1390" w:type="dxa"/>
            <w:noWrap/>
            <w:vAlign w:val="bottom"/>
            <w:hideMark/>
          </w:tcPr>
          <w:p w14:paraId="22800CA0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8308</w:t>
            </w:r>
          </w:p>
        </w:tc>
        <w:tc>
          <w:tcPr>
            <w:tcW w:w="1077" w:type="dxa"/>
            <w:noWrap/>
            <w:vAlign w:val="bottom"/>
            <w:hideMark/>
          </w:tcPr>
          <w:p w14:paraId="25710EE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5481</w:t>
            </w:r>
          </w:p>
        </w:tc>
        <w:tc>
          <w:tcPr>
            <w:tcW w:w="945" w:type="dxa"/>
            <w:noWrap/>
            <w:vAlign w:val="bottom"/>
            <w:hideMark/>
          </w:tcPr>
          <w:p w14:paraId="7D56416E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4676</w:t>
            </w:r>
          </w:p>
        </w:tc>
      </w:tr>
      <w:tr w:rsidR="00A676E7" w:rsidRPr="00F40278" w14:paraId="3F7054D8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6CFAFA01" w14:textId="56ED3A86" w:rsidR="00A676E7" w:rsidRPr="00F40278" w:rsidRDefault="00E454EF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E454E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5-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M</w:t>
            </w:r>
            <w:r w:rsidRPr="00E454E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ethylpyrimidine-2,4-diol</w:t>
            </w:r>
          </w:p>
        </w:tc>
        <w:tc>
          <w:tcPr>
            <w:tcW w:w="944" w:type="dxa"/>
            <w:noWrap/>
            <w:vAlign w:val="bottom"/>
            <w:hideMark/>
          </w:tcPr>
          <w:p w14:paraId="7355D6B2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6208</w:t>
            </w:r>
          </w:p>
        </w:tc>
        <w:tc>
          <w:tcPr>
            <w:tcW w:w="983" w:type="dxa"/>
            <w:noWrap/>
            <w:vAlign w:val="bottom"/>
            <w:hideMark/>
          </w:tcPr>
          <w:p w14:paraId="3F1A5EE1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4656</w:t>
            </w:r>
          </w:p>
        </w:tc>
        <w:tc>
          <w:tcPr>
            <w:tcW w:w="1390" w:type="dxa"/>
            <w:noWrap/>
            <w:vAlign w:val="bottom"/>
            <w:hideMark/>
          </w:tcPr>
          <w:p w14:paraId="71B6AD16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8308</w:t>
            </w:r>
          </w:p>
        </w:tc>
        <w:tc>
          <w:tcPr>
            <w:tcW w:w="1077" w:type="dxa"/>
            <w:noWrap/>
            <w:vAlign w:val="bottom"/>
            <w:hideMark/>
          </w:tcPr>
          <w:p w14:paraId="081B0C8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5481</w:t>
            </w:r>
          </w:p>
        </w:tc>
        <w:tc>
          <w:tcPr>
            <w:tcW w:w="945" w:type="dxa"/>
            <w:noWrap/>
            <w:vAlign w:val="bottom"/>
            <w:hideMark/>
          </w:tcPr>
          <w:p w14:paraId="10BD0B8A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4676</w:t>
            </w:r>
          </w:p>
        </w:tc>
      </w:tr>
      <w:tr w:rsidR="00A676E7" w:rsidRPr="00F40278" w14:paraId="7D5B3146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5373C6A6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Quinaldic</w:t>
            </w:r>
            <w:proofErr w:type="spellEnd"/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 xml:space="preserve"> acid</w:t>
            </w:r>
          </w:p>
        </w:tc>
        <w:tc>
          <w:tcPr>
            <w:tcW w:w="944" w:type="dxa"/>
            <w:noWrap/>
            <w:vAlign w:val="bottom"/>
            <w:hideMark/>
          </w:tcPr>
          <w:p w14:paraId="1B98A287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8784</w:t>
            </w:r>
          </w:p>
        </w:tc>
        <w:tc>
          <w:tcPr>
            <w:tcW w:w="983" w:type="dxa"/>
            <w:noWrap/>
            <w:vAlign w:val="bottom"/>
            <w:hideMark/>
          </w:tcPr>
          <w:p w14:paraId="499FCED0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2.4124</w:t>
            </w:r>
          </w:p>
        </w:tc>
        <w:tc>
          <w:tcPr>
            <w:tcW w:w="1390" w:type="dxa"/>
            <w:noWrap/>
            <w:vAlign w:val="bottom"/>
            <w:hideMark/>
          </w:tcPr>
          <w:p w14:paraId="12CDDD21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5874</w:t>
            </w:r>
          </w:p>
        </w:tc>
        <w:tc>
          <w:tcPr>
            <w:tcW w:w="1077" w:type="dxa"/>
            <w:noWrap/>
            <w:vAlign w:val="bottom"/>
            <w:hideMark/>
          </w:tcPr>
          <w:p w14:paraId="7EA8ED1D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452</w:t>
            </w:r>
          </w:p>
        </w:tc>
        <w:tc>
          <w:tcPr>
            <w:tcW w:w="945" w:type="dxa"/>
            <w:noWrap/>
            <w:vAlign w:val="bottom"/>
            <w:hideMark/>
          </w:tcPr>
          <w:p w14:paraId="319D5F3B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50103</w:t>
            </w:r>
          </w:p>
        </w:tc>
      </w:tr>
      <w:tr w:rsidR="00A676E7" w:rsidRPr="00F40278" w14:paraId="76E69209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2E7E3847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L-Threonine</w:t>
            </w:r>
          </w:p>
        </w:tc>
        <w:tc>
          <w:tcPr>
            <w:tcW w:w="944" w:type="dxa"/>
            <w:noWrap/>
            <w:vAlign w:val="bottom"/>
            <w:hideMark/>
          </w:tcPr>
          <w:p w14:paraId="3B41BA5C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.7202</w:t>
            </w:r>
          </w:p>
        </w:tc>
        <w:tc>
          <w:tcPr>
            <w:tcW w:w="983" w:type="dxa"/>
            <w:noWrap/>
            <w:vAlign w:val="bottom"/>
            <w:hideMark/>
          </w:tcPr>
          <w:p w14:paraId="63972899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8954</w:t>
            </w:r>
          </w:p>
        </w:tc>
        <w:tc>
          <w:tcPr>
            <w:tcW w:w="1390" w:type="dxa"/>
            <w:noWrap/>
            <w:vAlign w:val="bottom"/>
            <w:hideMark/>
          </w:tcPr>
          <w:p w14:paraId="38FD52DE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705</w:t>
            </w:r>
          </w:p>
        </w:tc>
        <w:tc>
          <w:tcPr>
            <w:tcW w:w="1077" w:type="dxa"/>
            <w:noWrap/>
            <w:vAlign w:val="bottom"/>
            <w:hideMark/>
          </w:tcPr>
          <w:p w14:paraId="6960EDF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312</w:t>
            </w:r>
          </w:p>
        </w:tc>
        <w:tc>
          <w:tcPr>
            <w:tcW w:w="945" w:type="dxa"/>
            <w:noWrap/>
            <w:vAlign w:val="bottom"/>
            <w:hideMark/>
          </w:tcPr>
          <w:p w14:paraId="4695ABA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50103</w:t>
            </w:r>
          </w:p>
        </w:tc>
      </w:tr>
      <w:tr w:rsidR="00A676E7" w:rsidRPr="00F40278" w14:paraId="4CF30D36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067D4CD9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D-Xylose*</w:t>
            </w:r>
          </w:p>
        </w:tc>
        <w:tc>
          <w:tcPr>
            <w:tcW w:w="944" w:type="dxa"/>
            <w:noWrap/>
            <w:vAlign w:val="bottom"/>
            <w:hideMark/>
          </w:tcPr>
          <w:p w14:paraId="0FF9D1C3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4366</w:t>
            </w:r>
          </w:p>
        </w:tc>
        <w:tc>
          <w:tcPr>
            <w:tcW w:w="983" w:type="dxa"/>
            <w:noWrap/>
            <w:vAlign w:val="bottom"/>
            <w:hideMark/>
          </w:tcPr>
          <w:p w14:paraId="7DF0F0C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541</w:t>
            </w:r>
          </w:p>
        </w:tc>
        <w:tc>
          <w:tcPr>
            <w:tcW w:w="1390" w:type="dxa"/>
            <w:noWrap/>
            <w:vAlign w:val="bottom"/>
            <w:hideMark/>
          </w:tcPr>
          <w:p w14:paraId="1F51819F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7519</w:t>
            </w:r>
          </w:p>
        </w:tc>
        <w:tc>
          <w:tcPr>
            <w:tcW w:w="1077" w:type="dxa"/>
            <w:noWrap/>
            <w:vAlign w:val="bottom"/>
            <w:hideMark/>
          </w:tcPr>
          <w:p w14:paraId="14E6725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257</w:t>
            </w:r>
          </w:p>
        </w:tc>
        <w:tc>
          <w:tcPr>
            <w:tcW w:w="945" w:type="dxa"/>
            <w:noWrap/>
            <w:vAlign w:val="bottom"/>
            <w:hideMark/>
          </w:tcPr>
          <w:p w14:paraId="67BCB18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50103</w:t>
            </w:r>
          </w:p>
        </w:tc>
      </w:tr>
      <w:tr w:rsidR="00A676E7" w:rsidRPr="00F40278" w14:paraId="14EAA7D7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234EBEEA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-Hydroxyisovaleric acid</w:t>
            </w:r>
          </w:p>
        </w:tc>
        <w:tc>
          <w:tcPr>
            <w:tcW w:w="944" w:type="dxa"/>
            <w:noWrap/>
            <w:vAlign w:val="bottom"/>
            <w:hideMark/>
          </w:tcPr>
          <w:p w14:paraId="1EFED8DF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5484</w:t>
            </w:r>
          </w:p>
        </w:tc>
        <w:tc>
          <w:tcPr>
            <w:tcW w:w="983" w:type="dxa"/>
            <w:noWrap/>
            <w:vAlign w:val="bottom"/>
            <w:hideMark/>
          </w:tcPr>
          <w:p w14:paraId="31D2AFE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2.6912</w:t>
            </w:r>
          </w:p>
        </w:tc>
        <w:tc>
          <w:tcPr>
            <w:tcW w:w="1390" w:type="dxa"/>
            <w:noWrap/>
            <w:vAlign w:val="bottom"/>
            <w:hideMark/>
          </w:tcPr>
          <w:p w14:paraId="7AB27F3D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6586</w:t>
            </w:r>
          </w:p>
        </w:tc>
        <w:tc>
          <w:tcPr>
            <w:tcW w:w="1077" w:type="dxa"/>
            <w:noWrap/>
            <w:vAlign w:val="bottom"/>
            <w:hideMark/>
          </w:tcPr>
          <w:p w14:paraId="2CC836F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3317</w:t>
            </w:r>
          </w:p>
        </w:tc>
        <w:tc>
          <w:tcPr>
            <w:tcW w:w="945" w:type="dxa"/>
            <w:noWrap/>
            <w:vAlign w:val="bottom"/>
            <w:hideMark/>
          </w:tcPr>
          <w:p w14:paraId="17F108C8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53591</w:t>
            </w:r>
          </w:p>
        </w:tc>
      </w:tr>
      <w:tr w:rsidR="00A676E7" w:rsidRPr="00F40278" w14:paraId="184BC92D" w14:textId="77777777" w:rsidTr="000928E1">
        <w:trPr>
          <w:trHeight w:val="300"/>
        </w:trPr>
        <w:tc>
          <w:tcPr>
            <w:tcW w:w="3544" w:type="dxa"/>
            <w:noWrap/>
            <w:vAlign w:val="bottom"/>
            <w:hideMark/>
          </w:tcPr>
          <w:p w14:paraId="0935AC04" w14:textId="77777777" w:rsidR="00A676E7" w:rsidRPr="00F40278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Benzeneacetic</w:t>
            </w:r>
            <w:proofErr w:type="spellEnd"/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 xml:space="preserve"> acid</w:t>
            </w:r>
          </w:p>
        </w:tc>
        <w:tc>
          <w:tcPr>
            <w:tcW w:w="944" w:type="dxa"/>
            <w:noWrap/>
            <w:vAlign w:val="bottom"/>
            <w:hideMark/>
          </w:tcPr>
          <w:p w14:paraId="6B14BED0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5899</w:t>
            </w:r>
          </w:p>
        </w:tc>
        <w:tc>
          <w:tcPr>
            <w:tcW w:w="983" w:type="dxa"/>
            <w:noWrap/>
            <w:vAlign w:val="bottom"/>
            <w:hideMark/>
          </w:tcPr>
          <w:p w14:paraId="15E91598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9491</w:t>
            </w:r>
          </w:p>
        </w:tc>
        <w:tc>
          <w:tcPr>
            <w:tcW w:w="1390" w:type="dxa"/>
            <w:noWrap/>
            <w:vAlign w:val="bottom"/>
            <w:hideMark/>
          </w:tcPr>
          <w:p w14:paraId="29EE2E9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9649</w:t>
            </w:r>
          </w:p>
        </w:tc>
        <w:tc>
          <w:tcPr>
            <w:tcW w:w="1077" w:type="dxa"/>
            <w:noWrap/>
            <w:vAlign w:val="bottom"/>
            <w:hideMark/>
          </w:tcPr>
          <w:p w14:paraId="317DACBF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3041</w:t>
            </w:r>
          </w:p>
        </w:tc>
        <w:tc>
          <w:tcPr>
            <w:tcW w:w="945" w:type="dxa"/>
            <w:noWrap/>
            <w:vAlign w:val="bottom"/>
            <w:hideMark/>
          </w:tcPr>
          <w:p w14:paraId="3D58F214" w14:textId="77777777" w:rsidR="00A676E7" w:rsidRPr="00F40278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53591</w:t>
            </w:r>
          </w:p>
        </w:tc>
      </w:tr>
    </w:tbl>
    <w:p w14:paraId="12C90432" w14:textId="6597F0A5" w:rsidR="0054360A" w:rsidRPr="005B4E87" w:rsidRDefault="00564331">
      <w:pPr>
        <w:rPr>
          <w:rFonts w:ascii="Times New Roman" w:hAnsi="Times New Roman" w:cs="Times New Roman"/>
          <w:sz w:val="20"/>
          <w:szCs w:val="20"/>
        </w:rPr>
      </w:pPr>
      <w:r w:rsidRPr="005B4E87">
        <w:rPr>
          <w:rFonts w:ascii="Times New Roman" w:hAnsi="Times New Roman" w:cs="Times New Roman"/>
          <w:sz w:val="20"/>
          <w:szCs w:val="20"/>
        </w:rPr>
        <w:t xml:space="preserve">* </w:t>
      </w:r>
      <w:r w:rsidR="005B4E87" w:rsidRPr="005B4E87">
        <w:rPr>
          <w:rFonts w:ascii="Times New Roman" w:hAnsi="Times New Roman" w:cs="Times New Roman"/>
          <w:sz w:val="20"/>
          <w:szCs w:val="20"/>
        </w:rPr>
        <w:t>The identity of sugar-related metabolites is considered tentative, as GC-based analysis can present challenges in resolving and differentiating structurally similar sugars.</w:t>
      </w:r>
      <w:r w:rsidR="0054360A" w:rsidRPr="005B4E87">
        <w:rPr>
          <w:rFonts w:ascii="Times New Roman" w:hAnsi="Times New Roman" w:cs="Times New Roman"/>
          <w:sz w:val="20"/>
          <w:szCs w:val="20"/>
        </w:rPr>
        <w:br/>
      </w:r>
    </w:p>
    <w:p w14:paraId="7A40893D" w14:textId="77777777" w:rsidR="0054360A" w:rsidRPr="00F40278" w:rsidRDefault="0054360A">
      <w:pPr>
        <w:rPr>
          <w:rFonts w:ascii="Times New Roman" w:hAnsi="Times New Roman" w:cs="Times New Roman"/>
        </w:rPr>
        <w:sectPr w:rsidR="0054360A" w:rsidRPr="00F40278" w:rsidSect="0005456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F40278">
        <w:rPr>
          <w:rFonts w:ascii="Times New Roman" w:hAnsi="Times New Roman" w:cs="Times New Roman"/>
        </w:rPr>
        <w:br w:type="page"/>
      </w:r>
    </w:p>
    <w:p w14:paraId="03BB4821" w14:textId="6D5A1073" w:rsidR="007B4A19" w:rsidRPr="00F40278" w:rsidRDefault="00B1039B" w:rsidP="00F40278">
      <w:pPr>
        <w:tabs>
          <w:tab w:val="left" w:pos="851"/>
        </w:tabs>
        <w:ind w:left="-426"/>
        <w:jc w:val="both"/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</w:pP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lastRenderedPageBreak/>
        <w:t>Table S2</w:t>
      </w:r>
      <w:r w:rsidR="00B773A3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:</w:t>
      </w: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 xml:space="preserve"> </w:t>
      </w:r>
      <w:r w:rsidR="00B773A3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Pathway analysis results for serum metabolites. The table summarises significantly enriched metabolic pathways identified from differential metabolite</w:t>
      </w:r>
      <w:r w:rsidR="00003EF7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s identified via volcano plot analysis</w:t>
      </w:r>
      <w:r w:rsidR="00B773A3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.</w:t>
      </w:r>
      <w:r w:rsidR="00003EF7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 xml:space="preserve"> </w:t>
      </w:r>
    </w:p>
    <w:tbl>
      <w:tblPr>
        <w:tblW w:w="15140" w:type="dxa"/>
        <w:tblInd w:w="-426" w:type="dxa"/>
        <w:tblLook w:val="04A0" w:firstRow="1" w:lastRow="0" w:firstColumn="1" w:lastColumn="0" w:noHBand="0" w:noVBand="1"/>
      </w:tblPr>
      <w:tblGrid>
        <w:gridCol w:w="1701"/>
        <w:gridCol w:w="1147"/>
        <w:gridCol w:w="7576"/>
        <w:gridCol w:w="903"/>
        <w:gridCol w:w="939"/>
        <w:gridCol w:w="1094"/>
        <w:gridCol w:w="903"/>
        <w:gridCol w:w="877"/>
      </w:tblGrid>
      <w:tr w:rsidR="00FF27FB" w:rsidRPr="00F40278" w14:paraId="072C6798" w14:textId="77777777" w:rsidTr="00F40278">
        <w:trPr>
          <w:trHeight w:val="300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 w:themeFill="background2"/>
            <w:noWrap/>
            <w:vAlign w:val="center"/>
            <w:hideMark/>
          </w:tcPr>
          <w:p w14:paraId="3962A5EE" w14:textId="77777777" w:rsidR="007B4A19" w:rsidRPr="00F40278" w:rsidRDefault="00474629" w:rsidP="0047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Pathway name</w:t>
            </w:r>
          </w:p>
          <w:p w14:paraId="251D1C1E" w14:textId="21458D74" w:rsidR="00F26019" w:rsidRPr="00F40278" w:rsidRDefault="00F26019" w:rsidP="0047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(significant pathways in bold)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 w:themeFill="background2"/>
            <w:noWrap/>
            <w:vAlign w:val="center"/>
            <w:hideMark/>
          </w:tcPr>
          <w:p w14:paraId="68CC6005" w14:textId="1B4DB305" w:rsidR="007B4A19" w:rsidRPr="00F40278" w:rsidRDefault="0054360A" w:rsidP="0047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Hits/</w:t>
            </w:r>
            <w:r w:rsidR="007B4A19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Total C</w:t>
            </w:r>
            <w:r w:rsidR="00FF27FB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ompounds</w:t>
            </w:r>
          </w:p>
        </w:tc>
        <w:tc>
          <w:tcPr>
            <w:tcW w:w="7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 w:themeFill="background2"/>
            <w:noWrap/>
            <w:vAlign w:val="center"/>
            <w:hideMark/>
          </w:tcPr>
          <w:p w14:paraId="038C97B5" w14:textId="4D25D5C5" w:rsidR="007B4A19" w:rsidRPr="00F40278" w:rsidRDefault="007B4A19" w:rsidP="0047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Hits</w:t>
            </w:r>
            <w:r w:rsidR="00FF27FB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r w:rsidR="00474629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br/>
            </w:r>
            <w:r w:rsidR="00FF27FB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(indicated in </w:t>
            </w:r>
            <w:r w:rsidR="00003EF7" w:rsidRPr="00F40278">
              <w:rPr>
                <w:rFonts w:ascii="Times New Roman" w:eastAsia="Times New Roman" w:hAnsi="Times New Roman" w:cs="Times New Roman"/>
                <w:b/>
                <w:bCs/>
                <w:color w:val="0B769F" w:themeColor="accent4" w:themeShade="BF"/>
                <w:sz w:val="18"/>
                <w:szCs w:val="18"/>
                <w:lang w:val="en-GB" w:eastAsia="en-GB"/>
              </w:rPr>
              <w:t>blue</w:t>
            </w:r>
            <w:r w:rsidR="00FF27FB" w:rsidRPr="00F40278">
              <w:rPr>
                <w:rFonts w:ascii="Times New Roman" w:eastAsia="Times New Roman" w:hAnsi="Times New Roman" w:cs="Times New Roman"/>
                <w:b/>
                <w:bCs/>
                <w:color w:val="0B769F" w:themeColor="accent4" w:themeShade="BF"/>
                <w:sz w:val="18"/>
                <w:szCs w:val="18"/>
                <w:lang w:val="en-GB" w:eastAsia="en-GB"/>
              </w:rPr>
              <w:t xml:space="preserve"> </w:t>
            </w:r>
            <w:r w:rsidR="00FF27FB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font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 w:themeFill="background2"/>
            <w:noWrap/>
            <w:vAlign w:val="center"/>
            <w:hideMark/>
          </w:tcPr>
          <w:p w14:paraId="43A49FD8" w14:textId="77777777" w:rsidR="007B4A19" w:rsidRPr="00F40278" w:rsidRDefault="007B4A19" w:rsidP="0047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Raw p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 w:themeFill="background2"/>
            <w:noWrap/>
            <w:vAlign w:val="center"/>
            <w:hideMark/>
          </w:tcPr>
          <w:p w14:paraId="1D94F7F0" w14:textId="4FC7C41B" w:rsidR="007B4A19" w:rsidRPr="00F40278" w:rsidRDefault="00FF27FB" w:rsidP="0047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log10(p)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 w:themeFill="background2"/>
            <w:noWrap/>
            <w:vAlign w:val="center"/>
            <w:hideMark/>
          </w:tcPr>
          <w:p w14:paraId="76F87D30" w14:textId="77777777" w:rsidR="007B4A19" w:rsidRPr="00F40278" w:rsidRDefault="007B4A19" w:rsidP="0047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Holm adjust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 w:themeFill="background2"/>
            <w:noWrap/>
            <w:vAlign w:val="center"/>
            <w:hideMark/>
          </w:tcPr>
          <w:p w14:paraId="35E793D3" w14:textId="77777777" w:rsidR="007B4A19" w:rsidRPr="00F40278" w:rsidRDefault="007B4A19" w:rsidP="0047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FDR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 w:themeFill="background2"/>
            <w:noWrap/>
            <w:vAlign w:val="center"/>
            <w:hideMark/>
          </w:tcPr>
          <w:p w14:paraId="101EC306" w14:textId="77777777" w:rsidR="007B4A19" w:rsidRPr="00F40278" w:rsidRDefault="007B4A19" w:rsidP="0047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Impact</w:t>
            </w:r>
          </w:p>
        </w:tc>
      </w:tr>
      <w:tr w:rsidR="00FF27FB" w:rsidRPr="00F40278" w14:paraId="6C5F8619" w14:textId="77777777" w:rsidTr="00F40278">
        <w:trPr>
          <w:trHeight w:val="300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8EDE5A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Glycerolipid</w:t>
            </w:r>
            <w:proofErr w:type="spellEnd"/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metabolism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F4FC02" w14:textId="542B182B" w:rsidR="007B4A19" w:rsidRPr="00F40278" w:rsidRDefault="0054360A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4</w:t>
            </w:r>
          </w:p>
        </w:tc>
        <w:tc>
          <w:tcPr>
            <w:tcW w:w="75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EA1447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Triacylglycerol; Acyl-CoA; 1,2-Diacyl-sn-glycerol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Phosphatidate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; 1-Acylglycerol; 1-Acyl-sn-glycerol 3-phosphate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sn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-Glycerol 3-phosphate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Glycerone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; Glycerol; D-Glyceraldehyd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D-Glycerate</w:t>
            </w:r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; Fatty acid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Glycerone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 phosphate; 2-Phospho-D-glycerate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18E0BB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3.06E-06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721FDB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5.5142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3CD7B1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4.59E-05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2B97E9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53E-05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6FB42A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9346</w:t>
            </w:r>
          </w:p>
        </w:tc>
      </w:tr>
      <w:tr w:rsidR="00FF27FB" w:rsidRPr="00F40278" w14:paraId="0BE63C2C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A85AEE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Glyoxylate and dicarboxylate metabolism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B51B08" w14:textId="448B4DE6" w:rsidR="007B4A19" w:rsidRPr="00F40278" w:rsidRDefault="0054360A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31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DAA8B8" w14:textId="69E996C9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Hydroxypyruvate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; cis-Aconitate; 4-Hydroxy-2-oxoglutarate; N-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Formylderivatives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; Oxygen; Glycolate; Acetyl-CoA; Oxaloacetate; (S)-Malate; (S)-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Methylmalonyl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-CoA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Propanoyl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-CoA; (R)-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Methylmalonyl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-CoA; L-Serine; Glyoxylate; Glycine; Hydrogen peroxide; L-Glutamate; (2S)-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Ethylmalonyl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-CoA; 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B769F" w:themeColor="accent4" w:themeShade="BF"/>
                <w:sz w:val="18"/>
                <w:szCs w:val="18"/>
                <w:lang w:val="en-GB" w:eastAsia="en-GB"/>
              </w:rPr>
              <w:t>D-Glycerate</w:t>
            </w:r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; Acetate; 2-Hydroxy-3-oxopropanoate; Isocitrate; Pyruvate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Formate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; Citrate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Acetoacetyl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-CoA; Succinyl-CoA; Ammonia; L-Glutamine; (2R)-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Ethylmalonyl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-CoA; 2-Phospho-D-glycerate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877821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3.06E-0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1874C4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5.514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443075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4.59E-05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03ED9F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53E-05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BF9C92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6433</w:t>
            </w:r>
          </w:p>
        </w:tc>
      </w:tr>
      <w:tr w:rsidR="00FF27FB" w:rsidRPr="00F40278" w14:paraId="66426F5E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9F2121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Pentose phosphate pathway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C6C1D9" w14:textId="69048C99" w:rsidR="007B4A19" w:rsidRPr="00F40278" w:rsidRDefault="0054360A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23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FBD634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alpha-D-Glucose 6-phosphate; Deoxyribose; 2-Deoxy-D-ribose 1-phosphate; 2-Deoxy-D-ribose 5-phosphate; D-Ribose 5-phosphate; alpha-D-Ribose 1-phosphate; D-Ribose; D-Glyceraldehyde 3-phosphate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Sedoheptulose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 7-phosphate; D-Ribulose 5-phosphate; D-Fructose 6-phosphate; D-Fructose 1,6-bisphosphate; 6-Phospho-D-gluconate; D-Glucono-1,5-lactone 6-phosphate; D-Gluconic acid; D-Glucono-1,5-lacton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D-Glycerate</w:t>
            </w:r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Sedoheptulose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; beta-D-Glucose 6-phosphate; 5-Phospho-alpha-D-ribose 1-diphosphate; D-Xylulose 5-phosphate; D-Erythrose 4-phosphate; 2-Phospho-D-glycerate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557829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3.06E-0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EF8C9E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5.514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F26D6E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4.59E-05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5CDB3F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53E-05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53C1E6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</w:tr>
      <w:tr w:rsidR="00FF27FB" w:rsidRPr="00F40278" w14:paraId="193FF658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B748AF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Glycine, serine and threonine metabolism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6C2BC1" w14:textId="07826E6C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2/</w:t>
            </w:r>
            <w:r w:rsidR="007B4A19"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34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4601F4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L-Serine; Choline; Betaine aldehyde; Betaine; Guanidinoacetate; 3-Phospho-D-glycerate; N,N-Dimethylglycine; L-Cystathionine; Glycine; O-Phospho-L-serine; Sarcosine; 5,10-Methylenetetrahydrofolat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L-Threonine</w:t>
            </w:r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Lipoylprotein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; Aminoacetone; </w:t>
            </w:r>
            <w:r w:rsidRPr="00F40278"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  <w:shd w:val="clear" w:color="auto" w:fill="FFFFFF"/>
              </w:rPr>
              <w:t>D-Glycerate</w:t>
            </w:r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; [Protein]-S8-aminomethyldihydrolipoyllysine; Tetrahydrofolate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Dihydrolipoylprotein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 xml:space="preserve">; 2-Phospho-D-glycerate; D-Serine; </w:t>
            </w:r>
            <w:proofErr w:type="spellStart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Hydroxypyruvate</w:t>
            </w:r>
            <w:proofErr w:type="spellEnd"/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; Creatine; 3-Phosphonooxypyruvate; L-Cysteine; L-Allothreonine; 2-Oxobutanoate; Glyoxylate; L-2-Amino-3-oxobutanoic acid; Pyruvate; CO2; 5-Aminolevulinate; Methylglyoxal; Ammonia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C5BA4B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0059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88A21E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3.224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C02EB0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07164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CC1551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02239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5A962C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5061</w:t>
            </w:r>
          </w:p>
        </w:tc>
      </w:tr>
      <w:tr w:rsidR="00FF27FB" w:rsidRPr="00F40278" w14:paraId="0609B6CE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DA5813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Alanine, aspartate and glutamate metabolism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719D07" w14:textId="009152A3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7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8E300F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N-Acetyl-L-aspartate; 2-Oxosuccinamate; L-Aspartat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L-Asparagin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N-(L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rginino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)succinate; N6-(1,2-Dicarboxyethyl)-AMP; L-Alanine; Succinate semialdehyde; L-Glutamat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4-Aminobutanoat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L-Glutamine; Ammonia; 2-Oxoglutaramate; (S)-1-Pyrroline-5-carboxylate; N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ylaspartylglutam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N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ylaspartylglutamylglutam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Citrate; Oxaloacetate; Fumarate; Pyruvate; N-Carbamoyl-L-aspartate; Succinate; 2-Oxoglutarate; Carbamoyl phosphate; D-Glucosamine 6-phosphate; 5-Phosphoribosylamine; beta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Citr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L-glutamate</w:t>
            </w: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D6AC5A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37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9EF108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4307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918ECE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0804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2058F0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1128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00E2CD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9677</w:t>
            </w:r>
          </w:p>
        </w:tc>
      </w:tr>
      <w:tr w:rsidR="00FF27FB" w:rsidRPr="00F40278" w14:paraId="74BF9482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B6B8A1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Valine, leucine and isoleucine biosynthesis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D5D062" w14:textId="660CC2B1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8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83F3AB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L-Threonin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(S)-3-Methyl-2-oxopentanoic acid; L-Leucine; 3-Methyl-2-oxobutanoic acid; 2-Oxobutanoate; L-Isoleucine; 4-Methyl-2-oxopentanoate; L-Valine</w:t>
            </w: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27D1F9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461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AEF1AF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335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A9134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6146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214E6F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1537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CACA4B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</w:tr>
      <w:tr w:rsidR="00FF27FB" w:rsidRPr="00F40278" w14:paraId="377616B6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B12367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Pyrimidine metabolism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A82113" w14:textId="4FEFB190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8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A786AD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UDP; L-Glutamine; Carbamoyl phosphate; (S)-Dihydroorotate; Orotidine 5'-phosphate; UMP; UTP; Uridine; 5,6-Dihydrouracil; 3-Ureidopropionate; CTP; CDP; CMP; Cytid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CD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CM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CT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Deoxycytid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UT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UD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UM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eoxyurid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TD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dTTP; dTMP; Thymidine; Thymine; (R)-5,6-Dihydrothymine; (R)-3-Ureidoisobutyrate; P1,P4-Bis(5'-uridyl) tetraphosphate; 2'-Deoxy-5-hydroxymethylcytidine-5'-diphosphate; N-Carbamoyl-L-aspartate; Orotate; 5-Phospho-alpha-D-ribose 1-diphosphat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Uracil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beta-Alanine; (R)-3-Amino-2-methylpropanoate; 2'-Deoxy-5-hydroxymethylcytidine-5'-triphosphate</w:t>
            </w: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E66F97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947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53DE67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023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87FAA6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8531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A774FF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5798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400113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685</w:t>
            </w:r>
          </w:p>
        </w:tc>
      </w:tr>
      <w:tr w:rsidR="00FF27FB" w:rsidRPr="00F40278" w14:paraId="1C1946B5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5211AB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beta-Alanine metabolism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7CA6E3" w14:textId="599CA64A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1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3AD821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ropa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3-Hydroxypropionyl-CoA; 3-Hydroxypropanoate; Malonyl-CoA; 3-Oxopropanoate; beta-Alanine; L-Aspartate; 1,3-Diaminopropane; 3-Aminopropanal; 3-Ureidopropionate; 5,6-Dihydrouracil; Carnosine; beta-Alanyl-N(pi)-methyl-L-histidine; Sperm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rope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CoA; Acetyl-CoA; beta-Alanyl-L-arginin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Uracil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beta-Alanyl-L-lysine; L-Histid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Spermidin</w:t>
            </w:r>
            <w:proofErr w:type="spellEnd"/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825E34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947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64C03D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023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2FCBB6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8531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A6E002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5798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EC6CDE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</w:tr>
      <w:tr w:rsidR="00FF27FB" w:rsidRPr="00F40278" w14:paraId="1C3245A3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BA613A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Pantothenate and CoA biosynthesis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30AEE2" w14:textId="5FA1F032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0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B16056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ephospho-CoA; Pantetheine 4'-phosphate; Pantetheine; (R)-4'-Phosphopantothenoyl-L-cysteine; N-((R)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antothe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)-L-cysteine; Pantothenate; 3-Ureidopropionate; 5,6-Dihydrouracil; L-Valine; L-Aspartate; CoA; Apo-[acyl-carrier protein]; D-4'-Phosphopantothenate; L-Cysteine; 3-Aminopropanal; beta-Alanine; </w:t>
            </w:r>
            <w:r w:rsidRPr="002E7E1E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Uracil;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3-Methyl-2-oxobutanoic acid; Acyl-carrier protein; Adenosine 3',5'-bisphosphate</w:t>
            </w: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C9876E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947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5D45AD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023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46D8F6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8531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FE2A68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5798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ADDE35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</w:tr>
      <w:tr w:rsidR="00FF27FB" w:rsidRPr="00F40278" w14:paraId="3E2A8836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A64266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lastRenderedPageBreak/>
              <w:t>Ubiquinone and other terpenoid-quinone biosynthesis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4E2822" w14:textId="03E27803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9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9B5946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ll-trans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olypren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diphosphat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4-Hydroxybenzoat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3-Demethylubiquinol; 3,4-Dihydroxy-5-polyprenylbenzoate; 3-(4-Hydroxyphenyl)pyruvate; L-Tyrosine; 2-Methoxy-6-all-trans-polyprenyl-1,4-benzoquinol; 5-Methoxy-2-methyl-3-(all-trans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olypren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)benzene-1,4-diol; Menaquinone; 2,3-Epoxymenaquino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hylloquino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Phylloquino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Menaquino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Vitamin K1 epoxide; 4-Hydroxy-3-polyprenylbenzoate; 3-Methoxy-4-hydroxy-5-polyprenylbenzoate; Ubiquinol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Homogentis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2-Polyprenyl-6-methoxyphenol</w:t>
            </w: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BCB27C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248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183A00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883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76150E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9492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1261B9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87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3BD36C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</w:tr>
      <w:tr w:rsidR="00FF27FB" w:rsidRPr="00F40278" w14:paraId="1A416BFF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B85F61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Tryptophan metabolism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2FC4F6" w14:textId="6ACB9AE6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9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A62E5F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L-Tryptophan; Melatonin; N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ylserotonin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Serotonin; 5-Hydroxyindoleacetate; 5-Hydroxykynurenamine; 5-Hydroxykynurenine; 5-Hydroxy-L-tryptophan; L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Formylkynuren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oacet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(S)-3-Hydroxybutano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Croto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Glutaryl-CoA; 2-Oxoadipate; 2-Aminomuconate semialdehyde; 2-Amino-3-carboxymuconate semialdehyde; 3-Hydroxyanthranilate; L-Kynuren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Formylanthranil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3-Hydroxy-L-kynurenine; 3-Hydroxykynurenamine; Indole-3-acetaldehyde; 5-Hydroxy-N-formylkynurenine; 5-Hydroxyindoleacetaldehyde; Tryptam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Indolepyruv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Formyl-N-acetyl-5-methoxykynurenamine; 6-Hydroxymelatonin; Formyl-5-hydroxykynurenamine; 5-Methoxyindoleacetate; 4,6-Dihydroxyquinoline; Acetyl-CoA; 2-Aminomuconate; Anthranilat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Cinnavalinin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4-(2-Amino-3-hydroxyphenyl)-2,4-dioxobutanoate; 4-(2-Aminophenyl)-2,4-dioxobutanoate; 4,8-Dihydroxyquinolin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Indole-3-acetate</w:t>
            </w: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4DAC95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70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E2A134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317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4F0FE6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9492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21B362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50468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EBA5B8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</w:tr>
      <w:tr w:rsidR="00FF27FB" w:rsidRPr="00F40278" w14:paraId="6D4EECBD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D8DBB2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Arginine and proline metabolism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710F22" w14:textId="1A4A8091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6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5C8374" w14:textId="5DDA4575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Guanidinoacetate; Creatine; L-Arginine; L-Ornithine; S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denosylmethioninam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Putrescine; Spermidine; S-Adenosyl-L-methionine; Spermine; 4-Aminobutyraldehyd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4-Aminobutanoat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N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ylputresc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N4-Acetylaminobutanal; 4-Guanidinobutanoate; N(omega)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Hydroxyargin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L-1-Pyrroline-3-hydroxy-5-carboxylate; Hydroxyproline; L-Proline; L-4-Hydroxyglutamate semialdehyde; L-Glutamate 5-semialdehyde; L-Glutamate; L-Glutamyl 5-phosphate; Peptide; L-erythro-4-Hydroxyglutamate; (4R)-4-Hydroxy-2-oxoglutarate; D-Proline; trans-3-Hydroxy-L-proline; Phosphocreatine; Agmatine; Homocarnosine; 4-Acetamidobutanoate; Nitric oxide; (S)-1-Pyrroline-5-carboxylate; Glyoxylate; Pyruvate; 1-Pyrroline-2-carboxylate</w:t>
            </w: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2BCDE2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885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8641A6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3111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916263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9542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7824B7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5637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255588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5645</w:t>
            </w:r>
          </w:p>
        </w:tc>
      </w:tr>
      <w:tr w:rsidR="00FF27FB" w:rsidRPr="00F40278" w14:paraId="52E7B983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D008F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Butanoate metabolism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6B15BC" w14:textId="72E13F47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5</w:t>
            </w:r>
          </w:p>
        </w:tc>
        <w:tc>
          <w:tcPr>
            <w:tcW w:w="7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09BD84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(R)-3-Hydroxybutanoate; Acetoacetate; (S)-3-Hydroxy-3-methylglutar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oacet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Acetyl-CoA; (S)-3-Hydroxybutano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Croto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CoA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4-Aminobutanoat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L-Glutamat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Buta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CoA; Succinate semialdehyde; Butanoic acid; 2-Oxoglutarate; Succinate; 2-Hydroxyglutarate</w:t>
            </w: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B82B1A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885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5A3620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3111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DB2D83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9542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6DC3CC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5637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FD2E57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175</w:t>
            </w:r>
          </w:p>
        </w:tc>
      </w:tr>
      <w:tr w:rsidR="00FF27FB" w:rsidRPr="00F40278" w14:paraId="4D1D7F04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1EC4C4D0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Lysine degradation</w:t>
            </w:r>
          </w:p>
        </w:tc>
        <w:tc>
          <w:tcPr>
            <w:tcW w:w="114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DBF1A74" w14:textId="1327B63A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757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D99D4FA" w14:textId="77777777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(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L-Lysine; N6-(L-1,3-Dicarboxypropyl)-L-lysine; L-2-Aminoadipate 6-semialdehyde; L-2-Aminoadipat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Thiamin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diphosphate; 2-Oxoadipate; 4-Carboxy-1-hydroxybutyryl-ThPP; Enzyme N6-(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lip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)lysine; 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residue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succinyltransferas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 S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glutaryl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Enzyme N6-(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)lysine; Glutar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Croto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(S)-3-Hydroxybutano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oacet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CoA; L-Hydroxylysine; 5-Phosphooxy-L-lysin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L-Pipecolat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Protein lysine; Protein N6-methyl-L-lysine; Protein N6,N6-dimethyl-L-lysine; N6,N6,N6-Trimethyl-L-lysine; 4-Trimethylammoniobutanal; 4-Trimethylammoniobutanoate; Procollagen 5-hydroxy-L-lysine; Acetyl-CoA; (S)-2,3,4,5-Tetrahydropyridine-2-carboxylate; Protein N6,N6,N6-trimethyl-L-lysine; (3S)-3-Hydroxy-N6,N6,N6-trimethyl-L-lysine; Carnitine; 5-(D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Galactosyloxy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)-L-lysine-procollagen</w:t>
            </w: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90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18C4EBE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65153</w:t>
            </w:r>
          </w:p>
        </w:tc>
        <w:tc>
          <w:tcPr>
            <w:tcW w:w="939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EB59348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1861</w:t>
            </w:r>
          </w:p>
        </w:tc>
        <w:tc>
          <w:tcPr>
            <w:tcW w:w="109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16E01D35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9542</w:t>
            </w:r>
          </w:p>
        </w:tc>
        <w:tc>
          <w:tcPr>
            <w:tcW w:w="90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ECD366C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69807</w:t>
            </w:r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11ADA19B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</w:tr>
      <w:tr w:rsidR="00FF27FB" w:rsidRPr="00F40278" w14:paraId="7602FA27" w14:textId="77777777" w:rsidTr="00F40278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F9E8FC5" w14:textId="77777777" w:rsidR="007B4A19" w:rsidRPr="00F40278" w:rsidRDefault="007B4A19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Phenylalanine metabolism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0FE782C" w14:textId="0A22E96C" w:rsidR="007B4A19" w:rsidRPr="00F40278" w:rsidRDefault="00D7679B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/</w:t>
            </w:r>
            <w:r w:rsidR="007B4A19"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0</w:t>
            </w:r>
          </w:p>
        </w:tc>
        <w:tc>
          <w:tcPr>
            <w:tcW w:w="75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95614B" w14:textId="0DF1CA45" w:rsidR="007B4A19" w:rsidRPr="00F40278" w:rsidRDefault="007B4A1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henylacetaldehyde; L-Phenylalanine; Phenethylamine; Phenylpyruvate; Phenylacetyl-CoA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Phenylacetic acid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2-Hydroxyphenylacetate; 2-Hydroxy-3-phenylpropenoate; L-Tyros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henylacetylglycine</w:t>
            </w:r>
            <w:proofErr w:type="spellEnd"/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3C2732E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9556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5C98C26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7087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0123883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9556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0EE7F7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9556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E59147" w14:textId="77777777" w:rsidR="007B4A19" w:rsidRPr="00F40278" w:rsidRDefault="007B4A19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</w:tr>
    </w:tbl>
    <w:p w14:paraId="18DDD92E" w14:textId="77777777" w:rsidR="0054360A" w:rsidRPr="00F40278" w:rsidRDefault="0054360A">
      <w:pPr>
        <w:rPr>
          <w:rFonts w:ascii="Times New Roman" w:hAnsi="Times New Roman" w:cs="Times New Roman"/>
        </w:rPr>
        <w:sectPr w:rsidR="0054360A" w:rsidRPr="00F40278" w:rsidSect="00F40278">
          <w:pgSz w:w="16838" w:h="11906" w:orient="landscape"/>
          <w:pgMar w:top="709" w:right="678" w:bottom="1440" w:left="1440" w:header="708" w:footer="708" w:gutter="0"/>
          <w:cols w:space="708"/>
          <w:docGrid w:linePitch="360"/>
        </w:sectPr>
      </w:pPr>
    </w:p>
    <w:p w14:paraId="168A2A6C" w14:textId="77777777" w:rsidR="00307232" w:rsidRPr="00F40278" w:rsidRDefault="00307232" w:rsidP="00F40278">
      <w:pPr>
        <w:ind w:right="-1015"/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</w:pP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lastRenderedPageBreak/>
        <w:t>Table S3: Peak descriptors and AUC analysis results for statistically differential serum metabolites.</w:t>
      </w:r>
    </w:p>
    <w:tbl>
      <w:tblPr>
        <w:tblW w:w="8792" w:type="dxa"/>
        <w:tblLayout w:type="fixed"/>
        <w:tblLook w:val="04A0" w:firstRow="1" w:lastRow="0" w:firstColumn="1" w:lastColumn="0" w:noHBand="0" w:noVBand="1"/>
      </w:tblPr>
      <w:tblGrid>
        <w:gridCol w:w="1418"/>
        <w:gridCol w:w="172"/>
        <w:gridCol w:w="754"/>
        <w:gridCol w:w="2051"/>
        <w:gridCol w:w="1099"/>
        <w:gridCol w:w="1099"/>
        <w:gridCol w:w="1099"/>
        <w:gridCol w:w="1100"/>
      </w:tblGrid>
      <w:tr w:rsidR="00307232" w:rsidRPr="00F40278" w14:paraId="584BA1D7" w14:textId="77777777" w:rsidTr="00F40278">
        <w:trPr>
          <w:trHeight w:val="298"/>
        </w:trPr>
        <w:tc>
          <w:tcPr>
            <w:tcW w:w="1418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D8A22C3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Peak name</w:t>
            </w:r>
          </w:p>
        </w:tc>
        <w:tc>
          <w:tcPr>
            <w:tcW w:w="926" w:type="dxa"/>
            <w:gridSpan w:val="2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7646F27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Unique Mass</w:t>
            </w:r>
          </w:p>
        </w:tc>
        <w:tc>
          <w:tcPr>
            <w:tcW w:w="20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308FC9D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1st and 2nd dimension retention times (s)</w:t>
            </w:r>
          </w:p>
        </w:tc>
        <w:tc>
          <w:tcPr>
            <w:tcW w:w="439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</w:tcPr>
          <w:p w14:paraId="3ACFFDE2" w14:textId="77777777" w:rsidR="00307232" w:rsidRPr="00F40278" w:rsidRDefault="00307232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AUC analysis results</w:t>
            </w:r>
          </w:p>
        </w:tc>
      </w:tr>
      <w:tr w:rsidR="00307232" w:rsidRPr="00F40278" w14:paraId="0C8A1991" w14:textId="77777777" w:rsidTr="00F40278">
        <w:trPr>
          <w:trHeight w:val="99"/>
        </w:trPr>
        <w:tc>
          <w:tcPr>
            <w:tcW w:w="1418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88C8DAB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926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23CDC8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20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9A6ABE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1FDC2E2" w14:textId="77777777" w:rsidR="00307232" w:rsidRPr="00F40278" w:rsidRDefault="00307232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AUC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F2A12FF" w14:textId="77777777" w:rsidR="00307232" w:rsidRPr="00F40278" w:rsidRDefault="00307232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P value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C2791A3" w14:textId="77777777" w:rsidR="00307232" w:rsidRPr="00F40278" w:rsidRDefault="00307232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FC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50ADB42" w14:textId="77777777" w:rsidR="00307232" w:rsidRPr="00F40278" w:rsidRDefault="00307232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Custers</w:t>
            </w:r>
          </w:p>
        </w:tc>
      </w:tr>
      <w:tr w:rsidR="00F40278" w:rsidRPr="00F40278" w14:paraId="7094BE5A" w14:textId="77777777" w:rsidTr="00F40278">
        <w:trPr>
          <w:trHeight w:val="20"/>
        </w:trPr>
        <w:tc>
          <w:tcPr>
            <w:tcW w:w="15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03980F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Analyte 634</w:t>
            </w:r>
          </w:p>
        </w:tc>
        <w:tc>
          <w:tcPr>
            <w:tcW w:w="754" w:type="dxa"/>
            <w:tcBorders>
              <w:top w:val="single" w:sz="4" w:space="0" w:color="auto"/>
            </w:tcBorders>
          </w:tcPr>
          <w:p w14:paraId="09ED3CC3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35</w:t>
            </w:r>
          </w:p>
        </w:tc>
        <w:tc>
          <w:tcPr>
            <w:tcW w:w="2051" w:type="dxa"/>
            <w:tcBorders>
              <w:top w:val="single" w:sz="4" w:space="0" w:color="auto"/>
            </w:tcBorders>
            <w:vAlign w:val="center"/>
          </w:tcPr>
          <w:p w14:paraId="6D40B8FD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487; 2.18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05ABEE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9575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A1CA90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5.61E-08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E4CEE0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7151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E15C0A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4</w:t>
            </w:r>
          </w:p>
        </w:tc>
      </w:tr>
      <w:tr w:rsidR="00F40278" w:rsidRPr="00F40278" w14:paraId="0431D717" w14:textId="77777777" w:rsidTr="00F40278">
        <w:trPr>
          <w:trHeight w:val="20"/>
        </w:trPr>
        <w:tc>
          <w:tcPr>
            <w:tcW w:w="159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5770EB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Glyceric acid</w:t>
            </w:r>
          </w:p>
        </w:tc>
        <w:tc>
          <w:tcPr>
            <w:tcW w:w="754" w:type="dxa"/>
          </w:tcPr>
          <w:p w14:paraId="5693A257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89</w:t>
            </w:r>
          </w:p>
        </w:tc>
        <w:tc>
          <w:tcPr>
            <w:tcW w:w="2051" w:type="dxa"/>
            <w:vAlign w:val="center"/>
          </w:tcPr>
          <w:p w14:paraId="78C7BB91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016; 1.6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3B352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925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B31E30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.06E-0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9A09A0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00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70386E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</w:tr>
      <w:tr w:rsidR="00F40278" w:rsidRPr="00F40278" w14:paraId="4144FECD" w14:textId="77777777" w:rsidTr="00F40278">
        <w:trPr>
          <w:trHeight w:val="20"/>
        </w:trPr>
        <w:tc>
          <w:tcPr>
            <w:tcW w:w="1590" w:type="dxa"/>
            <w:gridSpan w:val="2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7153C0A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Analyte 706</w:t>
            </w:r>
          </w:p>
        </w:tc>
        <w:tc>
          <w:tcPr>
            <w:tcW w:w="754" w:type="dxa"/>
          </w:tcPr>
          <w:p w14:paraId="54AD0554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46</w:t>
            </w:r>
          </w:p>
        </w:tc>
        <w:tc>
          <w:tcPr>
            <w:tcW w:w="2051" w:type="dxa"/>
            <w:vAlign w:val="center"/>
          </w:tcPr>
          <w:p w14:paraId="0CB23C1D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565; 1.68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CB8DAC9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84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AE17FA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44E-0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DAAC30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685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0C6329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4</w:t>
            </w:r>
          </w:p>
        </w:tc>
      </w:tr>
      <w:tr w:rsidR="00F40278" w:rsidRPr="00F40278" w14:paraId="62185545" w14:textId="77777777" w:rsidTr="00F40278">
        <w:trPr>
          <w:trHeight w:val="20"/>
        </w:trPr>
        <w:tc>
          <w:tcPr>
            <w:tcW w:w="15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EEFCF53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Benzoic Acid</w:t>
            </w: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20F15641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79</w:t>
            </w:r>
          </w:p>
        </w:tc>
        <w:tc>
          <w:tcPr>
            <w:tcW w:w="2051" w:type="dxa"/>
            <w:tcBorders>
              <w:bottom w:val="single" w:sz="4" w:space="0" w:color="auto"/>
            </w:tcBorders>
            <w:vAlign w:val="center"/>
          </w:tcPr>
          <w:p w14:paraId="6586D0CE" w14:textId="77777777" w:rsidR="00307232" w:rsidRPr="00F40278" w:rsidRDefault="00307232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848, 2.36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0055CD6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842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8C723BB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015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AB29A4C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699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0D62362" w14:textId="77777777" w:rsidR="00307232" w:rsidRPr="00F40278" w:rsidRDefault="00307232" w:rsidP="0037725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5</w:t>
            </w:r>
          </w:p>
        </w:tc>
      </w:tr>
    </w:tbl>
    <w:p w14:paraId="5A50A069" w14:textId="77777777" w:rsidR="00F40278" w:rsidRDefault="00307232">
      <w:pPr>
        <w:rPr>
          <w:rFonts w:ascii="Times New Roman" w:eastAsia="Times New Roman" w:hAnsi="Times New Roman" w:cs="Times New Roman"/>
          <w:noProof/>
          <w:color w:val="000000"/>
          <w:lang w:val="en-GB" w:eastAsia="en-GB"/>
        </w:rPr>
      </w:pPr>
      <w:r w:rsidRPr="00F40278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w:t xml:space="preserve">     </w:t>
      </w:r>
    </w:p>
    <w:p w14:paraId="44EB1BD3" w14:textId="1F06DAEB" w:rsidR="001234A3" w:rsidRPr="00F40278" w:rsidRDefault="00F40278">
      <w:pPr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w:t xml:space="preserve">     </w:t>
      </w:r>
      <w:r w:rsidR="00307232" w:rsidRPr="00F40278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w:t xml:space="preserve">      </w:t>
      </w:r>
      <w:r w:rsidR="0038082F" w:rsidRPr="00F40278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w:drawing>
          <wp:inline distT="0" distB="0" distL="0" distR="0" wp14:anchorId="7162F5A9" wp14:editId="7CC85C1C">
            <wp:extent cx="2018995" cy="2018995"/>
            <wp:effectExtent l="0" t="0" r="635" b="635"/>
            <wp:docPr id="1908793674" name="Picture 7" descr="A graph of a positive ra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793674" name="Picture 7" descr="A graph of a positive rat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608" cy="2039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7232" w:rsidRPr="00F40278">
        <w:rPr>
          <w:rFonts w:ascii="Times New Roman" w:hAnsi="Times New Roman" w:cs="Times New Roman"/>
        </w:rPr>
        <w:t xml:space="preserve">      </w:t>
      </w:r>
      <w:r w:rsidR="00FF27FB" w:rsidRPr="00F40278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w:drawing>
          <wp:inline distT="0" distB="0" distL="0" distR="0" wp14:anchorId="186422FA" wp14:editId="72067521">
            <wp:extent cx="2047773" cy="2047773"/>
            <wp:effectExtent l="0" t="0" r="0" b="0"/>
            <wp:docPr id="189457757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577577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127" cy="2069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84959" w14:textId="10CCFB9C" w:rsidR="0038082F" w:rsidRPr="00F40278" w:rsidRDefault="00307232">
      <w:pPr>
        <w:rPr>
          <w:rFonts w:ascii="Times New Roman" w:hAnsi="Times New Roman" w:cs="Times New Roman"/>
        </w:rPr>
      </w:pPr>
      <w:r w:rsidRPr="00F40278">
        <w:rPr>
          <w:rFonts w:ascii="Times New Roman" w:hAnsi="Times New Roman" w:cs="Times New Roman"/>
        </w:rPr>
        <w:t xml:space="preserve">           </w:t>
      </w:r>
      <w:r w:rsidR="00AD3447" w:rsidRPr="00F40278">
        <w:rPr>
          <w:rFonts w:ascii="Times New Roman" w:hAnsi="Times New Roman" w:cs="Times New Roman"/>
          <w:noProof/>
          <w:color w:val="2B579A"/>
        </w:rPr>
        <w:drawing>
          <wp:inline distT="0" distB="0" distL="0" distR="0" wp14:anchorId="04500EB3" wp14:editId="30421403">
            <wp:extent cx="2026310" cy="2026310"/>
            <wp:effectExtent l="0" t="0" r="0" b="0"/>
            <wp:docPr id="1418162828" name="Picture 4" descr="A graph of a positive ra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2828" name="Picture 4" descr="A graph of a positive rat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347" cy="2045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2D62" w:rsidRPr="00F40278">
        <w:rPr>
          <w:rFonts w:ascii="Times New Roman" w:hAnsi="Times New Roman" w:cs="Times New Roman"/>
          <w:noProof/>
        </w:rPr>
        <w:drawing>
          <wp:inline distT="0" distB="0" distL="0" distR="0" wp14:anchorId="161E00EB" wp14:editId="44FFEECD">
            <wp:extent cx="3009242" cy="1785668"/>
            <wp:effectExtent l="0" t="0" r="1270" b="5080"/>
            <wp:docPr id="548772882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772882" name="drawing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352" cy="1789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587916" w14:textId="13BDE156" w:rsidR="00AD3447" w:rsidRPr="00F40278" w:rsidRDefault="00307232">
      <w:pPr>
        <w:rPr>
          <w:rFonts w:ascii="Times New Roman" w:hAnsi="Times New Roman" w:cs="Times New Roman"/>
        </w:rPr>
      </w:pPr>
      <w:r w:rsidRPr="00F40278">
        <w:rPr>
          <w:rFonts w:ascii="Times New Roman" w:hAnsi="Times New Roman" w:cs="Times New Roman"/>
        </w:rPr>
        <w:t xml:space="preserve">             </w:t>
      </w:r>
      <w:r w:rsidR="00AD3447" w:rsidRPr="00F40278">
        <w:rPr>
          <w:rFonts w:ascii="Times New Roman" w:hAnsi="Times New Roman" w:cs="Times New Roman"/>
          <w:noProof/>
          <w:color w:val="2B579A"/>
        </w:rPr>
        <w:drawing>
          <wp:inline distT="0" distB="0" distL="0" distR="0" wp14:anchorId="0BAC888A" wp14:editId="26E81388">
            <wp:extent cx="1953159" cy="1953159"/>
            <wp:effectExtent l="0" t="0" r="9525" b="9525"/>
            <wp:docPr id="916478104" name="Picture 6" descr="A graph with a red do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478104" name="Picture 6" descr="A graph with a red do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353" cy="1968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7ED2" w:rsidRPr="00F40278">
        <w:rPr>
          <w:rFonts w:ascii="Times New Roman" w:hAnsi="Times New Roman" w:cs="Times New Roman"/>
          <w:noProof/>
        </w:rPr>
        <w:drawing>
          <wp:inline distT="0" distB="0" distL="0" distR="0" wp14:anchorId="18E1FB12" wp14:editId="7E30A679">
            <wp:extent cx="2787650" cy="1861900"/>
            <wp:effectExtent l="0" t="0" r="0" b="5080"/>
            <wp:docPr id="1064070509" name="drawing" descr="A graph with numbers an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070509" name="drawing" descr="A graph with numbers and lines&#10;&#10;AI-generated content may be incorrect.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855" b="2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837" cy="1876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E9CF64" w14:textId="42AAAEB2" w:rsidR="00F30005" w:rsidRPr="00F40278" w:rsidRDefault="00F30005" w:rsidP="00F40278">
      <w:pPr>
        <w:pStyle w:val="Caption"/>
        <w:jc w:val="both"/>
        <w:rPr>
          <w:rFonts w:ascii="Times New Roman" w:hAnsi="Times New Roman" w:cs="Times New Roman"/>
          <w:sz w:val="22"/>
          <w:szCs w:val="22"/>
        </w:rPr>
      </w:pPr>
      <w:r w:rsidRPr="00F40278">
        <w:rPr>
          <w:rFonts w:ascii="Times New Roman" w:hAnsi="Times New Roman" w:cs="Times New Roman"/>
          <w:sz w:val="22"/>
          <w:szCs w:val="22"/>
        </w:rPr>
        <w:t xml:space="preserve">Figure </w:t>
      </w:r>
      <w:r w:rsidR="00F367F4" w:rsidRPr="00F40278">
        <w:rPr>
          <w:rFonts w:ascii="Times New Roman" w:hAnsi="Times New Roman" w:cs="Times New Roman"/>
          <w:sz w:val="22"/>
          <w:szCs w:val="22"/>
        </w:rPr>
        <w:t>S8</w:t>
      </w:r>
      <w:r w:rsidRPr="00F40278">
        <w:rPr>
          <w:rFonts w:ascii="Times New Roman" w:hAnsi="Times New Roman" w:cs="Times New Roman"/>
          <w:sz w:val="22"/>
          <w:szCs w:val="22"/>
        </w:rPr>
        <w:t xml:space="preserve">: </w:t>
      </w:r>
      <w:r w:rsidR="00EE7825" w:rsidRPr="00F40278">
        <w:rPr>
          <w:rFonts w:ascii="Times New Roman" w:hAnsi="Times New Roman" w:cs="Times New Roman"/>
          <w:sz w:val="22"/>
          <w:szCs w:val="22"/>
        </w:rPr>
        <w:t xml:space="preserve">Receiver operating characteristic (ROC) curve analysis for </w:t>
      </w:r>
      <w:r w:rsidR="007033C7" w:rsidRPr="00F40278">
        <w:rPr>
          <w:rFonts w:ascii="Times New Roman" w:hAnsi="Times New Roman" w:cs="Times New Roman"/>
          <w:sz w:val="22"/>
          <w:szCs w:val="22"/>
        </w:rPr>
        <w:t xml:space="preserve">differential metabolites identified in serum </w:t>
      </w:r>
      <w:r w:rsidR="00EE7825" w:rsidRPr="00F40278">
        <w:rPr>
          <w:rFonts w:ascii="Times New Roman" w:hAnsi="Times New Roman" w:cs="Times New Roman"/>
          <w:sz w:val="22"/>
          <w:szCs w:val="22"/>
        </w:rPr>
        <w:t>and representative mass spectrum for serum</w:t>
      </w:r>
      <w:r w:rsidR="007033C7" w:rsidRPr="00F40278">
        <w:rPr>
          <w:rFonts w:ascii="Times New Roman" w:hAnsi="Times New Roman" w:cs="Times New Roman"/>
          <w:sz w:val="22"/>
          <w:szCs w:val="22"/>
        </w:rPr>
        <w:t xml:space="preserve"> unannotated </w:t>
      </w:r>
      <w:proofErr w:type="gramStart"/>
      <w:r w:rsidR="00857957" w:rsidRPr="00F40278">
        <w:rPr>
          <w:rFonts w:ascii="Times New Roman" w:hAnsi="Times New Roman" w:cs="Times New Roman"/>
          <w:sz w:val="22"/>
          <w:szCs w:val="22"/>
        </w:rPr>
        <w:t>compounds :</w:t>
      </w:r>
      <w:r w:rsidR="00EE7825" w:rsidRPr="00F40278">
        <w:rPr>
          <w:rFonts w:ascii="Times New Roman" w:hAnsi="Times New Roman" w:cs="Times New Roman"/>
          <w:sz w:val="22"/>
          <w:szCs w:val="22"/>
        </w:rPr>
        <w:t>analyte</w:t>
      </w:r>
      <w:proofErr w:type="gramEnd"/>
      <w:r w:rsidR="00EE7825" w:rsidRPr="00F40278">
        <w:rPr>
          <w:rFonts w:ascii="Times New Roman" w:hAnsi="Times New Roman" w:cs="Times New Roman"/>
          <w:sz w:val="22"/>
          <w:szCs w:val="22"/>
        </w:rPr>
        <w:t xml:space="preserve"> </w:t>
      </w:r>
      <w:r w:rsidR="00E17CED" w:rsidRPr="00F40278">
        <w:rPr>
          <w:rFonts w:ascii="Times New Roman" w:hAnsi="Times New Roman" w:cs="Times New Roman"/>
          <w:sz w:val="22"/>
          <w:szCs w:val="22"/>
        </w:rPr>
        <w:t>634</w:t>
      </w:r>
      <w:r w:rsidR="00857957" w:rsidRPr="00F40278">
        <w:rPr>
          <w:rFonts w:ascii="Times New Roman" w:hAnsi="Times New Roman" w:cs="Times New Roman"/>
          <w:sz w:val="22"/>
          <w:szCs w:val="22"/>
        </w:rPr>
        <w:t xml:space="preserve"> and analyte </w:t>
      </w:r>
      <w:r w:rsidR="00E17CED" w:rsidRPr="00F40278">
        <w:rPr>
          <w:rFonts w:ascii="Times New Roman" w:hAnsi="Times New Roman" w:cs="Times New Roman"/>
          <w:sz w:val="22"/>
          <w:szCs w:val="22"/>
        </w:rPr>
        <w:t>706</w:t>
      </w:r>
      <w:r w:rsidR="00EE7825" w:rsidRPr="00F40278">
        <w:rPr>
          <w:rFonts w:ascii="Times New Roman" w:hAnsi="Times New Roman" w:cs="Times New Roman"/>
          <w:sz w:val="22"/>
          <w:szCs w:val="22"/>
        </w:rPr>
        <w:t>. The ROC curve displays the diagnostic performance of analyte 706 in distinguishing between the positive and negative groups, with the area under the curve (AUC) indicating overall discriminative ability.</w:t>
      </w:r>
    </w:p>
    <w:p w14:paraId="7A534078" w14:textId="77777777" w:rsidR="00F40278" w:rsidRDefault="00F40278">
      <w:pPr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</w:pPr>
      <w:r>
        <w:rPr>
          <w:rFonts w:ascii="Times New Roman" w:hAnsi="Times New Roman" w:cs="Times New Roman"/>
        </w:rPr>
        <w:br w:type="page"/>
      </w:r>
    </w:p>
    <w:p w14:paraId="7DC9A3CB" w14:textId="4767F5F3" w:rsidR="00F90EAA" w:rsidRPr="00F40278" w:rsidRDefault="00F90EAA" w:rsidP="00F90EAA">
      <w:pPr>
        <w:pStyle w:val="Caption"/>
        <w:jc w:val="both"/>
        <w:rPr>
          <w:rFonts w:ascii="Times New Roman" w:hAnsi="Times New Roman" w:cs="Times New Roman"/>
          <w:sz w:val="22"/>
          <w:szCs w:val="22"/>
        </w:rPr>
      </w:pPr>
      <w:r w:rsidRPr="00F40278">
        <w:rPr>
          <w:rFonts w:ascii="Times New Roman" w:hAnsi="Times New Roman" w:cs="Times New Roman"/>
          <w:sz w:val="22"/>
          <w:szCs w:val="22"/>
        </w:rPr>
        <w:lastRenderedPageBreak/>
        <w:t xml:space="preserve">Table S4: Results of univariate analysis for CSF metabolites showing differential metabolites based on volcano plot analysis. </w:t>
      </w:r>
    </w:p>
    <w:tbl>
      <w:tblPr>
        <w:tblW w:w="9184" w:type="dxa"/>
        <w:tblLook w:val="04A0" w:firstRow="1" w:lastRow="0" w:firstColumn="1" w:lastColumn="0" w:noHBand="0" w:noVBand="1"/>
      </w:tblPr>
      <w:tblGrid>
        <w:gridCol w:w="3530"/>
        <w:gridCol w:w="941"/>
        <w:gridCol w:w="1047"/>
        <w:gridCol w:w="1540"/>
        <w:gridCol w:w="1073"/>
        <w:gridCol w:w="1053"/>
      </w:tblGrid>
      <w:tr w:rsidR="00D374C2" w:rsidRPr="00F40278" w14:paraId="4F689395" w14:textId="77777777" w:rsidTr="00F40278">
        <w:trPr>
          <w:trHeight w:val="300"/>
        </w:trPr>
        <w:tc>
          <w:tcPr>
            <w:tcW w:w="3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D0D0"/>
            <w:noWrap/>
            <w:vAlign w:val="bottom"/>
          </w:tcPr>
          <w:p w14:paraId="7DD91479" w14:textId="4357C494" w:rsidR="00D374C2" w:rsidRPr="002E7E1E" w:rsidRDefault="00D374C2" w:rsidP="00D374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  <w:r w:rsidR="00474629" w:rsidRPr="002E7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Peak name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D0D0"/>
            <w:noWrap/>
            <w:vAlign w:val="bottom"/>
          </w:tcPr>
          <w:p w14:paraId="0BF366C3" w14:textId="0F0C2BBB" w:rsidR="00D374C2" w:rsidRPr="002E7E1E" w:rsidRDefault="00D374C2" w:rsidP="00D374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FC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D0D0"/>
            <w:noWrap/>
            <w:vAlign w:val="bottom"/>
          </w:tcPr>
          <w:p w14:paraId="13BA039C" w14:textId="60F64D78" w:rsidR="00D374C2" w:rsidRPr="002E7E1E" w:rsidRDefault="00D374C2" w:rsidP="00D374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log2(FC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D0D0"/>
            <w:noWrap/>
            <w:vAlign w:val="bottom"/>
          </w:tcPr>
          <w:p w14:paraId="6229370F" w14:textId="2D366D2C" w:rsidR="00D374C2" w:rsidRPr="002E7E1E" w:rsidRDefault="00474629" w:rsidP="00D374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Raw p-value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D0D0"/>
            <w:noWrap/>
            <w:vAlign w:val="bottom"/>
          </w:tcPr>
          <w:p w14:paraId="62322DE9" w14:textId="75B41847" w:rsidR="00D374C2" w:rsidRPr="002E7E1E" w:rsidRDefault="00D374C2" w:rsidP="00D374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log10(p)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D0D0"/>
            <w:noWrap/>
            <w:vAlign w:val="bottom"/>
          </w:tcPr>
          <w:p w14:paraId="3A184053" w14:textId="1914400D" w:rsidR="00D374C2" w:rsidRPr="002E7E1E" w:rsidRDefault="00D374C2" w:rsidP="00D374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FDR</w:t>
            </w:r>
          </w:p>
        </w:tc>
      </w:tr>
      <w:tr w:rsidR="00A676E7" w:rsidRPr="00F40278" w14:paraId="0B497E3A" w14:textId="77777777" w:rsidTr="00F40278">
        <w:trPr>
          <w:trHeight w:val="227"/>
        </w:trPr>
        <w:tc>
          <w:tcPr>
            <w:tcW w:w="35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3CF239" w14:textId="77777777" w:rsidR="00A676E7" w:rsidRPr="002E7E1E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Analyte 369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251F92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7.1461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38D39E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2.8371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1B3B59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0.000011021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C0B532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4.9578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F446B5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0.003306</w:t>
            </w:r>
          </w:p>
        </w:tc>
      </w:tr>
      <w:tr w:rsidR="00A676E7" w:rsidRPr="00F40278" w14:paraId="1E6B93A7" w14:textId="77777777" w:rsidTr="00F40278">
        <w:trPr>
          <w:trHeight w:val="227"/>
        </w:trPr>
        <w:tc>
          <w:tcPr>
            <w:tcW w:w="35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7C1CD6" w14:textId="77777777" w:rsidR="00A676E7" w:rsidRPr="002E7E1E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Sorbose*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6B0633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4.330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D99ECE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114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AE1B3B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2099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576A78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67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9C54BD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1487</w:t>
            </w:r>
          </w:p>
        </w:tc>
      </w:tr>
      <w:tr w:rsidR="00A676E7" w:rsidRPr="00F40278" w14:paraId="71AA1882" w14:textId="77777777" w:rsidTr="00F40278">
        <w:trPr>
          <w:trHeight w:val="227"/>
        </w:trPr>
        <w:tc>
          <w:tcPr>
            <w:tcW w:w="35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0C41F7" w14:textId="77777777" w:rsidR="00A676E7" w:rsidRPr="002E7E1E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 xml:space="preserve">Gluconolactone 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4B6179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6.19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E7100A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631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5F0223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0917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E1BC87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50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0A4948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1851</w:t>
            </w:r>
          </w:p>
        </w:tc>
      </w:tr>
      <w:tr w:rsidR="00A676E7" w:rsidRPr="00F40278" w14:paraId="7D756F52" w14:textId="77777777" w:rsidTr="00F40278">
        <w:trPr>
          <w:trHeight w:val="227"/>
        </w:trPr>
        <w:tc>
          <w:tcPr>
            <w:tcW w:w="35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7B2CC3" w14:textId="77777777" w:rsidR="00A676E7" w:rsidRPr="002E7E1E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Niacin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1004C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679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2513B6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442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721E7D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330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085987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7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5F921E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1851</w:t>
            </w:r>
          </w:p>
        </w:tc>
      </w:tr>
      <w:tr w:rsidR="00A676E7" w:rsidRPr="00F40278" w14:paraId="549F9ACE" w14:textId="77777777" w:rsidTr="00F40278">
        <w:trPr>
          <w:trHeight w:val="227"/>
        </w:trPr>
        <w:tc>
          <w:tcPr>
            <w:tcW w:w="35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3CA89C" w14:textId="77777777" w:rsidR="00A676E7" w:rsidRPr="002E7E1E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Pyroglutamic acid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1D1A0D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1642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7D3318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113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1E1FC5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734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B5B2AA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27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940565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1851</w:t>
            </w:r>
          </w:p>
        </w:tc>
      </w:tr>
      <w:tr w:rsidR="00A676E7" w:rsidRPr="00F40278" w14:paraId="2704B49F" w14:textId="77777777" w:rsidTr="00F40278">
        <w:trPr>
          <w:trHeight w:val="227"/>
        </w:trPr>
        <w:tc>
          <w:tcPr>
            <w:tcW w:w="35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02A3A3" w14:textId="77777777" w:rsidR="00A676E7" w:rsidRPr="005B4E87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5B4E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Indolelactic</w:t>
            </w:r>
            <w:proofErr w:type="spellEnd"/>
            <w:r w:rsidRPr="005B4E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 xml:space="preserve"> acid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4C4CAE" w14:textId="77777777" w:rsidR="00A676E7" w:rsidRPr="005B4E87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5B4E8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1379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2665FB" w14:textId="77777777" w:rsidR="00A676E7" w:rsidRPr="005B4E87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5B4E8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-2.857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345EC" w14:textId="77777777" w:rsidR="00A676E7" w:rsidRPr="005B4E87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5B4E8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04182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3E2C40" w14:textId="77777777" w:rsidR="00A676E7" w:rsidRPr="005B4E87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5B4E8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378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3471F5" w14:textId="77777777" w:rsidR="00A676E7" w:rsidRPr="005B4E87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5B4E8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1851</w:t>
            </w:r>
          </w:p>
        </w:tc>
      </w:tr>
      <w:tr w:rsidR="00A676E7" w:rsidRPr="00F40278" w14:paraId="28FA8FA4" w14:textId="77777777" w:rsidTr="00F40278">
        <w:trPr>
          <w:trHeight w:val="227"/>
        </w:trPr>
        <w:tc>
          <w:tcPr>
            <w:tcW w:w="35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9211E6" w14:textId="77777777" w:rsidR="00A676E7" w:rsidRPr="005B4E87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5B4E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4-Hydroxymandelic acid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C59219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005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82B880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319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ECE42A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282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F9D4AE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368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61049B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1851</w:t>
            </w:r>
          </w:p>
        </w:tc>
      </w:tr>
      <w:tr w:rsidR="00A676E7" w:rsidRPr="00F40278" w14:paraId="01A09ED6" w14:textId="77777777" w:rsidTr="00F40278">
        <w:trPr>
          <w:trHeight w:val="227"/>
        </w:trPr>
        <w:tc>
          <w:tcPr>
            <w:tcW w:w="35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655E8C" w14:textId="77777777" w:rsidR="00A676E7" w:rsidRPr="002E7E1E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D-Gluconic acid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8DDC6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5.628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90E89F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492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38E0A0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41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0E0AD4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35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C24367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1851</w:t>
            </w:r>
          </w:p>
        </w:tc>
      </w:tr>
      <w:tr w:rsidR="00A676E7" w:rsidRPr="00F40278" w14:paraId="69820664" w14:textId="77777777" w:rsidTr="005B4E87">
        <w:trPr>
          <w:trHeight w:val="227"/>
        </w:trPr>
        <w:tc>
          <w:tcPr>
            <w:tcW w:w="353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9FA381C" w14:textId="77777777" w:rsidR="00A676E7" w:rsidRPr="002E7E1E" w:rsidRDefault="00A676E7" w:rsidP="00C677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-Methylglycerol</w:t>
            </w:r>
          </w:p>
        </w:tc>
        <w:tc>
          <w:tcPr>
            <w:tcW w:w="941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F473EC5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9481</w:t>
            </w:r>
          </w:p>
        </w:tc>
        <w:tc>
          <w:tcPr>
            <w:tcW w:w="104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B40048A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1.7621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1FAF2C1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7031</w:t>
            </w:r>
          </w:p>
        </w:tc>
        <w:tc>
          <w:tcPr>
            <w:tcW w:w="107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33FC109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3276</w:t>
            </w:r>
          </w:p>
        </w:tc>
        <w:tc>
          <w:tcPr>
            <w:tcW w:w="105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FDD57E6" w14:textId="77777777" w:rsidR="00A676E7" w:rsidRPr="002E7E1E" w:rsidRDefault="00A676E7" w:rsidP="00C677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1851</w:t>
            </w:r>
          </w:p>
        </w:tc>
      </w:tr>
      <w:tr w:rsidR="005B4E87" w:rsidRPr="00F40278" w14:paraId="39AC6940" w14:textId="77777777" w:rsidTr="005B4E87">
        <w:trPr>
          <w:trHeight w:val="227"/>
        </w:trPr>
        <w:tc>
          <w:tcPr>
            <w:tcW w:w="35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7C1B292" w14:textId="77777777" w:rsidR="005B4E87" w:rsidRPr="002E7E1E" w:rsidRDefault="005B4E87" w:rsidP="00065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Methylmalonic acid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CEC4F85" w14:textId="77777777" w:rsidR="005B4E87" w:rsidRPr="002E7E1E" w:rsidRDefault="005B4E87" w:rsidP="0006593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7209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0B3A245" w14:textId="77777777" w:rsidR="005B4E87" w:rsidRPr="002E7E1E" w:rsidRDefault="005B4E87" w:rsidP="0006593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2.538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664FBC5" w14:textId="77777777" w:rsidR="005B4E87" w:rsidRPr="002E7E1E" w:rsidRDefault="005B4E87" w:rsidP="0006593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777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B1B9213" w14:textId="77777777" w:rsidR="005B4E87" w:rsidRPr="002E7E1E" w:rsidRDefault="005B4E87" w:rsidP="0006593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320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BBFD71D" w14:textId="77777777" w:rsidR="005B4E87" w:rsidRPr="002E7E1E" w:rsidRDefault="005B4E87" w:rsidP="0006593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2E7E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1851</w:t>
            </w:r>
          </w:p>
        </w:tc>
      </w:tr>
    </w:tbl>
    <w:p w14:paraId="69094D15" w14:textId="290168E8" w:rsidR="00AA5ACB" w:rsidRPr="00F40278" w:rsidRDefault="005B4E87" w:rsidP="005B4E87">
      <w:pPr>
        <w:pStyle w:val="ListParagraph"/>
        <w:shd w:val="clear" w:color="auto" w:fill="FFFFFF" w:themeFill="background1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shd w:val="clear" w:color="auto" w:fill="FFFFFF"/>
        </w:rPr>
      </w:pPr>
      <w:r w:rsidRPr="005B4E87">
        <w:rPr>
          <w:rFonts w:ascii="Times New Roman" w:hAnsi="Times New Roman" w:cs="Times New Roman"/>
          <w:sz w:val="20"/>
          <w:szCs w:val="20"/>
        </w:rPr>
        <w:t>* The identity of sugar-related metabolites is considered tentative, as GC-based analysis can present challenges in resolving and differentiating structurally similar sugars.</w:t>
      </w:r>
    </w:p>
    <w:p w14:paraId="080F51D3" w14:textId="7CCDC406" w:rsidR="00B1039B" w:rsidRPr="00F40278" w:rsidRDefault="00B1039B">
      <w:pPr>
        <w:rPr>
          <w:rFonts w:ascii="Times New Roman" w:hAnsi="Times New Roman" w:cs="Times New Roman"/>
          <w:lang w:val="en-US"/>
        </w:rPr>
      </w:pPr>
      <w:r w:rsidRPr="00F40278">
        <w:rPr>
          <w:rFonts w:ascii="Times New Roman" w:hAnsi="Times New Roman" w:cs="Times New Roman"/>
          <w:lang w:val="en-US"/>
        </w:rPr>
        <w:br w:type="page"/>
      </w:r>
    </w:p>
    <w:p w14:paraId="2415E1C3" w14:textId="77777777" w:rsidR="00B1039B" w:rsidRPr="00F40278" w:rsidRDefault="00B1039B" w:rsidP="00AA5ACB">
      <w:pPr>
        <w:rPr>
          <w:rFonts w:ascii="Times New Roman" w:hAnsi="Times New Roman" w:cs="Times New Roman"/>
          <w:lang w:val="en-US"/>
        </w:rPr>
        <w:sectPr w:rsidR="00B1039B" w:rsidRPr="00F40278" w:rsidSect="00F40278">
          <w:pgSz w:w="11906" w:h="16838"/>
          <w:pgMar w:top="1134" w:right="1274" w:bottom="1276" w:left="1440" w:header="708" w:footer="708" w:gutter="0"/>
          <w:cols w:space="708"/>
          <w:docGrid w:linePitch="360"/>
        </w:sectPr>
      </w:pPr>
    </w:p>
    <w:p w14:paraId="11D512F3" w14:textId="41AB1623" w:rsidR="00B773A3" w:rsidRPr="00F40278" w:rsidRDefault="00B773A3" w:rsidP="0074320F">
      <w:pPr>
        <w:ind w:left="-426" w:right="-643"/>
        <w:jc w:val="both"/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</w:pP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lastRenderedPageBreak/>
        <w:t>Table S</w:t>
      </w:r>
      <w:r w:rsidR="00D01979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5</w:t>
      </w: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: Pathway analysis results for CSF metabolites. The table summarises significantly enriched metabolic pathways identified from differential metabolite</w:t>
      </w:r>
      <w:r w:rsidR="00F26019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s identified via volcano plot analysis</w:t>
      </w: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.</w:t>
      </w:r>
    </w:p>
    <w:tbl>
      <w:tblPr>
        <w:tblW w:w="15082" w:type="dxa"/>
        <w:tblInd w:w="-426" w:type="dxa"/>
        <w:tblLook w:val="04A0" w:firstRow="1" w:lastRow="0" w:firstColumn="1" w:lastColumn="0" w:noHBand="0" w:noVBand="1"/>
      </w:tblPr>
      <w:tblGrid>
        <w:gridCol w:w="1702"/>
        <w:gridCol w:w="1250"/>
        <w:gridCol w:w="7964"/>
        <w:gridCol w:w="826"/>
        <w:gridCol w:w="1017"/>
        <w:gridCol w:w="750"/>
        <w:gridCol w:w="745"/>
        <w:gridCol w:w="828"/>
      </w:tblGrid>
      <w:tr w:rsidR="00F26019" w:rsidRPr="00F40278" w14:paraId="29910FFA" w14:textId="77777777" w:rsidTr="00F40278">
        <w:trPr>
          <w:trHeight w:val="300"/>
        </w:trPr>
        <w:tc>
          <w:tcPr>
            <w:tcW w:w="1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1D1D1" w:themeFill="background2" w:themeFillShade="E6"/>
            <w:noWrap/>
            <w:vAlign w:val="center"/>
            <w:hideMark/>
          </w:tcPr>
          <w:p w14:paraId="04D5C43F" w14:textId="77777777" w:rsidR="00F26019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  <w:t>Pathway name</w:t>
            </w:r>
          </w:p>
          <w:p w14:paraId="509C5749" w14:textId="17D6658D" w:rsidR="00F26019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  <w:t>(significant pathways in bold)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1D1D1" w:themeFill="background2" w:themeFillShade="E6"/>
            <w:noWrap/>
            <w:vAlign w:val="center"/>
            <w:hideMark/>
          </w:tcPr>
          <w:p w14:paraId="4C565DDD" w14:textId="77777777" w:rsidR="0074320F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its/</w:t>
            </w:r>
          </w:p>
          <w:p w14:paraId="18CD624A" w14:textId="7CE084DF" w:rsidR="00F26019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Total Compounds</w:t>
            </w:r>
          </w:p>
        </w:tc>
        <w:tc>
          <w:tcPr>
            <w:tcW w:w="7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1D1D1" w:themeFill="background2" w:themeFillShade="E6"/>
            <w:noWrap/>
            <w:vAlign w:val="center"/>
            <w:hideMark/>
          </w:tcPr>
          <w:p w14:paraId="1A407166" w14:textId="5493EE91" w:rsidR="00F26019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Hits 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br/>
              <w:t xml:space="preserve">(indicated in 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lang w:val="en-GB" w:eastAsia="en-GB"/>
              </w:rPr>
              <w:t xml:space="preserve">blue 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ont)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1D1D1" w:themeFill="background2" w:themeFillShade="E6"/>
            <w:noWrap/>
            <w:vAlign w:val="center"/>
            <w:hideMark/>
          </w:tcPr>
          <w:p w14:paraId="354B1898" w14:textId="77777777" w:rsidR="00F26019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aw p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1D1D1" w:themeFill="background2" w:themeFillShade="E6"/>
            <w:noWrap/>
            <w:vAlign w:val="center"/>
            <w:hideMark/>
          </w:tcPr>
          <w:p w14:paraId="1CFB3E16" w14:textId="2DBD5B27" w:rsidR="00F26019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-log10(p)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1D1D1" w:themeFill="background2" w:themeFillShade="E6"/>
            <w:noWrap/>
            <w:vAlign w:val="center"/>
            <w:hideMark/>
          </w:tcPr>
          <w:p w14:paraId="6D8994AD" w14:textId="77777777" w:rsidR="00F26019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olm adjust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1D1D1" w:themeFill="background2" w:themeFillShade="E6"/>
            <w:noWrap/>
            <w:vAlign w:val="center"/>
            <w:hideMark/>
          </w:tcPr>
          <w:p w14:paraId="5219A403" w14:textId="77777777" w:rsidR="00F26019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DR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1D1D1" w:themeFill="background2" w:themeFillShade="E6"/>
            <w:noWrap/>
            <w:vAlign w:val="center"/>
            <w:hideMark/>
          </w:tcPr>
          <w:p w14:paraId="3CB5E7F9" w14:textId="77777777" w:rsidR="00F26019" w:rsidRPr="00F40278" w:rsidRDefault="00F2601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Impact</w:t>
            </w:r>
          </w:p>
        </w:tc>
      </w:tr>
      <w:tr w:rsidR="00474629" w:rsidRPr="00F40278" w14:paraId="7BE92507" w14:textId="77777777" w:rsidTr="00F40278">
        <w:trPr>
          <w:trHeight w:val="300"/>
        </w:trPr>
        <w:tc>
          <w:tcPr>
            <w:tcW w:w="170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D1EBF77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ntose phosphate pathway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FA4034F" w14:textId="15D8F866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/23</w:t>
            </w:r>
          </w:p>
        </w:tc>
        <w:tc>
          <w:tcPr>
            <w:tcW w:w="79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321FC7B0" w14:textId="22ECE176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alpha-D-Glucose 6-phosphate; Deoxyribose; 2-Deoxy-D-ribose 1-phosphate; 2-Deoxy-D-ribose 5-phosphate; D-Ribose 5-phosphate; alpha-D-Ribose 1-phosphate; D-Ribose; D-Glyceraldehyde 3-phosphat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Sedoheptulos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7-phosphate; D-Ribulose 5-phosphate; D-Fructose 6-phosphate; D-Fructose 1,6-bisphosphate; 6-Phospho-D-gluconate; D-Glucono-1,5-lactone 6-phosphate; 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lang w:val="en-GB" w:eastAsia="en-GB"/>
              </w:rPr>
              <w:t>D-Gluconic acid; D-Glucono-1,5-lacton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D-Glycerat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Sedoheptulos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beta-D-Glucose 6-phosphate; 5-Phospho-alpha-D-ribose 1-diphosphate; D-Xylulose 5-phosphate; D-Erythrose 4-phosphate; 2-Phospho-D-glycerate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83C8A8D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1355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59BEE0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705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A0691B4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2349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9106B1B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5E98D93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185</w:t>
            </w:r>
          </w:p>
        </w:tc>
      </w:tr>
      <w:tr w:rsidR="00474629" w:rsidRPr="00F40278" w14:paraId="757712FE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3E7B93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utathione metabolism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177DF6" w14:textId="7AB070DE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/28</w:t>
            </w:r>
          </w:p>
        </w:tc>
        <w:tc>
          <w:tcPr>
            <w:tcW w:w="79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2480BC0" w14:textId="22F3E6E0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R-S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Cysteinylglyc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R-S-Glutathione; Glutathione; NADP+; NADPH; Glutathione disulfide; Glycine; gamma-L-Glutamyl-L-cysteine; L-Cysteine; L-Glutamate; Cys-Gly; 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lang w:val="en-GB" w:eastAsia="en-GB"/>
              </w:rPr>
              <w:t>5-Oxoprolin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L-Amino acid; (5-L-Glutamyl)-L-amino acid; Acetyl-CoA; S-Substituted L-cysteine; RX; L-Ornithine; Putrescine; Spermidine; Cadaver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Tryparedoxin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Trypanothione; S-Substituted N-acetyl-L-cysteine; Sperm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minopropylcadaver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Tryparedoxin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disulfide; Trypanothione disulfide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F7A63B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96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B10B57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045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0CBD47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49601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C6413B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C158C3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09</w:t>
            </w:r>
          </w:p>
        </w:tc>
      </w:tr>
      <w:tr w:rsidR="00474629" w:rsidRPr="00F40278" w14:paraId="4004D15B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209886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icotinate and nicotinamide metabolism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884F6F" w14:textId="7F54EC10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/15</w:t>
            </w:r>
          </w:p>
        </w:tc>
        <w:tc>
          <w:tcPr>
            <w:tcW w:w="79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5C0775" w14:textId="13CA989F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L-Aspartat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eamino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NAD+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Quinolin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Nicotinate D-ribonucleoside; Nicotinate D-ribonucleotide; NAD+; Nicotinamide D-ribonucleotide; Nicotinamide-beta-riboside; 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lang w:val="en-GB" w:eastAsia="en-GB"/>
              </w:rPr>
              <w:t>Nicotinamid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1-Methylnicotinamide; NADP+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Iminoaspart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Nicotinate; N1-Methyl-4-pyridone-5-carboxamide; N1-Methyl-2-pyridone-5-carboxamide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96B479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6994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965CCC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55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72EBF3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62948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D2D46B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2BF28C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943</w:t>
            </w:r>
          </w:p>
        </w:tc>
      </w:tr>
      <w:tr w:rsidR="00474629" w:rsidRPr="00F40278" w14:paraId="35649C75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E06A80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atty acid biosynthesi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626D32" w14:textId="754BCC4F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/44</w:t>
            </w:r>
          </w:p>
        </w:tc>
        <w:tc>
          <w:tcPr>
            <w:tcW w:w="79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03CF97" w14:textId="6026D97B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Tetradec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Hexadec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Malonyl-[acyl-carrier protein]; Dodecanoyl-[acyl-carrier protein]; Dec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]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Octa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Hex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Butyr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trans-Hexadec-2-e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(3R)-3-Hydroxypalmitoyl-[acyl-carrier protein]; 3-Oxohexadec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trans-Tetradec-2-e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(3R)-3-Hydroxytetradecanoyl-[acyl-carrier protein]; 3-Oxotetradec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trans-Dodec-2-e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(3R)-3-Hydroxydodecanoyl-[acyl-carrier protein]; 3-Oxododec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trans-Dec-2-e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(3R)-3-Hydroxydecanoyl-[acyl-carrier protein]; 3-Oxodec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trans-Oct-2-e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(3R)-3-Hydroxyoctanoyl-[acyl-carrier protein]; 3-Oxooct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trans-Hex-2-e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(3R)-3-Hydroxyhexanoyl-[acyl-carrier protein]; 3-Oxohexan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]; But-2-enoyl-[acyl-carrier protein]; (3R)-3-Hydroxybutanoyl-[acyl-carrier protein]; Acetyl-[acyl-carrier protein]; Acyl-carrier protein; Malonyl-CoA; Acet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Hexadecanoic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acid; </w:t>
            </w:r>
            <w:r w:rsidRPr="00F40278">
              <w:rPr>
                <w:rFonts w:ascii="Times New Roman" w:eastAsia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lang w:val="en-GB" w:eastAsia="en-GB"/>
              </w:rPr>
              <w:t>Malonat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Acyl-[acyl-carrier protein]; Long-chain fatty acid; (3R)-3-Hydroxyacyl-[acyl-carrier protein]; trans-2,3-Dehydroacyl-[acyl-carrier protein]; 3-Oxoacyl-[acyl-carrier protein]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Tetradecanoic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acid; 3-Oxostearoyl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]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oacet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p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; Palmitoyl-CoA; Long-chain acyl-Co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3F7EB7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8804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ED086D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55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68FE30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7043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EC40F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843EA8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</w:t>
            </w:r>
          </w:p>
        </w:tc>
      </w:tr>
      <w:tr w:rsidR="00474629" w:rsidRPr="00F40278" w14:paraId="2BCC651D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D2FDC8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enylalanine, tyrosine and tryptophan biosynthesi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5ED43A" w14:textId="46DFF190" w:rsidR="00474629" w:rsidRPr="00F40278" w:rsidRDefault="00886C7C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¼</w:t>
            </w:r>
          </w:p>
        </w:tc>
        <w:tc>
          <w:tcPr>
            <w:tcW w:w="79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005E35" w14:textId="4C295C4E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henylpyruvate; L-Phenylalanine</w:t>
            </w:r>
            <w:r w:rsidRPr="00F40278">
              <w:rPr>
                <w:rFonts w:ascii="Times New Roman" w:hAnsi="Times New Roman" w:cs="Times New Roman"/>
                <w:color w:val="0B769F" w:themeColor="accent4" w:themeShade="BF"/>
                <w:sz w:val="16"/>
                <w:szCs w:val="16"/>
                <w:shd w:val="clear" w:color="auto" w:fill="FFFFFF"/>
              </w:rPr>
              <w:t>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L-Tyrosin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3-(4-</w:t>
            </w:r>
            <w:proofErr w:type="gram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Hydroxyphenyl)pyruvate</w:t>
            </w:r>
            <w:proofErr w:type="gramEnd"/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2AE66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900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D4E9E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456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1D6A5A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7043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85FB13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FDF5D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5</w:t>
            </w:r>
          </w:p>
        </w:tc>
      </w:tr>
      <w:tr w:rsidR="00474629" w:rsidRPr="00F40278" w14:paraId="5CD61BAF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4FCBB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yrosine metabolism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46546B" w14:textId="5FD7CC05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/42</w:t>
            </w:r>
          </w:p>
        </w:tc>
        <w:tc>
          <w:tcPr>
            <w:tcW w:w="79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8213DCC" w14:textId="13D936F1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L-Dopachrome; L-Normetanephrine; 3-Methoxy-4-hydroxyphenylglycolaldehyde; L-Noradrenaline; L-Adrenaline; 3,4-Dihydroxymandelate; 3,4-Dihydroxymandelaldehyde; 3,4-Dihydroxyphenylethyleneglycol; L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Metanephr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Dopamine; 3,4-Dihydroxyphenylacetaldehyde; 3,4-Dihydroxyphenylacetate; 3-Methoxy-4-hydroxyphenylacetaldehyde; 3-Methoxytyramine; 3,4-Dihydroxy-L-phenylalanine; 3,5-Diiodo-L-tyrosine; 3-Iodo-L-tyrosin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L-Tyrosin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3-Fumarylpyruvate; 4-Fumarylacetoacetate; 4-Maleylacetoacetat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Homogentis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3-(4-Hydroxyphenyl)pyruvate; 4-Hydroxyphenylacetaldehyde; Tyramine; 5,6-Dihydroxyindole; Gentisate aldehyde; 5,6-Dihydroxyindole-2-carboxylate; 3-Methoxy-4-hydroxymandelate; 3-Methoxy-4-hydroxyphenylethyleneglycol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Homovanill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Triiodothyronine; Pyruvate; Fumarate; Acetoacetate; 2-Hydroxy-3-(4-hydroxyphenyl)propenoate; 4-Hydroxyphenylacetate; Indole-5,6-quinone; Dopaquinone; Thyroxine; 2,5-Dihydroxybenzoate; 5,6-Indolequinone-2-carboxylic acid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4CAC66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900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7EB778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456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515E7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7043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A10BD0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4F0094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3972</w:t>
            </w:r>
          </w:p>
        </w:tc>
      </w:tr>
      <w:tr w:rsidR="00474629" w:rsidRPr="00F40278" w14:paraId="2C2722C5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F0F453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biquinone and other terpenoid-quinone biosynthesi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D9CF45" w14:textId="3AFCF283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/19</w:t>
            </w:r>
          </w:p>
        </w:tc>
        <w:tc>
          <w:tcPr>
            <w:tcW w:w="79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F16FF8" w14:textId="79D2C764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ll-trans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olypren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diphosphate; 4-Hydroxybenzoate; 3-Demethylubiquinol; 3,4-Dihydroxy-5-polyprenylbenzoate; 3-(4-Hydroxyphenyl)pyruvate</w:t>
            </w:r>
            <w:r w:rsidRPr="00F40278">
              <w:rPr>
                <w:rFonts w:ascii="Times New Roman" w:hAnsi="Times New Roman" w:cs="Times New Roman"/>
                <w:b/>
                <w:bCs/>
                <w:color w:val="495057"/>
                <w:sz w:val="16"/>
                <w:szCs w:val="16"/>
                <w:shd w:val="clear" w:color="auto" w:fill="FFFFFF"/>
              </w:rPr>
              <w:t>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L-Tyrosin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2-Methoxy-6-all-trans-polyprenyl-1,4-benzoquinol; 5-Methoxy-2-methyl-3-(all-trans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olypren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)benzene-1,4-diol; Menaquinone; 2,3-Epoxymenaquino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hylloquino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Phylloquino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Menaquino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lastRenderedPageBreak/>
              <w:t xml:space="preserve">Vitamin K1 epoxide; 4-Hydroxy-3-polyprenylbenzoate; 3-Methoxy-4-hydroxy-5-polyprenylbenzoate; Ubiquinol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Homogentis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2-Polyprenyl-6-methoxyphenol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61582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0.0900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7EDE6D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456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27DFC6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7043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C0A983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33E6B9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</w:t>
            </w:r>
          </w:p>
        </w:tc>
      </w:tr>
      <w:tr w:rsidR="00474629" w:rsidRPr="00F40278" w14:paraId="121BF679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6DB80E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enylalanine metabolism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3ADEC8" w14:textId="659DFC90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/10</w:t>
            </w:r>
          </w:p>
        </w:tc>
        <w:tc>
          <w:tcPr>
            <w:tcW w:w="79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D81757F" w14:textId="51D16CA8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henylacetaldehyde; L-Phenylalanine; Phenethylamine; Phenylpyruvate; Phenylacetyl-CoA; Phenylacetic acid; 2-Hydroxyphenylacetate; 2-Hydroxy-3-phenylpropenoat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L-Tyrosin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henylacetylglycine</w:t>
            </w:r>
            <w:proofErr w:type="spellEnd"/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8576FB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900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325FF5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456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9845F9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7043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C1209F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0D525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</w:t>
            </w:r>
          </w:p>
        </w:tc>
      </w:tr>
      <w:tr w:rsidR="00474629" w:rsidRPr="00F40278" w14:paraId="01447172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CB3BE6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Valine, leucine and isoleucine degradation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C5CC61" w14:textId="048C29FF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/40</w:t>
            </w:r>
          </w:p>
        </w:tc>
        <w:tc>
          <w:tcPr>
            <w:tcW w:w="79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F3E9FAB" w14:textId="1B74F270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Enzyme N6-(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lip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)lysine; 2-Methyl-1-hydroxybutyl-ThPP; Enzyme N6-(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)lysine; 2-Methyl-1-hydroxypropyl-ThPP; 3-Methyl-1-hydroxybutyl-ThPP; Acet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oacet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Acetoacetate; (S)-3-Hydroxy-3-methylglutaryl-CoA; 3-Methylcrotonyl-CoA; 3-Methylbutanoyl-CoA; (S)-3-Methyl-2-oxopentanoic acid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Thiamin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diphosphate; L-Valine; 2-Methylacetoacetyl-CoA; 2-Methylbut-2-enoyl-CoA; 2-Methylpropanoyl-CoA; 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residue (2-methylpropanoyl)transferase] S-(2-methylbutanoyl)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3-Methyl-2-oxobutanoic acid; L-Isoleucine; (R)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Methylmalon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CoA; (S)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Methylmalon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Propa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CoA; (S)-Methylmalonate semialdehyde; 2-Methyl-3-oxopropanoate; L-3-Aminoisobutanoate; (2S,3S)-3-Hydroxy-2-methylbutanoyl-CoA; (S)-3-Hydroxyisobutyrate; (S)-3-Hydroxyisobutyryl-CoA; 2-Methylprop-2-enoyl-CoA; (S)-2-Methylbutanoyl-CoA; 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residue (2-methylpropanoyl)transferase] S-(2-methylpropanoyl)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4-Methyl-2-oxopentanoate; 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residue (2-methylpropanoyl)transferase] S-(3-methylbutanoyl)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L-Leucin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Methylmalonat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(R)-3-Amino-2-methylpropanoate; 3-Methylglutaconyl-CoA; 3-Hydroxyisovaleryl-CoA; Succinyl-Co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805BD4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9547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4FC5D4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20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6552D8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7043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2819D6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73F9D6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264</w:t>
            </w:r>
          </w:p>
        </w:tc>
      </w:tr>
      <w:tr w:rsidR="00474629" w:rsidRPr="00F40278" w14:paraId="3C968408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C0C8B4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yptophan metabolism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E07443" w14:textId="2F8ED258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/39</w:t>
            </w:r>
          </w:p>
        </w:tc>
        <w:tc>
          <w:tcPr>
            <w:tcW w:w="79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4D90F99" w14:textId="274647A2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L-Tryptophan; Melatonin; N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ylserotonin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Serotonin; 5-Hydroxyindoleacetate; 5-Hydroxykynurenamine; 5-Hydroxykynurenine; 5-Hydroxy-L-tryptophan; L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Formylkynuren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oacet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(S)-3-Hydroxybutano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Croto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Glutaryl-CoA; 2-Oxoadipate; 2-Aminomuconate semialdehyde; 2-Amino-3-carboxymuconate semialdehyde; 3-Hydroxyanthranilate; L-Kynuren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Formylanthranil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3-Hydroxy-L-kynurenine; 3-Hydroxykynurenamine; Indole-3-acetaldehyde; 5-Hydroxy-N-formylkynurenine; 5-Hydroxyindoleacetaldehyde; Tryptamin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Indolepyruv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; Formyl-N-acetyl-5-methoxykynurenamine; 6-Hydroxymelatonin; Formyl-5-hydroxykynurenamine; 5-Methoxyindoleacetate; 4,6-Dihydroxyquinoline; Acetyl-CoA; 2-Aminomuconate; Anthranilat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Cinnavalininat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4-(2-Amino-3-hydroxyphenyl)-2,4-dioxobutanoate; 4-(2-Aminophenyl)-2,4-dioxobutanoate; 4,8-Dihydroxyquinolin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Indole-3-acetate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383194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13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D2E22B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95335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3B5892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7043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C1C7C9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1A2F54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</w:t>
            </w:r>
          </w:p>
        </w:tc>
      </w:tr>
      <w:tr w:rsidR="00474629" w:rsidRPr="00F40278" w14:paraId="051DECE0" w14:textId="77777777" w:rsidTr="00F40278">
        <w:trPr>
          <w:trHeight w:val="300"/>
        </w:trPr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553EA90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ysine degradation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F5A9757" w14:textId="46F04033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/30</w:t>
            </w:r>
          </w:p>
        </w:tc>
        <w:tc>
          <w:tcPr>
            <w:tcW w:w="7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16CB65A" w14:textId="0A1DB27C" w:rsidR="00474629" w:rsidRPr="00F40278" w:rsidRDefault="00474629" w:rsidP="002E7E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L-Lysine; N6-(L-1,3-Dicarboxypropyl)-L-lysine; L-2-Aminoadipate 6-semialdehyde; L-2-Aminoadipate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Thiamin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 diphosphate; 2-Oxoadipate; 4-Carboxy-1-hydroxybutyryl-ThPP; Enzyme N6-(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lip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)lysine; [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residue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succinyltransferas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] S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glutaryldihydrolipoyllysine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Enzyme N6-(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dihydrolip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)lysine; Glutar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Crotono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 xml:space="preserve">-CoA; (S)-3-Hydroxybutanoyl-CoA; 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Acetoacetyl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-CoA; L-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Hydroxylysin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5-Phosphooxy-L-lysine; </w:t>
            </w:r>
            <w:r w:rsidRPr="00F40278">
              <w:rPr>
                <w:rFonts w:ascii="Times New Roman" w:hAnsi="Times New Roman" w:cs="Times New Roman"/>
                <w:b/>
                <w:bCs/>
                <w:color w:val="0B769F" w:themeColor="accent4" w:themeShade="BF"/>
                <w:sz w:val="16"/>
                <w:szCs w:val="16"/>
                <w:shd w:val="clear" w:color="auto" w:fill="FFFFFF"/>
              </w:rPr>
              <w:t>L-Pipecolate</w:t>
            </w:r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; Protein lysine; Protein N6-methyl-L-lysine; Protein N6,N6-dimethyl-L-lysine; N6,N6,N6-Trimethyl-L-lysine; 4-Trimethylammoniobutanal; 4-Trimethylammoniobutanoate; Procollagen 5-hydroxy-L-lysine; Acetyl-CoA; (S)-2,3,4,5-Tetrahydropyridine-2-carboxylate; Protein N6,N6,N6-trimethyl-L-lysine; (3S)-3-Hydroxy-N6,N6,N6-trimethyl-L-lysine; Carnitine; 5-(D-</w:t>
            </w:r>
            <w:proofErr w:type="spellStart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Galactosyloxy</w:t>
            </w:r>
            <w:proofErr w:type="spellEnd"/>
            <w:r w:rsidRPr="00F40278">
              <w:rPr>
                <w:rFonts w:ascii="Times New Roman" w:hAnsi="Times New Roman" w:cs="Times New Roman"/>
                <w:color w:val="495057"/>
                <w:sz w:val="16"/>
                <w:szCs w:val="16"/>
                <w:shd w:val="clear" w:color="auto" w:fill="FFFFFF"/>
              </w:rPr>
              <w:t>)-L-lysine-procollagen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29C7B0F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8299231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94835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DDA2DED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704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620E2EC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63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6AE3B19" w14:textId="77777777" w:rsidR="00474629" w:rsidRPr="00F40278" w:rsidRDefault="00474629" w:rsidP="00743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</w:t>
            </w:r>
          </w:p>
        </w:tc>
      </w:tr>
    </w:tbl>
    <w:p w14:paraId="4FFD785F" w14:textId="4AB7178E" w:rsidR="00AA5ACB" w:rsidRPr="00F40278" w:rsidRDefault="00AA5ACB" w:rsidP="00AA5ACB">
      <w:pPr>
        <w:rPr>
          <w:rFonts w:ascii="Times New Roman" w:hAnsi="Times New Roman" w:cs="Times New Roman"/>
          <w:lang w:val="en-US"/>
        </w:rPr>
      </w:pPr>
    </w:p>
    <w:p w14:paraId="3E1A0B25" w14:textId="77777777" w:rsidR="003412E8" w:rsidRPr="00F40278" w:rsidRDefault="003412E8" w:rsidP="00AA5ACB">
      <w:pPr>
        <w:rPr>
          <w:rFonts w:ascii="Times New Roman" w:hAnsi="Times New Roman" w:cs="Times New Roman"/>
          <w:lang w:val="en-US"/>
        </w:rPr>
        <w:sectPr w:rsidR="003412E8" w:rsidRPr="00F40278" w:rsidSect="0098590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C98BBC6" w14:textId="64042A21" w:rsidR="00912B4C" w:rsidRPr="00F40278" w:rsidRDefault="00912B4C" w:rsidP="00912B4C">
      <w:pPr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</w:pP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lastRenderedPageBreak/>
        <w:t>Table S</w:t>
      </w:r>
      <w:r w:rsidR="00AB7013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6</w:t>
      </w: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: Peak descriptors and AUC analysis results for statistically differential CSF metabolites.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1418"/>
        <w:gridCol w:w="172"/>
        <w:gridCol w:w="664"/>
        <w:gridCol w:w="120"/>
        <w:gridCol w:w="2102"/>
        <w:gridCol w:w="891"/>
        <w:gridCol w:w="1307"/>
        <w:gridCol w:w="992"/>
        <w:gridCol w:w="1123"/>
      </w:tblGrid>
      <w:tr w:rsidR="00912B4C" w:rsidRPr="00F40278" w14:paraId="1740667C" w14:textId="77777777" w:rsidTr="00F40278">
        <w:trPr>
          <w:trHeight w:val="298"/>
        </w:trPr>
        <w:tc>
          <w:tcPr>
            <w:tcW w:w="1418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A68675C" w14:textId="77777777" w:rsidR="00912B4C" w:rsidRPr="00F40278" w:rsidRDefault="00912B4C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Peak name</w:t>
            </w:r>
          </w:p>
        </w:tc>
        <w:tc>
          <w:tcPr>
            <w:tcW w:w="836" w:type="dxa"/>
            <w:gridSpan w:val="2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251F264" w14:textId="77777777" w:rsidR="00912B4C" w:rsidRPr="00F40278" w:rsidRDefault="00912B4C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Unique Mass</w:t>
            </w:r>
          </w:p>
        </w:tc>
        <w:tc>
          <w:tcPr>
            <w:tcW w:w="2222" w:type="dxa"/>
            <w:gridSpan w:val="2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CCCA220" w14:textId="77777777" w:rsidR="00912B4C" w:rsidRPr="00F40278" w:rsidRDefault="00912B4C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1st and 2nd dimension retention times (s)</w:t>
            </w:r>
          </w:p>
        </w:tc>
        <w:tc>
          <w:tcPr>
            <w:tcW w:w="43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</w:tcPr>
          <w:p w14:paraId="71745727" w14:textId="77777777" w:rsidR="00912B4C" w:rsidRPr="00F40278" w:rsidRDefault="00912B4C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AUC analysis results</w:t>
            </w:r>
          </w:p>
        </w:tc>
      </w:tr>
      <w:tr w:rsidR="00912B4C" w:rsidRPr="00F40278" w14:paraId="7897C2DD" w14:textId="77777777" w:rsidTr="00F40278">
        <w:trPr>
          <w:trHeight w:val="277"/>
        </w:trPr>
        <w:tc>
          <w:tcPr>
            <w:tcW w:w="1418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CA86B81" w14:textId="77777777" w:rsidR="00912B4C" w:rsidRPr="00F40278" w:rsidRDefault="00912B4C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836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4310025" w14:textId="77777777" w:rsidR="00912B4C" w:rsidRPr="00F40278" w:rsidRDefault="00912B4C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2222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6DF3B78" w14:textId="77777777" w:rsidR="00912B4C" w:rsidRPr="00F40278" w:rsidRDefault="00912B4C" w:rsidP="003772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CF954FF" w14:textId="77777777" w:rsidR="00912B4C" w:rsidRPr="00F40278" w:rsidRDefault="00912B4C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AUC</w:t>
            </w:r>
          </w:p>
        </w:tc>
        <w:tc>
          <w:tcPr>
            <w:tcW w:w="13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43E6B6B" w14:textId="77777777" w:rsidR="00912B4C" w:rsidRPr="00F40278" w:rsidRDefault="00912B4C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P valu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9ABA4DE" w14:textId="77777777" w:rsidR="00912B4C" w:rsidRPr="00F40278" w:rsidRDefault="00912B4C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FC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8E08695" w14:textId="77777777" w:rsidR="00912B4C" w:rsidRPr="00F40278" w:rsidRDefault="00912B4C" w:rsidP="00377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Custers</w:t>
            </w:r>
          </w:p>
        </w:tc>
      </w:tr>
      <w:tr w:rsidR="007F0C4A" w:rsidRPr="00F40278" w14:paraId="50E04896" w14:textId="77777777" w:rsidTr="00F40278">
        <w:trPr>
          <w:trHeight w:val="298"/>
        </w:trPr>
        <w:tc>
          <w:tcPr>
            <w:tcW w:w="15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11B9616" w14:textId="487AB3C8" w:rsidR="007F0C4A" w:rsidRPr="00F40278" w:rsidRDefault="007F0C4A" w:rsidP="00F402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Analyte 369</w:t>
            </w:r>
          </w:p>
        </w:tc>
        <w:tc>
          <w:tcPr>
            <w:tcW w:w="78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59C94C" w14:textId="77777777" w:rsidR="007F0C4A" w:rsidRPr="00F40278" w:rsidRDefault="007F0C4A" w:rsidP="00F402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35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8C3376" w14:textId="77777777" w:rsidR="007F0C4A" w:rsidRPr="00F40278" w:rsidRDefault="007F0C4A" w:rsidP="00F402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487; 2.18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A9F2151" w14:textId="64F4A7ED" w:rsidR="007F0C4A" w:rsidRPr="00F40278" w:rsidRDefault="007F0C4A" w:rsidP="00F402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923977</w:t>
            </w:r>
          </w:p>
        </w:tc>
        <w:tc>
          <w:tcPr>
            <w:tcW w:w="13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5CDE62F" w14:textId="273A621E" w:rsidR="007F0C4A" w:rsidRPr="00F40278" w:rsidRDefault="007F0C4A" w:rsidP="00F402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5.85E-07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7047709" w14:textId="073B9F68" w:rsidR="007F0C4A" w:rsidRPr="00F40278" w:rsidRDefault="007F0C4A" w:rsidP="00F402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8371</w:t>
            </w:r>
          </w:p>
        </w:tc>
        <w:tc>
          <w:tcPr>
            <w:tcW w:w="112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1576591" w14:textId="7B5D4686" w:rsidR="007F0C4A" w:rsidRPr="00F40278" w:rsidRDefault="007F0C4A" w:rsidP="00F402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F4027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</w:tr>
    </w:tbl>
    <w:p w14:paraId="2F81AB63" w14:textId="77777777" w:rsidR="00912B4C" w:rsidRPr="00F40278" w:rsidRDefault="00912B4C" w:rsidP="00CA170F">
      <w:pPr>
        <w:jc w:val="both"/>
        <w:rPr>
          <w:rFonts w:ascii="Times New Roman" w:hAnsi="Times New Roman" w:cs="Times New Roman"/>
          <w:b/>
          <w:i/>
          <w:iCs/>
          <w:kern w:val="2"/>
          <w:sz w:val="24"/>
          <w:szCs w:val="24"/>
          <w:lang w:val="en-GB"/>
          <w14:ligatures w14:val="standardContextual"/>
        </w:rPr>
      </w:pPr>
    </w:p>
    <w:p w14:paraId="6DD4836B" w14:textId="77777777" w:rsidR="00AE3969" w:rsidRPr="00F40278" w:rsidRDefault="00AE3969" w:rsidP="00AA5ACB">
      <w:pPr>
        <w:rPr>
          <w:rFonts w:ascii="Times New Roman" w:hAnsi="Times New Roman" w:cs="Times New Roman"/>
          <w:lang w:val="en-US"/>
        </w:rPr>
      </w:pPr>
    </w:p>
    <w:p w14:paraId="114F1F0D" w14:textId="586F3C98" w:rsidR="00F30005" w:rsidRPr="00F40278" w:rsidRDefault="003412E8" w:rsidP="00F30005">
      <w:pPr>
        <w:jc w:val="center"/>
        <w:rPr>
          <w:rFonts w:ascii="Times New Roman" w:hAnsi="Times New Roman" w:cs="Times New Roman"/>
          <w:lang w:val="en-US"/>
        </w:rPr>
      </w:pPr>
      <w:r w:rsidRPr="00F40278">
        <w:rPr>
          <w:rFonts w:ascii="Times New Roman" w:hAnsi="Times New Roman" w:cs="Times New Roman"/>
          <w:noProof/>
          <w:color w:val="2B579A"/>
          <w:sz w:val="24"/>
          <w:szCs w:val="24"/>
        </w:rPr>
        <w:drawing>
          <wp:inline distT="0" distB="0" distL="0" distR="0" wp14:anchorId="3AEE269F" wp14:editId="03859465">
            <wp:extent cx="2265529" cy="2265529"/>
            <wp:effectExtent l="0" t="0" r="1905" b="1905"/>
            <wp:docPr id="86832836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328365" name="Picture 1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8326" cy="2268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0005" w:rsidRPr="00F40278">
        <w:rPr>
          <w:rFonts w:ascii="Times New Roman" w:hAnsi="Times New Roman" w:cs="Times New Roman"/>
          <w:lang w:val="en-US"/>
        </w:rPr>
        <w:t>.</w:t>
      </w:r>
      <w:r w:rsidR="00BD1CB4" w:rsidRPr="00BD1CB4">
        <w:t xml:space="preserve"> </w:t>
      </w:r>
      <w:r w:rsidR="005F27F1" w:rsidRPr="00F40278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E5B59FD" wp14:editId="099D415A">
            <wp:extent cx="3187919" cy="2096219"/>
            <wp:effectExtent l="0" t="0" r="0" b="0"/>
            <wp:docPr id="205675934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759344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335" cy="2096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6474B2" w14:textId="0B12EE55" w:rsidR="00B24614" w:rsidRPr="00F40278" w:rsidRDefault="00F30005" w:rsidP="00CA170F">
      <w:pPr>
        <w:jc w:val="both"/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</w:pP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Figure S</w:t>
      </w:r>
      <w:r w:rsidR="00626270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9</w:t>
      </w:r>
      <w:r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 xml:space="preserve">: </w:t>
      </w:r>
      <w:r w:rsidR="00B24614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 xml:space="preserve">Receiver operating characteristic (ROC) curve analysis and representative mass spectrum for CSF </w:t>
      </w:r>
      <w:r w:rsidR="00626270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A</w:t>
      </w:r>
      <w:r w:rsidR="00B24614" w:rsidRPr="00F40278">
        <w:rPr>
          <w:rFonts w:ascii="Times New Roman" w:hAnsi="Times New Roman" w:cs="Times New Roman"/>
          <w:b/>
          <w:i/>
          <w:iCs/>
          <w:kern w:val="2"/>
          <w:lang w:val="en-GB"/>
          <w14:ligatures w14:val="standardContextual"/>
        </w:rPr>
        <w:t>nalyte 369.</w:t>
      </w:r>
    </w:p>
    <w:p w14:paraId="7775A508" w14:textId="77777777" w:rsidR="00F30005" w:rsidRDefault="00F30005" w:rsidP="002E7E1E">
      <w:pPr>
        <w:rPr>
          <w:rFonts w:ascii="Times New Roman" w:hAnsi="Times New Roman" w:cs="Times New Roman"/>
          <w:lang w:val="en-US"/>
        </w:rPr>
      </w:pPr>
    </w:p>
    <w:p w14:paraId="6D143886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37ADFF82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2D69B716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1050D7D3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76D5EDC9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6F302C8F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44A746F2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6741D20D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7AECBF32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4A39C411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5F8B17A3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5D62241C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1D43C6C3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7021E2B3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0A826E28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531EDAB4" w14:textId="77777777" w:rsidR="00993141" w:rsidRDefault="00993141" w:rsidP="002E7E1E">
      <w:pPr>
        <w:rPr>
          <w:rFonts w:ascii="Times New Roman" w:hAnsi="Times New Roman" w:cs="Times New Roman"/>
          <w:lang w:val="en-US"/>
        </w:rPr>
      </w:pPr>
    </w:p>
    <w:p w14:paraId="1132E3CF" w14:textId="6D24CE4D" w:rsidR="00993141" w:rsidRPr="00F11149" w:rsidRDefault="00F11149" w:rsidP="00F11149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F11149">
        <w:rPr>
          <w:rFonts w:ascii="Times New Roman" w:hAnsi="Times New Roman" w:cs="Times New Roman"/>
          <w:b/>
          <w:bCs/>
          <w:sz w:val="32"/>
          <w:szCs w:val="32"/>
          <w:lang w:val="en-US"/>
        </w:rPr>
        <w:lastRenderedPageBreak/>
        <w:t>APPENDIX II</w:t>
      </w:r>
    </w:p>
    <w:p w14:paraId="1F808B2B" w14:textId="77777777" w:rsidR="00EA30F8" w:rsidRPr="00A60342" w:rsidRDefault="00EA30F8" w:rsidP="00EA30F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8"/>
          <w:szCs w:val="28"/>
        </w:rPr>
        <w:t>INFORMED CONSENT FORM</w:t>
      </w:r>
      <w:r w:rsidRPr="00A60342">
        <w:rPr>
          <w:rFonts w:ascii="Times New Roman" w:hAnsi="Times New Roman" w:cs="Times New Roman"/>
          <w:b/>
          <w:bCs/>
          <w:sz w:val="32"/>
          <w:szCs w:val="32"/>
        </w:rPr>
        <w:br/>
      </w:r>
      <w:r w:rsidRPr="00A60342">
        <w:rPr>
          <w:rFonts w:ascii="Times New Roman" w:hAnsi="Times New Roman" w:cs="Times New Roman"/>
          <w:sz w:val="24"/>
          <w:szCs w:val="24"/>
        </w:rPr>
        <w:t>For Collection of Blood, CSF, and Brain Tissue from Trade Dogs for Detection of Rabies Virus in Nigerian Dog Markets</w:t>
      </w:r>
    </w:p>
    <w:p w14:paraId="2167A67F" w14:textId="77777777" w:rsidR="00EA30F8" w:rsidRPr="00A60342" w:rsidRDefault="00EA30F8" w:rsidP="00EA30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4"/>
          <w:szCs w:val="24"/>
        </w:rPr>
        <w:t>Purpose of the Study:</w:t>
      </w:r>
      <w:r w:rsidRPr="00A60342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A60342">
        <w:rPr>
          <w:rFonts w:ascii="Times New Roman" w:hAnsi="Times New Roman" w:cs="Times New Roman"/>
          <w:sz w:val="24"/>
          <w:szCs w:val="24"/>
        </w:rPr>
        <w:t>We are carrying out a study to test for rabies virus in trade dogs sold in Nigerian dog markets. This research will help improve public health safety and protect people and animals from rabies.</w:t>
      </w:r>
    </w:p>
    <w:p w14:paraId="206B209E" w14:textId="77777777" w:rsidR="00EA30F8" w:rsidRPr="00A60342" w:rsidRDefault="00EA30F8" w:rsidP="00EA30F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4"/>
          <w:szCs w:val="24"/>
        </w:rPr>
        <w:t>What We Will Do:</w:t>
      </w:r>
    </w:p>
    <w:p w14:paraId="48CF1601" w14:textId="77777777" w:rsidR="00EA30F8" w:rsidRPr="00A60342" w:rsidRDefault="00EA30F8" w:rsidP="00EA30F8">
      <w:pPr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Before Slaughter:</w:t>
      </w:r>
    </w:p>
    <w:p w14:paraId="4B8BFE94" w14:textId="77777777" w:rsidR="00EA30F8" w:rsidRPr="007F7A53" w:rsidRDefault="00EA30F8" w:rsidP="00EA30F8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7A53">
        <w:rPr>
          <w:rFonts w:ascii="Times New Roman" w:hAnsi="Times New Roman" w:cs="Times New Roman"/>
          <w:sz w:val="24"/>
          <w:szCs w:val="24"/>
        </w:rPr>
        <w:t>We will collect a small amount of blood (about 4 mL).</w:t>
      </w:r>
    </w:p>
    <w:p w14:paraId="54B241EA" w14:textId="77777777" w:rsidR="00EA30F8" w:rsidRPr="007F7A53" w:rsidRDefault="00EA30F8" w:rsidP="00EA30F8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7A53">
        <w:rPr>
          <w:rFonts w:ascii="Times New Roman" w:hAnsi="Times New Roman" w:cs="Times New Roman"/>
          <w:sz w:val="24"/>
          <w:szCs w:val="24"/>
        </w:rPr>
        <w:t>We will collect a small sample of cerebrospinal fluid (CSF).</w:t>
      </w:r>
    </w:p>
    <w:p w14:paraId="55979927" w14:textId="77777777" w:rsidR="00EA30F8" w:rsidRPr="00A60342" w:rsidRDefault="00EA30F8" w:rsidP="00EA30F8">
      <w:pPr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After Slaughter:</w:t>
      </w:r>
    </w:p>
    <w:p w14:paraId="33DB63A1" w14:textId="77777777" w:rsidR="00EA30F8" w:rsidRPr="007F7A53" w:rsidRDefault="00EA30F8" w:rsidP="00EA30F8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7A53">
        <w:rPr>
          <w:rFonts w:ascii="Times New Roman" w:hAnsi="Times New Roman" w:cs="Times New Roman"/>
          <w:sz w:val="24"/>
          <w:szCs w:val="24"/>
        </w:rPr>
        <w:t>We will collect a small portion of the brain for rabies testing.</w:t>
      </w:r>
    </w:p>
    <w:p w14:paraId="0289F800" w14:textId="77777777" w:rsidR="00EA30F8" w:rsidRPr="00A60342" w:rsidRDefault="00EA30F8" w:rsidP="00EA30F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4"/>
          <w:szCs w:val="24"/>
        </w:rPr>
        <w:t>Risks:</w:t>
      </w:r>
    </w:p>
    <w:p w14:paraId="01FBC9AE" w14:textId="77777777" w:rsidR="00EA30F8" w:rsidRPr="00A60342" w:rsidRDefault="00EA30F8" w:rsidP="00EA30F8">
      <w:pPr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The dog may feel slight pain or stress during blood and CSF collection.</w:t>
      </w:r>
    </w:p>
    <w:p w14:paraId="3374DC19" w14:textId="77777777" w:rsidR="00EA30F8" w:rsidRPr="00A60342" w:rsidRDefault="00EA30F8" w:rsidP="00EA30F8">
      <w:pPr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All procedures will be carried out carefully using clean and safe veterinary methods.</w:t>
      </w:r>
    </w:p>
    <w:p w14:paraId="252C8B4A" w14:textId="77777777" w:rsidR="00EA30F8" w:rsidRPr="00A60342" w:rsidRDefault="00EA30F8" w:rsidP="00EA30F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4"/>
          <w:szCs w:val="24"/>
        </w:rPr>
        <w:t>Benefits:</w:t>
      </w:r>
    </w:p>
    <w:p w14:paraId="38E84A69" w14:textId="77777777" w:rsidR="00EA30F8" w:rsidRPr="00A60342" w:rsidRDefault="00EA30F8" w:rsidP="00EA30F8">
      <w:pPr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There may be no direct benefit to you.</w:t>
      </w:r>
    </w:p>
    <w:p w14:paraId="427B5E49" w14:textId="77777777" w:rsidR="00EA30F8" w:rsidRPr="00A60342" w:rsidRDefault="00EA30F8" w:rsidP="00EA30F8">
      <w:pPr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The results will help protect public health and improve rabies control in Nigeria.</w:t>
      </w:r>
    </w:p>
    <w:p w14:paraId="11DCDC95" w14:textId="77777777" w:rsidR="00EA30F8" w:rsidRPr="00A60342" w:rsidRDefault="00EA30F8" w:rsidP="00EA30F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4"/>
          <w:szCs w:val="24"/>
        </w:rPr>
        <w:t>Confidentiality:</w:t>
      </w:r>
    </w:p>
    <w:p w14:paraId="6106ED3C" w14:textId="77777777" w:rsidR="00EA30F8" w:rsidRPr="00A60342" w:rsidRDefault="00EA30F8" w:rsidP="00EA30F8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Your name and information will be kept private.</w:t>
      </w:r>
    </w:p>
    <w:p w14:paraId="61C7FDF9" w14:textId="77777777" w:rsidR="00EA30F8" w:rsidRPr="00A60342" w:rsidRDefault="00EA30F8" w:rsidP="00EA30F8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Your identity will not appear in any report or publication.</w:t>
      </w:r>
    </w:p>
    <w:p w14:paraId="506717DE" w14:textId="77777777" w:rsidR="00EA30F8" w:rsidRPr="00A60342" w:rsidRDefault="00EA30F8" w:rsidP="00EA30F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4"/>
          <w:szCs w:val="24"/>
        </w:rPr>
        <w:t>Voluntary Participation:</w:t>
      </w:r>
    </w:p>
    <w:p w14:paraId="1E0B7465" w14:textId="77777777" w:rsidR="00EA30F8" w:rsidRPr="00A60342" w:rsidRDefault="00EA30F8" w:rsidP="00EA30F8">
      <w:pPr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Participation is voluntary.</w:t>
      </w:r>
    </w:p>
    <w:p w14:paraId="387D0AE0" w14:textId="77777777" w:rsidR="00EA30F8" w:rsidRPr="00A60342" w:rsidRDefault="00EA30F8" w:rsidP="00EA30F8">
      <w:pPr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t>You may refuse without any penalty.</w:t>
      </w:r>
    </w:p>
    <w:p w14:paraId="30171874" w14:textId="77777777" w:rsidR="00EA30F8" w:rsidRPr="00A60342" w:rsidRDefault="00EA30F8" w:rsidP="00EA30F8">
      <w:pPr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sz w:val="24"/>
          <w:szCs w:val="24"/>
        </w:rPr>
        <w:lastRenderedPageBreak/>
        <w:t>Your decision will not affect your right to sell dogs in the market.</w:t>
      </w:r>
    </w:p>
    <w:p w14:paraId="0111F542" w14:textId="13D61248" w:rsidR="00EA30F8" w:rsidRPr="00A60342" w:rsidRDefault="00EA30F8" w:rsidP="00EA30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4"/>
          <w:szCs w:val="24"/>
        </w:rPr>
        <w:t>Consent Statement:</w:t>
      </w:r>
      <w:r w:rsidRPr="00A60342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A60342">
        <w:rPr>
          <w:rFonts w:ascii="Times New Roman" w:hAnsi="Times New Roman" w:cs="Times New Roman"/>
          <w:sz w:val="24"/>
          <w:szCs w:val="24"/>
        </w:rPr>
        <w:t>I have read (or it has been explained to me)</w:t>
      </w:r>
      <w:r w:rsidR="00EF08A3" w:rsidRPr="007F7A53">
        <w:rPr>
          <w:rFonts w:ascii="Times New Roman" w:hAnsi="Times New Roman" w:cs="Times New Roman"/>
          <w:sz w:val="24"/>
          <w:szCs w:val="24"/>
        </w:rPr>
        <w:t>,</w:t>
      </w:r>
      <w:r w:rsidRPr="00A60342">
        <w:rPr>
          <w:rFonts w:ascii="Times New Roman" w:hAnsi="Times New Roman" w:cs="Times New Roman"/>
          <w:sz w:val="24"/>
          <w:szCs w:val="24"/>
        </w:rPr>
        <w:t xml:space="preserve"> and I understand the purpose of this study. I voluntarily agree to allow my dogs to participate, including blood and CSF collection before slaughter and brain tissue collection after slaughter.</w:t>
      </w:r>
    </w:p>
    <w:p w14:paraId="28FA93A9" w14:textId="77777777" w:rsidR="00EA30F8" w:rsidRPr="00A60342" w:rsidRDefault="00EA30F8" w:rsidP="00EA30F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4"/>
          <w:szCs w:val="24"/>
        </w:rPr>
        <w:t>Name of Owner/Trader: ____________________________</w:t>
      </w:r>
      <w:r w:rsidRPr="00A60342">
        <w:rPr>
          <w:rFonts w:ascii="Times New Roman" w:hAnsi="Times New Roman" w:cs="Times New Roman"/>
          <w:b/>
          <w:bCs/>
          <w:sz w:val="24"/>
          <w:szCs w:val="24"/>
        </w:rPr>
        <w:br/>
        <w:t>Signature/Thumbprint: ____________________________</w:t>
      </w:r>
      <w:r w:rsidRPr="00A60342">
        <w:rPr>
          <w:rFonts w:ascii="Times New Roman" w:hAnsi="Times New Roman" w:cs="Times New Roman"/>
          <w:b/>
          <w:bCs/>
          <w:sz w:val="24"/>
          <w:szCs w:val="24"/>
        </w:rPr>
        <w:br/>
        <w:t>Date: ____________________________</w:t>
      </w:r>
    </w:p>
    <w:p w14:paraId="2FFF7417" w14:textId="77777777" w:rsidR="00EA30F8" w:rsidRPr="00A60342" w:rsidRDefault="00EA30F8" w:rsidP="00EA30F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60342">
        <w:rPr>
          <w:rFonts w:ascii="Times New Roman" w:hAnsi="Times New Roman" w:cs="Times New Roman"/>
          <w:b/>
          <w:bCs/>
          <w:sz w:val="24"/>
          <w:szCs w:val="24"/>
        </w:rPr>
        <w:t>Researcher’s Name: ____________________________</w:t>
      </w:r>
      <w:r w:rsidRPr="00A60342">
        <w:rPr>
          <w:rFonts w:ascii="Times New Roman" w:hAnsi="Times New Roman" w:cs="Times New Roman"/>
          <w:b/>
          <w:bCs/>
          <w:sz w:val="24"/>
          <w:szCs w:val="24"/>
        </w:rPr>
        <w:br/>
        <w:t>Signature: ____________________________</w:t>
      </w:r>
      <w:r w:rsidRPr="00A60342">
        <w:rPr>
          <w:rFonts w:ascii="Times New Roman" w:hAnsi="Times New Roman" w:cs="Times New Roman"/>
          <w:b/>
          <w:bCs/>
          <w:sz w:val="24"/>
          <w:szCs w:val="24"/>
        </w:rPr>
        <w:br/>
        <w:t>Date: ____________________________</w:t>
      </w:r>
    </w:p>
    <w:p w14:paraId="76157673" w14:textId="77777777" w:rsidR="00EA30F8" w:rsidRPr="007F7A53" w:rsidRDefault="00EA30F8" w:rsidP="00EA30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862D30" w14:textId="77777777" w:rsidR="00EA30F8" w:rsidRPr="007F7A53" w:rsidRDefault="00EA30F8" w:rsidP="002E7E1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25EE8B" w14:textId="77777777" w:rsidR="00993141" w:rsidRPr="007F7A53" w:rsidRDefault="00993141" w:rsidP="002E7E1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8A186A5" w14:textId="77777777" w:rsidR="00993141" w:rsidRPr="007F7A53" w:rsidRDefault="00993141" w:rsidP="002E7E1E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993141" w:rsidRPr="007F7A53" w:rsidSect="003412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20FA5"/>
    <w:multiLevelType w:val="multilevel"/>
    <w:tmpl w:val="37BC721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FAC7825"/>
    <w:multiLevelType w:val="multilevel"/>
    <w:tmpl w:val="4CC22702"/>
    <w:lvl w:ilvl="0">
      <w:start w:val="1"/>
      <w:numFmt w:val="upperLetter"/>
      <w:pStyle w:val="Heading1"/>
      <w:lvlText w:val="ANNEXURE %1"/>
      <w:lvlJc w:val="center"/>
      <w:pPr>
        <w:ind w:left="0" w:firstLine="288"/>
      </w:pPr>
      <w:rPr>
        <w:b/>
        <w:bCs w:val="0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" w15:restartNumberingAfterBreak="0">
    <w:nsid w:val="1A1C640C"/>
    <w:multiLevelType w:val="hybridMultilevel"/>
    <w:tmpl w:val="FCB2DB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C5DED"/>
    <w:multiLevelType w:val="hybridMultilevel"/>
    <w:tmpl w:val="22E64A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B34450"/>
    <w:multiLevelType w:val="multilevel"/>
    <w:tmpl w:val="036A7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9F2588"/>
    <w:multiLevelType w:val="hybridMultilevel"/>
    <w:tmpl w:val="E8AE1F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06C2C"/>
    <w:multiLevelType w:val="hybridMultilevel"/>
    <w:tmpl w:val="002A9D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B6A93"/>
    <w:multiLevelType w:val="multilevel"/>
    <w:tmpl w:val="CC683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BA4C0D"/>
    <w:multiLevelType w:val="multilevel"/>
    <w:tmpl w:val="C75CB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6C099B"/>
    <w:multiLevelType w:val="multilevel"/>
    <w:tmpl w:val="6A5A93E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6EEF1E94"/>
    <w:multiLevelType w:val="multilevel"/>
    <w:tmpl w:val="B30EB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D796729"/>
    <w:multiLevelType w:val="multilevel"/>
    <w:tmpl w:val="B36CE9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F221139"/>
    <w:multiLevelType w:val="multilevel"/>
    <w:tmpl w:val="B8B81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3148648">
    <w:abstractNumId w:val="1"/>
  </w:num>
  <w:num w:numId="2" w16cid:durableId="1597012432">
    <w:abstractNumId w:val="6"/>
  </w:num>
  <w:num w:numId="3" w16cid:durableId="1139802876">
    <w:abstractNumId w:val="0"/>
  </w:num>
  <w:num w:numId="4" w16cid:durableId="678852829">
    <w:abstractNumId w:val="2"/>
  </w:num>
  <w:num w:numId="5" w16cid:durableId="77797936">
    <w:abstractNumId w:val="11"/>
  </w:num>
  <w:num w:numId="6" w16cid:durableId="1285113140">
    <w:abstractNumId w:val="9"/>
  </w:num>
  <w:num w:numId="7" w16cid:durableId="925698608">
    <w:abstractNumId w:val="7"/>
  </w:num>
  <w:num w:numId="8" w16cid:durableId="694161207">
    <w:abstractNumId w:val="12"/>
  </w:num>
  <w:num w:numId="9" w16cid:durableId="1439107551">
    <w:abstractNumId w:val="10"/>
  </w:num>
  <w:num w:numId="10" w16cid:durableId="1726417491">
    <w:abstractNumId w:val="8"/>
  </w:num>
  <w:num w:numId="11" w16cid:durableId="279647733">
    <w:abstractNumId w:val="4"/>
  </w:num>
  <w:num w:numId="12" w16cid:durableId="1356225716">
    <w:abstractNumId w:val="5"/>
  </w:num>
  <w:num w:numId="13" w16cid:durableId="11911444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2MDc1tzA2tDQxNDNS0lEKTi0uzszPAykwqwUArZHCDywAAAA="/>
  </w:docVars>
  <w:rsids>
    <w:rsidRoot w:val="00AA5ACB"/>
    <w:rsid w:val="00003EF7"/>
    <w:rsid w:val="00044EA5"/>
    <w:rsid w:val="00054566"/>
    <w:rsid w:val="000679A3"/>
    <w:rsid w:val="00074459"/>
    <w:rsid w:val="000755D9"/>
    <w:rsid w:val="000839F9"/>
    <w:rsid w:val="000928E1"/>
    <w:rsid w:val="00092AAE"/>
    <w:rsid w:val="000951A4"/>
    <w:rsid w:val="000B6459"/>
    <w:rsid w:val="000B655F"/>
    <w:rsid w:val="000C1122"/>
    <w:rsid w:val="001040C8"/>
    <w:rsid w:val="00112ADD"/>
    <w:rsid w:val="001234A3"/>
    <w:rsid w:val="001236F2"/>
    <w:rsid w:val="00176832"/>
    <w:rsid w:val="001C585F"/>
    <w:rsid w:val="001E1DE0"/>
    <w:rsid w:val="001F1BED"/>
    <w:rsid w:val="001F6784"/>
    <w:rsid w:val="002214AC"/>
    <w:rsid w:val="002841D7"/>
    <w:rsid w:val="00296815"/>
    <w:rsid w:val="00297A8F"/>
    <w:rsid w:val="002C36A1"/>
    <w:rsid w:val="002D2C2F"/>
    <w:rsid w:val="002D5D55"/>
    <w:rsid w:val="002E7E1E"/>
    <w:rsid w:val="00307232"/>
    <w:rsid w:val="003412E8"/>
    <w:rsid w:val="00345466"/>
    <w:rsid w:val="003458F7"/>
    <w:rsid w:val="00350AA5"/>
    <w:rsid w:val="00377ED2"/>
    <w:rsid w:val="0038082F"/>
    <w:rsid w:val="00381BA3"/>
    <w:rsid w:val="003D43FA"/>
    <w:rsid w:val="00401F4D"/>
    <w:rsid w:val="004449CD"/>
    <w:rsid w:val="00474629"/>
    <w:rsid w:val="004A007A"/>
    <w:rsid w:val="004A3EFD"/>
    <w:rsid w:val="004D038E"/>
    <w:rsid w:val="004E7925"/>
    <w:rsid w:val="004F589C"/>
    <w:rsid w:val="00503899"/>
    <w:rsid w:val="00523E41"/>
    <w:rsid w:val="0054360A"/>
    <w:rsid w:val="00564331"/>
    <w:rsid w:val="005651DC"/>
    <w:rsid w:val="005667E8"/>
    <w:rsid w:val="00576E0C"/>
    <w:rsid w:val="00594E2E"/>
    <w:rsid w:val="005A2B6D"/>
    <w:rsid w:val="005B4E87"/>
    <w:rsid w:val="005B7A62"/>
    <w:rsid w:val="005D11A6"/>
    <w:rsid w:val="005D16A6"/>
    <w:rsid w:val="005F27F1"/>
    <w:rsid w:val="00626270"/>
    <w:rsid w:val="00662A29"/>
    <w:rsid w:val="00685754"/>
    <w:rsid w:val="007033C7"/>
    <w:rsid w:val="00722FB8"/>
    <w:rsid w:val="0073634E"/>
    <w:rsid w:val="007369F1"/>
    <w:rsid w:val="0074320F"/>
    <w:rsid w:val="00775421"/>
    <w:rsid w:val="00777E03"/>
    <w:rsid w:val="007836BD"/>
    <w:rsid w:val="007A40BF"/>
    <w:rsid w:val="007B4A19"/>
    <w:rsid w:val="007B7B5D"/>
    <w:rsid w:val="007E4D92"/>
    <w:rsid w:val="007E791C"/>
    <w:rsid w:val="007F0C4A"/>
    <w:rsid w:val="007F7A53"/>
    <w:rsid w:val="00855592"/>
    <w:rsid w:val="00857957"/>
    <w:rsid w:val="00874762"/>
    <w:rsid w:val="00886C7C"/>
    <w:rsid w:val="008A6F17"/>
    <w:rsid w:val="008C2D62"/>
    <w:rsid w:val="008D5048"/>
    <w:rsid w:val="008D5C06"/>
    <w:rsid w:val="008D765D"/>
    <w:rsid w:val="00912B4C"/>
    <w:rsid w:val="00915699"/>
    <w:rsid w:val="00920B0B"/>
    <w:rsid w:val="009458D6"/>
    <w:rsid w:val="00955B61"/>
    <w:rsid w:val="0098590C"/>
    <w:rsid w:val="00993141"/>
    <w:rsid w:val="009A5453"/>
    <w:rsid w:val="009C1060"/>
    <w:rsid w:val="009C5F6E"/>
    <w:rsid w:val="009E324B"/>
    <w:rsid w:val="00A1745A"/>
    <w:rsid w:val="00A3737A"/>
    <w:rsid w:val="00A676E7"/>
    <w:rsid w:val="00A72FE8"/>
    <w:rsid w:val="00A97A31"/>
    <w:rsid w:val="00AA3F68"/>
    <w:rsid w:val="00AA5ACB"/>
    <w:rsid w:val="00AB7013"/>
    <w:rsid w:val="00AD3447"/>
    <w:rsid w:val="00AE3969"/>
    <w:rsid w:val="00B1039B"/>
    <w:rsid w:val="00B24614"/>
    <w:rsid w:val="00B3130E"/>
    <w:rsid w:val="00B5657C"/>
    <w:rsid w:val="00B60461"/>
    <w:rsid w:val="00B73E1D"/>
    <w:rsid w:val="00B75020"/>
    <w:rsid w:val="00B75A23"/>
    <w:rsid w:val="00B773A3"/>
    <w:rsid w:val="00BA2A5C"/>
    <w:rsid w:val="00BA45F2"/>
    <w:rsid w:val="00BD1CB4"/>
    <w:rsid w:val="00BD243A"/>
    <w:rsid w:val="00BE43F5"/>
    <w:rsid w:val="00BF6612"/>
    <w:rsid w:val="00C02736"/>
    <w:rsid w:val="00C106D0"/>
    <w:rsid w:val="00C16426"/>
    <w:rsid w:val="00C37F8A"/>
    <w:rsid w:val="00C81AF4"/>
    <w:rsid w:val="00C9100A"/>
    <w:rsid w:val="00C929EE"/>
    <w:rsid w:val="00CA170F"/>
    <w:rsid w:val="00CE60ED"/>
    <w:rsid w:val="00CF760D"/>
    <w:rsid w:val="00D01979"/>
    <w:rsid w:val="00D13D4B"/>
    <w:rsid w:val="00D374C2"/>
    <w:rsid w:val="00D7679B"/>
    <w:rsid w:val="00DA49FC"/>
    <w:rsid w:val="00DF6267"/>
    <w:rsid w:val="00E13AFC"/>
    <w:rsid w:val="00E14643"/>
    <w:rsid w:val="00E17CED"/>
    <w:rsid w:val="00E209E5"/>
    <w:rsid w:val="00E454EF"/>
    <w:rsid w:val="00E5449E"/>
    <w:rsid w:val="00E600DF"/>
    <w:rsid w:val="00EA30F8"/>
    <w:rsid w:val="00EE7825"/>
    <w:rsid w:val="00EF08A3"/>
    <w:rsid w:val="00F103CE"/>
    <w:rsid w:val="00F11149"/>
    <w:rsid w:val="00F16844"/>
    <w:rsid w:val="00F26019"/>
    <w:rsid w:val="00F30005"/>
    <w:rsid w:val="00F367F4"/>
    <w:rsid w:val="00F40278"/>
    <w:rsid w:val="00F54EA3"/>
    <w:rsid w:val="00F90EAA"/>
    <w:rsid w:val="00FA6C29"/>
    <w:rsid w:val="00FB600A"/>
    <w:rsid w:val="00FC0318"/>
    <w:rsid w:val="00FF27FB"/>
    <w:rsid w:val="00FF7B9F"/>
    <w:rsid w:val="0C52B9F8"/>
    <w:rsid w:val="58F11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EF75A"/>
  <w15:chartTrackingRefBased/>
  <w15:docId w15:val="{3F21C1C9-0148-4ADC-8A7F-81E748C6E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B4C"/>
    <w:rPr>
      <w:kern w:val="0"/>
      <w:lang w:val="en-Z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2A29"/>
    <w:pPr>
      <w:keepNext/>
      <w:keepLines/>
      <w:numPr>
        <w:numId w:val="1"/>
      </w:numPr>
      <w:spacing w:before="240" w:after="0"/>
      <w:outlineLvl w:val="0"/>
    </w:pPr>
    <w:rPr>
      <w:rFonts w:ascii="Arial Bold" w:eastAsiaTheme="majorEastAsia" w:hAnsi="Arial Bold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5A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5A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5A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5A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5A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5A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5A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5A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2A29"/>
    <w:rPr>
      <w:rFonts w:ascii="Arial Bold" w:eastAsiaTheme="majorEastAsia" w:hAnsi="Arial Bold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5A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5A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5AC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5AC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5A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5A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5A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5A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5A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5A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A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5A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5A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5A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5A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5A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5A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5A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5ACB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AA5A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5A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5ACB"/>
    <w:rPr>
      <w:kern w:val="0"/>
      <w:sz w:val="20"/>
      <w:szCs w:val="20"/>
      <w:lang w:val="en-ZA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AA5ACB"/>
    <w:pPr>
      <w:spacing w:after="200" w:line="240" w:lineRule="auto"/>
    </w:pPr>
    <w:rPr>
      <w:b/>
      <w:i/>
      <w:iCs/>
      <w:kern w:val="2"/>
      <w:sz w:val="18"/>
      <w:szCs w:val="18"/>
      <w:lang w:val="en-GB"/>
      <w14:ligatures w14:val="standardContextual"/>
    </w:rPr>
  </w:style>
  <w:style w:type="character" w:styleId="Emphasis">
    <w:name w:val="Emphasis"/>
    <w:basedOn w:val="DefaultParagraphFont"/>
    <w:uiPriority w:val="20"/>
    <w:qFormat/>
    <w:rsid w:val="00B75020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E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E0C"/>
    <w:rPr>
      <w:b/>
      <w:bCs/>
      <w:kern w:val="0"/>
      <w:sz w:val="20"/>
      <w:szCs w:val="20"/>
      <w:lang w:val="en-ZA"/>
      <w14:ligatures w14:val="none"/>
    </w:rPr>
  </w:style>
  <w:style w:type="table" w:styleId="TableGrid">
    <w:name w:val="Table Grid"/>
    <w:basedOn w:val="TableNormal"/>
    <w:uiPriority w:val="39"/>
    <w:rsid w:val="008D5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9458D6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0755D9"/>
    <w:pPr>
      <w:spacing w:after="0" w:line="240" w:lineRule="auto"/>
    </w:pPr>
    <w:rPr>
      <w:kern w:val="0"/>
      <w:lang w:val="en-Z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DC7888-F2FA-44EE-84B3-80A11EA36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7</Pages>
  <Words>3505</Words>
  <Characters>19985</Characters>
  <Application>Microsoft Office Word</Application>
  <DocSecurity>0</DocSecurity>
  <Lines>166</Lines>
  <Paragraphs>46</Paragraphs>
  <ScaleCrop>false</ScaleCrop>
  <Company/>
  <LinksUpToDate>false</LinksUpToDate>
  <CharactersWithSpaces>2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Opperman</dc:creator>
  <cp:keywords/>
  <dc:description/>
  <cp:lastModifiedBy>Ukamaka Uchenna Eze</cp:lastModifiedBy>
  <cp:revision>11</cp:revision>
  <dcterms:created xsi:type="dcterms:W3CDTF">2025-10-30T13:39:00Z</dcterms:created>
  <dcterms:modified xsi:type="dcterms:W3CDTF">2026-02-17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2f75cc-e441-48d4-9efb-316fd9083499</vt:lpwstr>
  </property>
</Properties>
</file>